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EB3328" w:rsidRDefault="0099293E">
      <w:pPr>
        <w:pStyle w:val="BodyText"/>
        <w:ind w:left="583"/>
        <w:rPr>
          <w:rFonts w:ascii="Times New Roman"/>
          <w:sz w:val="20"/>
        </w:rPr>
      </w:pPr>
      <w:r>
        <w:br w:type="textWrapping" w:clear="all"/>
      </w:r>
    </w:p>
    <w:p w14:paraId="4AD17B76" w14:textId="77777777" w:rsidR="0099293E" w:rsidRDefault="0099293E" w:rsidP="0099293E">
      <w:pPr>
        <w:pStyle w:val="Title"/>
        <w:spacing w:before="0" w:line="312" w:lineRule="auto"/>
        <w:ind w:left="1584" w:hanging="1109"/>
        <w:rPr>
          <w:color w:val="2D2D2D"/>
          <w:w w:val="75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58279" behindDoc="0" locked="0" layoutInCell="1" allowOverlap="1" wp14:anchorId="08B032A8" wp14:editId="07777777">
            <wp:simplePos x="0" y="0"/>
            <wp:positionH relativeFrom="column">
              <wp:posOffset>0</wp:posOffset>
            </wp:positionH>
            <wp:positionV relativeFrom="paragraph">
              <wp:posOffset>212725</wp:posOffset>
            </wp:positionV>
            <wp:extent cx="2402878" cy="505205"/>
            <wp:effectExtent l="0" t="0" r="0" b="3175"/>
            <wp:wrapSquare wrapText="bothSides"/>
            <wp:docPr id="10" name="Imag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2878" cy="50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37501D" w14:textId="77777777" w:rsidR="0099293E" w:rsidRDefault="0099293E" w:rsidP="0099293E">
      <w:pPr>
        <w:pStyle w:val="Title"/>
        <w:spacing w:before="0" w:line="312" w:lineRule="auto"/>
        <w:ind w:left="1584" w:hanging="1109"/>
        <w:rPr>
          <w:color w:val="2D2D2D"/>
          <w:w w:val="75"/>
        </w:rPr>
      </w:pPr>
    </w:p>
    <w:p w14:paraId="68ED3880" w14:textId="6F240054" w:rsidR="00EB3328" w:rsidRDefault="00950118" w:rsidP="362A8644">
      <w:pPr>
        <w:pStyle w:val="Title"/>
        <w:spacing w:before="0"/>
        <w:ind w:left="450" w:firstLine="25"/>
        <w:rPr>
          <w:color w:val="2D2D2D"/>
        </w:rPr>
      </w:pPr>
      <w:r>
        <w:rPr>
          <w:noProof/>
          <w:sz w:val="56"/>
        </w:rPr>
        <mc:AlternateContent>
          <mc:Choice Requires="wps">
            <w:drawing>
              <wp:anchor distT="0" distB="0" distL="0" distR="0" simplePos="0" relativeHeight="251658277" behindDoc="1" locked="0" layoutInCell="1" allowOverlap="1" wp14:anchorId="6F7184EE" wp14:editId="14BFDC41">
                <wp:simplePos x="0" y="0"/>
                <wp:positionH relativeFrom="page">
                  <wp:posOffset>777239</wp:posOffset>
                </wp:positionH>
                <wp:positionV relativeFrom="paragraph">
                  <wp:posOffset>1912720</wp:posOffset>
                </wp:positionV>
                <wp:extent cx="2159000" cy="1270"/>
                <wp:effectExtent l="0" t="0" r="0" b="0"/>
                <wp:wrapTopAndBottom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59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59000">
                              <a:moveTo>
                                <a:pt x="0" y="0"/>
                              </a:moveTo>
                              <a:lnTo>
                                <a:pt x="2158720" y="0"/>
                              </a:lnTo>
                            </a:path>
                          </a:pathLst>
                        </a:custGeom>
                        <a:ln w="38099">
                          <a:solidFill>
                            <a:srgbClr val="2D2D2D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8ABD49" id="Graphic 11" o:spid="_x0000_s1026" style="position:absolute;margin-left:61.2pt;margin-top:150.6pt;width:170pt;height:.1pt;z-index:-251658203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159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" path="m,l2158720,e" filled="f" strokecolor="#2d2d2d" strokeweight="1.0583mm">
                <v:path arrowok="t"/>
                <w10:wrap type="topAndBottom" anchorx="page"/>
              </v:shape>
            </w:pict>
          </mc:Fallback>
        </mc:AlternateContent>
      </w:r>
      <w:r>
        <w:rPr>
          <w:color w:val="2D2D2D"/>
          <w:sz w:val="56"/>
        </w:rPr>
        <w:t>[вставьте название/логотип компании здесь]</w:t>
      </w:r>
      <w:r>
        <w:br/>
      </w:r>
      <w:r>
        <w:rPr>
          <w:color w:val="2D2D2D"/>
        </w:rPr>
        <w:t>План действий по киберготовности</w:t>
      </w:r>
    </w:p>
    <w:p w14:paraId="0CE62D59" w14:textId="114A0D6B" w:rsidR="00EB3328" w:rsidRDefault="00B6591A" w:rsidP="0099293E">
      <w:pPr>
        <w:ind w:left="583"/>
        <w:rPr>
          <w:rFonts w:ascii="Arial"/>
          <w:sz w:val="3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0" locked="0" layoutInCell="1" allowOverlap="1" wp14:anchorId="3F56C504" wp14:editId="24C372DF">
                <wp:simplePos x="0" y="0"/>
                <wp:positionH relativeFrom="page">
                  <wp:posOffset>629107</wp:posOffset>
                </wp:positionH>
                <wp:positionV relativeFrom="page">
                  <wp:posOffset>5244998</wp:posOffset>
                </wp:positionV>
                <wp:extent cx="5720487" cy="4813478"/>
                <wp:effectExtent l="0" t="0" r="0" b="635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720487" cy="4813478"/>
                          <a:chOff x="-5" y="153161"/>
                          <a:chExt cx="7143406" cy="5809471"/>
                        </a:xfrm>
                      </wpg:grpSpPr>
                      <wps:wsp>
                        <wps:cNvPr id="2" name="Graphic 2"/>
                        <wps:cNvSpPr/>
                        <wps:spPr>
                          <a:xfrm>
                            <a:off x="-5" y="153161"/>
                            <a:ext cx="5760720" cy="39770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60720" h="3977004">
                                <a:moveTo>
                                  <a:pt x="3485565" y="2478684"/>
                                </a:moveTo>
                                <a:lnTo>
                                  <a:pt x="2614168" y="980986"/>
                                </a:lnTo>
                                <a:lnTo>
                                  <a:pt x="871385" y="980986"/>
                                </a:lnTo>
                                <a:lnTo>
                                  <a:pt x="0" y="2478684"/>
                                </a:lnTo>
                                <a:lnTo>
                                  <a:pt x="871385" y="3976395"/>
                                </a:lnTo>
                                <a:lnTo>
                                  <a:pt x="2614168" y="3976395"/>
                                </a:lnTo>
                                <a:lnTo>
                                  <a:pt x="3485565" y="2478684"/>
                                </a:lnTo>
                                <a:close/>
                              </a:path>
                              <a:path w="5760720" h="3977004">
                                <a:moveTo>
                                  <a:pt x="5760491" y="1239342"/>
                                </a:moveTo>
                                <a:lnTo>
                                  <a:pt x="5039423" y="0"/>
                                </a:lnTo>
                                <a:lnTo>
                                  <a:pt x="3597275" y="0"/>
                                </a:lnTo>
                                <a:lnTo>
                                  <a:pt x="2876207" y="1239342"/>
                                </a:lnTo>
                                <a:lnTo>
                                  <a:pt x="3597275" y="2478684"/>
                                </a:lnTo>
                                <a:lnTo>
                                  <a:pt x="5039423" y="2478684"/>
                                </a:lnTo>
                                <a:lnTo>
                                  <a:pt x="5760491" y="1239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Graphic 4"/>
                        <wps:cNvSpPr/>
                        <wps:spPr>
                          <a:xfrm>
                            <a:off x="2876201" y="1359509"/>
                            <a:ext cx="4267200" cy="37185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67200" h="3718560">
                                <a:moveTo>
                                  <a:pt x="2884284" y="2478684"/>
                                </a:moveTo>
                                <a:lnTo>
                                  <a:pt x="2163216" y="1239342"/>
                                </a:lnTo>
                                <a:lnTo>
                                  <a:pt x="721067" y="1239342"/>
                                </a:lnTo>
                                <a:lnTo>
                                  <a:pt x="0" y="2478684"/>
                                </a:lnTo>
                                <a:lnTo>
                                  <a:pt x="721067" y="3718026"/>
                                </a:lnTo>
                                <a:lnTo>
                                  <a:pt x="2163216" y="3718026"/>
                                </a:lnTo>
                                <a:lnTo>
                                  <a:pt x="2884284" y="2478684"/>
                                </a:lnTo>
                                <a:close/>
                              </a:path>
                              <a:path w="4267200" h="3718560">
                                <a:moveTo>
                                  <a:pt x="4266793" y="0"/>
                                </a:moveTo>
                                <a:lnTo>
                                  <a:pt x="2971457" y="0"/>
                                </a:lnTo>
                                <a:lnTo>
                                  <a:pt x="2250389" y="1239342"/>
                                </a:lnTo>
                                <a:lnTo>
                                  <a:pt x="2971457" y="2478684"/>
                                </a:lnTo>
                                <a:lnTo>
                                  <a:pt x="4266793" y="2478684"/>
                                </a:lnTo>
                                <a:lnTo>
                                  <a:pt x="42667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Image 5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95216" y="1230869"/>
                            <a:ext cx="3295129" cy="285343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Image 6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54996" y="211899"/>
                            <a:ext cx="2726703" cy="236120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54996" y="2657585"/>
                            <a:ext cx="2726703" cy="236120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Graphic 8"/>
                        <wps:cNvSpPr/>
                        <wps:spPr>
                          <a:xfrm>
                            <a:off x="6467146" y="3539066"/>
                            <a:ext cx="52069" cy="242356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2069" h="2562860">
                                <a:moveTo>
                                  <a:pt x="0" y="2562242"/>
                                </a:moveTo>
                                <a:lnTo>
                                  <a:pt x="13957" y="0"/>
                                </a:lnTo>
                                <a:lnTo>
                                  <a:pt x="52056" y="207"/>
                                </a:lnTo>
                                <a:lnTo>
                                  <a:pt x="38100" y="2562242"/>
                                </a:lnTo>
                                <a:lnTo>
                                  <a:pt x="0" y="25622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0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254376" id="Group 1" o:spid="_x0000_s1026" style="position:absolute;margin-left:49.55pt;margin-top:413pt;width:450.45pt;height:379pt;z-index:251658240;mso-wrap-distance-left:0;mso-wrap-distance-right:0;mso-position-horizontal-relative:page;mso-position-vertical-relative:page;mso-width-relative:margin;mso-height-relative:margin" coordorigin=",1531" coordsize="71434,580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">
                <v:shape id="Graphic 2" o:spid="_x0000_s1027" style="position:absolute;top:1531;width:57607;height:39770;visibility:visible;mso-wrap-style:square;v-text-anchor:top" coordsize="5760720,3977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" path="m3485565,2478684l2614168,980986r-1742783,l,2478684,871385,3976395r1742783,l3485565,2478684xem5760491,1239342l5039423,,3597275,,2876207,1239342r721068,1239342l5039423,2478684,5760491,1239342xe" fillcolor="#2d2d2d" stroked="f">
                  <v:path arrowok="t"/>
                </v:shape>
                <v:shape id="Graphic 4" o:spid="_x0000_s1028" style="position:absolute;left:28762;top:13595;width:42672;height:37185;visibility:visible;mso-wrap-style:square;v-text-anchor:top" coordsize="4267200,3718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" path="m2884284,2478684l2163216,1239342r-1442149,l,2478684,721067,3718026r1442149,l2884284,2478684xem4266793,l2971457,,2250389,1239342r721068,1239342l4266793,2478684,4266793,xe" fillcolor="#2d2d2d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5" o:spid="_x0000_s1029" type="#_x0000_t75" style="position:absolute;left:952;top:12308;width:32951;height:28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">
                  <v:imagedata r:id="rId11" o:title=""/>
                </v:shape>
                <v:shape id="Image 6" o:spid="_x0000_s1030" type="#_x0000_t75" style="position:absolute;left:29549;top:2118;width:27267;height:23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">
                  <v:imagedata r:id="rId12" o:title=""/>
                </v:shape>
                <v:shape id="Image 7" o:spid="_x0000_s1031" type="#_x0000_t75" style="position:absolute;left:29549;top:26575;width:27267;height:23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">
                  <v:imagedata r:id="rId13" o:title=""/>
                </v:shape>
                <v:shape id="Graphic 8" o:spid="_x0000_s1032" style="position:absolute;left:64671;top:35390;width:521;height:24236;visibility:visible;mso-wrap-style:square;v-text-anchor:top" coordsize="52069,2562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" path="m,2562242l13957,,52056,207,38100,2562242r-38100,xe" fillcolor="#f1eb0f" stroked="f">
                  <v:path arrowok="t"/>
                </v:shape>
                <w10:wrap anchorx="page" anchory="page"/>
              </v:group>
            </w:pict>
          </mc:Fallback>
        </mc:AlternateContent>
      </w:r>
      <w:r w:rsidR="004B59FD">
        <w:rPr>
          <w:noProof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329B05A9" wp14:editId="00350249">
                <wp:simplePos x="0" y="0"/>
                <wp:positionH relativeFrom="column">
                  <wp:posOffset>6654800</wp:posOffset>
                </wp:positionH>
                <wp:positionV relativeFrom="paragraph">
                  <wp:posOffset>107103</wp:posOffset>
                </wp:positionV>
                <wp:extent cx="45719" cy="2768600"/>
                <wp:effectExtent l="0" t="0" r="5715" b="0"/>
                <wp:wrapNone/>
                <wp:docPr id="871472704" name="Graphic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7686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2069" h="2562860">
                              <a:moveTo>
                                <a:pt x="0" y="2562242"/>
                              </a:moveTo>
                              <a:lnTo>
                                <a:pt x="13957" y="0"/>
                              </a:lnTo>
                              <a:lnTo>
                                <a:pt x="52056" y="207"/>
                              </a:lnTo>
                              <a:lnTo>
                                <a:pt x="38100" y="2562242"/>
                              </a:lnTo>
                              <a:lnTo>
                                <a:pt x="0" y="256224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5666ECF2">
              <v:shape id="Graphic 8" style="position:absolute;margin-left:524pt;margin-top:8.45pt;width:3.6pt;height:218pt;z-index:48767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2069,2562860" o:spid="_x0000_s1026" fillcolor="#f1eb0f" stroked="f" path="m,2562242l13957,,52056,207,38100,2562242r-38100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" w14:anchorId="7FB7FC97">
                <v:path arrowok="t"/>
              </v:shape>
            </w:pict>
          </mc:Fallback>
        </mc:AlternateContent>
      </w:r>
      <w:r w:rsidR="004B59FD">
        <w:br/>
      </w:r>
      <w:r w:rsidR="004B59FD">
        <w:rPr>
          <w:noProof/>
        </w:rPr>
        <mc:AlternateContent>
          <mc:Choice Requires="wps">
            <w:drawing>
              <wp:anchor distT="0" distB="0" distL="0" distR="0" simplePos="0" relativeHeight="251658241" behindDoc="0" locked="0" layoutInCell="1" allowOverlap="1" wp14:anchorId="24A3B142" wp14:editId="07777777">
                <wp:simplePos x="0" y="0"/>
                <wp:positionH relativeFrom="page">
                  <wp:posOffset>7010400</wp:posOffset>
                </wp:positionH>
                <wp:positionV relativeFrom="page">
                  <wp:posOffset>5490422</wp:posOffset>
                </wp:positionV>
                <wp:extent cx="207645" cy="2425488"/>
                <wp:effectExtent l="0" t="0" r="0" b="0"/>
                <wp:wrapNone/>
                <wp:docPr id="9" name="Text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7645" cy="2425488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D23CC00" w14:textId="77777777" w:rsidR="00EB3328" w:rsidRDefault="00950118" w:rsidP="00BB75CB">
                            <w:pPr>
                              <w:spacing w:before="35"/>
                              <w:ind w:left="20"/>
                              <w:jc w:val="center"/>
                              <w:rPr>
                                <w:rFonts w:ascii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FFFFFF"/>
                                <w:sz w:val="24"/>
                              </w:rPr>
                              <w:t>CYBERREADINESSINSTITUTE.ORG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A3B142" id="_x0000_t202" coordsize="21600,21600" o:spt="202" path="m,l,21600r21600,l21600,xe">
                <v:stroke joinstyle="miter"/>
                <v:path gradientshapeok="t" o:connecttype="rect"/>
              </v:shapetype>
              <v:shape id="Textbox 9" o:spid="_x0000_s1026" type="#_x0000_t202" style="position:absolute;left:0;text-align:left;margin-left:552pt;margin-top:432.3pt;width:16.35pt;height:191pt;z-index:251658241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" filled="f" stroked="f">
                <v:textbox style="layout-flow:vertical;mso-layout-flow-alt:bottom-to-top" inset="0,0,0,0">
                  <w:txbxContent>
                    <w:p w14:paraId="7D23CC00" w14:textId="77777777" w:rsidR="00EB3328" w:rsidRDefault="00950118" w:rsidP="00BB75CB">
                      <w:pPr>
                        <w:spacing w:before="35"/>
                        <w:ind w:left="20"/>
                        <w:jc w:val="center"/>
                        <w:rPr>
                          <w:rFonts w:ascii="Arial"/>
                          <w:b/>
                          <w:sz w:val="24"/>
                        </w:rPr>
                      </w:pPr>
                      <w:r>
                        <w:rPr>
                          <w:rFonts w:ascii="Arial"/>
                          <w:b/>
                          <w:color w:val="FFFFFF"/>
                          <w:sz w:val="24"/>
                        </w:rPr>
                        <w:t>CYBERREADINESSINSTITUTE.OR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B59FD">
        <w:rPr>
          <w:rFonts w:ascii="Arial"/>
          <w:color w:val="2D2D2D"/>
          <w:sz w:val="36"/>
        </w:rPr>
        <w:t>Политики</w:t>
      </w:r>
      <w:r w:rsidR="004B59FD">
        <w:rPr>
          <w:rFonts w:ascii="Arial"/>
          <w:color w:val="2D2D2D"/>
          <w:sz w:val="36"/>
        </w:rPr>
        <w:t xml:space="preserve"> </w:t>
      </w:r>
      <w:r w:rsidR="004B59FD">
        <w:rPr>
          <w:rFonts w:ascii="Arial"/>
          <w:color w:val="2D2D2D"/>
          <w:sz w:val="36"/>
        </w:rPr>
        <w:t>и</w:t>
      </w:r>
      <w:r w:rsidR="004B59FD">
        <w:rPr>
          <w:rFonts w:ascii="Arial"/>
          <w:color w:val="2D2D2D"/>
          <w:sz w:val="36"/>
        </w:rPr>
        <w:t xml:space="preserve"> </w:t>
      </w:r>
      <w:r w:rsidR="004B59FD">
        <w:rPr>
          <w:rFonts w:ascii="Arial"/>
          <w:color w:val="2D2D2D"/>
          <w:sz w:val="36"/>
        </w:rPr>
        <w:t>процедуры</w:t>
      </w:r>
      <w:r w:rsidR="004B59FD">
        <w:rPr>
          <w:rFonts w:ascii="Arial"/>
          <w:color w:val="2D2D2D"/>
          <w:sz w:val="36"/>
        </w:rPr>
        <w:t xml:space="preserve"> </w:t>
      </w:r>
      <w:r w:rsidR="004B59FD">
        <w:rPr>
          <w:rFonts w:ascii="Arial"/>
          <w:color w:val="2D2D2D"/>
          <w:sz w:val="36"/>
        </w:rPr>
        <w:t>по</w:t>
      </w:r>
      <w:r w:rsidR="004B59FD">
        <w:rPr>
          <w:rFonts w:ascii="Arial"/>
          <w:color w:val="2D2D2D"/>
          <w:sz w:val="36"/>
        </w:rPr>
        <w:t xml:space="preserve"> </w:t>
      </w:r>
      <w:r w:rsidR="004B59FD">
        <w:rPr>
          <w:rFonts w:ascii="Arial"/>
          <w:color w:val="2D2D2D"/>
          <w:sz w:val="36"/>
        </w:rPr>
        <w:t>снижению</w:t>
      </w:r>
      <w:r w:rsidR="004B59FD">
        <w:rPr>
          <w:rFonts w:ascii="Arial"/>
          <w:color w:val="2D2D2D"/>
          <w:sz w:val="36"/>
        </w:rPr>
        <w:t xml:space="preserve"> </w:t>
      </w:r>
      <w:r w:rsidR="004B59FD">
        <w:rPr>
          <w:rFonts w:ascii="Arial"/>
          <w:color w:val="2D2D2D"/>
          <w:sz w:val="36"/>
        </w:rPr>
        <w:t>киберрисков</w:t>
      </w:r>
    </w:p>
    <w:p w14:paraId="5DAB6C7B" w14:textId="77777777" w:rsidR="00EB3328" w:rsidRDefault="00EB3328">
      <w:pPr>
        <w:rPr>
          <w:rFonts w:ascii="Arial"/>
          <w:sz w:val="36"/>
        </w:rPr>
        <w:sectPr w:rsidR="00EB3328" w:rsidSect="0014086E">
          <w:headerReference w:type="default" r:id="rId14"/>
          <w:footerReference w:type="even" r:id="rId15"/>
          <w:footerReference w:type="default" r:id="rId16"/>
          <w:pgSz w:w="12240" w:h="15840"/>
          <w:pgMar w:top="0" w:right="720" w:bottom="274" w:left="720" w:header="720" w:footer="720" w:gutter="0"/>
          <w:pgNumType w:start="0"/>
          <w:cols w:space="720"/>
          <w:titlePg/>
          <w:docGrid w:linePitch="299"/>
        </w:sectPr>
      </w:pPr>
    </w:p>
    <w:p w14:paraId="6EE95D19" w14:textId="77777777" w:rsidR="00EB3328" w:rsidRDefault="00950118" w:rsidP="006570BA">
      <w:pPr>
        <w:pStyle w:val="BodyText"/>
        <w:rPr>
          <w:rFonts w:ascii="Arial"/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42" behindDoc="0" locked="0" layoutInCell="1" allowOverlap="1" wp14:anchorId="05A585F3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13" name="Graphic 13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Graphic 14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Graphic 15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Graphic 16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Graphic 17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Graphic 18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0CB0F783">
              <v:group id="Group 12" style="position:absolute;margin-left:485.65pt;margin-top:-1.5pt;width:126.4pt;height:108.05pt;z-index:15729152;mso-wrap-distance-left:0;mso-wrap-distance-right:0;mso-position-horizontal-relative:page;mso-position-vertical-relative:page" coordsize="16052,13722" o:spid="_x0000_s1026" w14:anchorId="59A921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">
                <v:shape id="Graphic 13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">
                  <v:path arrowok="t"/>
                </v:shape>
                <v:shape id="Graphic 14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">
                  <v:path arrowok="t"/>
                </v:shape>
                <v:shape id="Graphic 15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">
                  <v:path arrowok="t"/>
                </v:shape>
                <v:shape id="Graphic 16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">
                  <v:path arrowok="t"/>
                </v:shape>
                <v:shape id="Graphic 17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">
                  <v:path arrowok="t"/>
                </v:shape>
                <v:shape id="Graphic 18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1385473B" w14:textId="77777777" w:rsidR="00EB3328" w:rsidRDefault="00950118">
      <w:pPr>
        <w:pStyle w:val="Heading1"/>
        <w:spacing w:before="1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43" behindDoc="0" locked="0" layoutInCell="1" allowOverlap="1" wp14:anchorId="52FEF6AE" wp14:editId="07777777">
                <wp:simplePos x="0" y="0"/>
                <wp:positionH relativeFrom="page">
                  <wp:posOffset>1025003</wp:posOffset>
                </wp:positionH>
                <wp:positionV relativeFrom="paragraph">
                  <wp:posOffset>59902</wp:posOffset>
                </wp:positionV>
                <wp:extent cx="103505" cy="405130"/>
                <wp:effectExtent l="0" t="0" r="0" b="0"/>
                <wp:wrapNone/>
                <wp:docPr id="19" name="Graphic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6A09F781">
              <v:shape id="Graphic 19" style="position:absolute;margin-left:80.7pt;margin-top:4.7pt;width:8.15pt;height:31.9pt;z-index: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" w14:anchorId="5D3EDC40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Введение</w:t>
      </w:r>
    </w:p>
    <w:p w14:paraId="3240B6C9" w14:textId="39139AA2" w:rsidR="00EB3328" w:rsidRDefault="00950118" w:rsidP="362A8644">
      <w:pPr>
        <w:pStyle w:val="BodyText"/>
        <w:spacing w:before="496" w:line="268" w:lineRule="auto"/>
        <w:ind w:left="1345" w:right="1216"/>
        <w:rPr>
          <w:color w:val="2D2D2D"/>
        </w:rPr>
      </w:pPr>
      <w:r>
        <w:rPr>
          <w:color w:val="2D2D2D"/>
        </w:rPr>
        <w:t>Данный План действий — это постоянно обновляемый документ, который наша организация корректирует в соответствии с изменениями в данных, программном и аппаратном обеспечении, используемых нами для ведения бизнеса. Оно также обновляется при наступлении любого из следующих событий:</w:t>
      </w:r>
    </w:p>
    <w:p w14:paraId="02EB378F" w14:textId="77777777" w:rsidR="00EB3328" w:rsidRDefault="00EB3328">
      <w:pPr>
        <w:pStyle w:val="BodyText"/>
        <w:spacing w:before="74"/>
      </w:pPr>
    </w:p>
    <w:p w14:paraId="55B9FB37" w14:textId="17C2F00C" w:rsidR="00A50E07" w:rsidRDefault="00950118" w:rsidP="00A50E07">
      <w:pPr>
        <w:pStyle w:val="BodyText"/>
        <w:numPr>
          <w:ilvl w:val="0"/>
          <w:numId w:val="2"/>
        </w:numPr>
        <w:spacing w:line="348" w:lineRule="auto"/>
        <w:ind w:right="360"/>
        <w:jc w:val="both"/>
        <w:rPr>
          <w:color w:val="2D2D2D"/>
        </w:rPr>
      </w:pPr>
      <w:r>
        <w:rPr>
          <w:color w:val="2D2D2D"/>
        </w:rPr>
        <w:t>Назначен новый киберлидер.</w:t>
      </w:r>
    </w:p>
    <w:p w14:paraId="3F8767F6" w14:textId="77777777" w:rsidR="00A50E07" w:rsidRDefault="00950118" w:rsidP="00A50E07">
      <w:pPr>
        <w:pStyle w:val="BodyText"/>
        <w:numPr>
          <w:ilvl w:val="0"/>
          <w:numId w:val="2"/>
        </w:numPr>
        <w:spacing w:line="348" w:lineRule="auto"/>
        <w:ind w:right="360"/>
        <w:jc w:val="both"/>
        <w:rPr>
          <w:color w:val="2D2D2D"/>
        </w:rPr>
      </w:pPr>
      <w:r>
        <w:rPr>
          <w:color w:val="2D2D2D"/>
        </w:rPr>
        <w:t>Контактные данные для экстренной связи изменены.</w:t>
      </w:r>
    </w:p>
    <w:p w14:paraId="1AE81B70" w14:textId="346E7EDF" w:rsidR="00A50E07" w:rsidRDefault="00950118" w:rsidP="00A50E07">
      <w:pPr>
        <w:pStyle w:val="BodyText"/>
        <w:numPr>
          <w:ilvl w:val="0"/>
          <w:numId w:val="2"/>
        </w:numPr>
        <w:spacing w:line="348" w:lineRule="auto"/>
        <w:ind w:right="360"/>
        <w:jc w:val="both"/>
        <w:rPr>
          <w:color w:val="2D2D2D"/>
        </w:rPr>
      </w:pPr>
      <w:r>
        <w:rPr>
          <w:color w:val="2D2D2D"/>
        </w:rPr>
        <w:t>Резервное копирование завершено.</w:t>
      </w:r>
    </w:p>
    <w:p w14:paraId="16E88B0F" w14:textId="0E060CBA" w:rsidR="00A50E07" w:rsidRDefault="00950118" w:rsidP="00A50E07">
      <w:pPr>
        <w:pStyle w:val="BodyText"/>
        <w:numPr>
          <w:ilvl w:val="0"/>
          <w:numId w:val="2"/>
        </w:numPr>
        <w:spacing w:line="348" w:lineRule="auto"/>
        <w:ind w:right="360"/>
        <w:jc w:val="both"/>
        <w:rPr>
          <w:color w:val="2D2D2D"/>
        </w:rPr>
      </w:pPr>
      <w:r>
        <w:rPr>
          <w:color w:val="2D2D2D"/>
        </w:rPr>
        <w:t>Резервные копии протестированы.</w:t>
      </w:r>
    </w:p>
    <w:p w14:paraId="2090CE14" w14:textId="77777777" w:rsidR="00A50E07" w:rsidRDefault="00950118" w:rsidP="00A50E07">
      <w:pPr>
        <w:pStyle w:val="BodyText"/>
        <w:numPr>
          <w:ilvl w:val="0"/>
          <w:numId w:val="2"/>
        </w:numPr>
        <w:spacing w:line="348" w:lineRule="auto"/>
        <w:ind w:right="360"/>
        <w:jc w:val="both"/>
        <w:rPr>
          <w:color w:val="2D2D2D"/>
        </w:rPr>
      </w:pPr>
      <w:r>
        <w:rPr>
          <w:color w:val="2D2D2D"/>
        </w:rPr>
        <w:t>Обновления программного обеспечения установлены.</w:t>
      </w:r>
    </w:p>
    <w:p w14:paraId="6D76B18E" w14:textId="30047CFB" w:rsidR="00EB3328" w:rsidRPr="00A50E07" w:rsidRDefault="00950118" w:rsidP="00A50E07">
      <w:pPr>
        <w:pStyle w:val="BodyText"/>
        <w:numPr>
          <w:ilvl w:val="0"/>
          <w:numId w:val="2"/>
        </w:numPr>
        <w:spacing w:line="348" w:lineRule="auto"/>
        <w:ind w:right="360"/>
        <w:jc w:val="both"/>
        <w:rPr>
          <w:color w:val="2D2D2D"/>
        </w:rPr>
      </w:pPr>
      <w:r>
        <w:rPr>
          <w:color w:val="2D2D2D"/>
        </w:rPr>
        <w:t>Обучение завершено.</w:t>
      </w:r>
    </w:p>
    <w:p w14:paraId="6A05A809" w14:textId="77777777" w:rsidR="00EB3328" w:rsidRDefault="00EB3328">
      <w:pPr>
        <w:pStyle w:val="BodyText"/>
      </w:pPr>
    </w:p>
    <w:tbl>
      <w:tblPr>
        <w:tblStyle w:val="TableGrid"/>
        <w:tblW w:w="10260" w:type="dxa"/>
        <w:tblInd w:w="535" w:type="dxa"/>
        <w:tblLook w:val="04A0" w:firstRow="1" w:lastRow="0" w:firstColumn="1" w:lastColumn="0" w:noHBand="0" w:noVBand="1"/>
      </w:tblPr>
      <w:tblGrid>
        <w:gridCol w:w="4860"/>
        <w:gridCol w:w="5400"/>
      </w:tblGrid>
      <w:tr w:rsidR="000A2F1E" w:rsidRPr="000A2F1E" w14:paraId="060DD971" w14:textId="77777777" w:rsidTr="002C3C89">
        <w:trPr>
          <w:trHeight w:val="432"/>
        </w:trPr>
        <w:tc>
          <w:tcPr>
            <w:tcW w:w="10260" w:type="dxa"/>
            <w:gridSpan w:val="2"/>
            <w:shd w:val="clear" w:color="auto" w:fill="FFFF00"/>
            <w:vAlign w:val="center"/>
          </w:tcPr>
          <w:p w14:paraId="1CABCE16" w14:textId="01F0F088" w:rsidR="000A2F1E" w:rsidRPr="002C3C89" w:rsidRDefault="000A2F1E" w:rsidP="002C3C89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</w:rPr>
              <w:t>Укажите даты ниже:</w:t>
            </w:r>
          </w:p>
        </w:tc>
      </w:tr>
      <w:tr w:rsidR="00512896" w:rsidRPr="000A2F1E" w14:paraId="03ECC1B2" w14:textId="77777777" w:rsidTr="002C3C89">
        <w:trPr>
          <w:trHeight w:val="432"/>
        </w:trPr>
        <w:tc>
          <w:tcPr>
            <w:tcW w:w="4860" w:type="dxa"/>
            <w:vAlign w:val="center"/>
          </w:tcPr>
          <w:p w14:paraId="5C5B8769" w14:textId="4D4FCB2A" w:rsidR="00512896" w:rsidRPr="002C3C89" w:rsidRDefault="00512896" w:rsidP="00512896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Дата составления Плана действий:</w:t>
            </w:r>
          </w:p>
        </w:tc>
        <w:tc>
          <w:tcPr>
            <w:tcW w:w="5400" w:type="dxa"/>
            <w:vAlign w:val="center"/>
          </w:tcPr>
          <w:p w14:paraId="3E66AC4C" w14:textId="77777777" w:rsidR="00512896" w:rsidRPr="002C3C89" w:rsidRDefault="00512896" w:rsidP="00512896">
            <w:pPr>
              <w:pStyle w:val="BodyText"/>
              <w:rPr>
                <w:sz w:val="20"/>
                <w:szCs w:val="20"/>
              </w:rPr>
            </w:pPr>
          </w:p>
        </w:tc>
      </w:tr>
      <w:tr w:rsidR="000A2F1E" w:rsidRPr="000A2F1E" w14:paraId="5408C5C7" w14:textId="77777777" w:rsidTr="000A2F1E">
        <w:trPr>
          <w:trHeight w:val="432"/>
        </w:trPr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457713C2" w14:textId="3A4D74EE" w:rsidR="00512896" w:rsidRPr="002C3C89" w:rsidRDefault="00512896" w:rsidP="00512896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Дата последнего обновления:</w:t>
            </w:r>
          </w:p>
        </w:tc>
        <w:tc>
          <w:tcPr>
            <w:tcW w:w="5400" w:type="dxa"/>
            <w:shd w:val="clear" w:color="auto" w:fill="D9D9D9" w:themeFill="background1" w:themeFillShade="D9"/>
            <w:vAlign w:val="center"/>
          </w:tcPr>
          <w:p w14:paraId="043DDB0A" w14:textId="77777777" w:rsidR="00512896" w:rsidRPr="002C3C89" w:rsidRDefault="00512896" w:rsidP="00512896">
            <w:pPr>
              <w:pStyle w:val="BodyText"/>
              <w:rPr>
                <w:sz w:val="20"/>
                <w:szCs w:val="20"/>
              </w:rPr>
            </w:pPr>
          </w:p>
        </w:tc>
      </w:tr>
    </w:tbl>
    <w:p w14:paraId="5F2D5403" w14:textId="77777777" w:rsidR="00512896" w:rsidRDefault="00512896">
      <w:pPr>
        <w:pStyle w:val="BodyText"/>
      </w:pPr>
    </w:p>
    <w:tbl>
      <w:tblPr>
        <w:tblStyle w:val="TableGrid"/>
        <w:tblW w:w="10260" w:type="dxa"/>
        <w:tblInd w:w="535" w:type="dxa"/>
        <w:tblLook w:val="04A0" w:firstRow="1" w:lastRow="0" w:firstColumn="1" w:lastColumn="0" w:noHBand="0" w:noVBand="1"/>
      </w:tblPr>
      <w:tblGrid>
        <w:gridCol w:w="4860"/>
        <w:gridCol w:w="5400"/>
      </w:tblGrid>
      <w:tr w:rsidR="00512896" w:rsidRPr="000A2F1E" w14:paraId="5A6FCDF2" w14:textId="77777777" w:rsidTr="0F8FF09E">
        <w:trPr>
          <w:trHeight w:val="432"/>
        </w:trPr>
        <w:tc>
          <w:tcPr>
            <w:tcW w:w="10260" w:type="dxa"/>
            <w:gridSpan w:val="2"/>
            <w:shd w:val="clear" w:color="auto" w:fill="FFFF00"/>
            <w:vAlign w:val="center"/>
          </w:tcPr>
          <w:p w14:paraId="58DABC1F" w14:textId="308CC160" w:rsidR="00512896" w:rsidRPr="002C3C89" w:rsidRDefault="7AA80A0B" w:rsidP="002C3C89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</w:rPr>
              <w:t>Если мы решили получить сертификат киберготовности CRI, специалисты CRI проверили этот План действий на соответствие своим требованиям:</w:t>
            </w:r>
          </w:p>
        </w:tc>
      </w:tr>
      <w:tr w:rsidR="00512896" w:rsidRPr="000A2F1E" w14:paraId="0CCA6AD1" w14:textId="77777777" w:rsidTr="0F8FF09E">
        <w:trPr>
          <w:trHeight w:val="432"/>
        </w:trPr>
        <w:tc>
          <w:tcPr>
            <w:tcW w:w="4860" w:type="dxa"/>
            <w:vAlign w:val="center"/>
          </w:tcPr>
          <w:p w14:paraId="0E3CB135" w14:textId="21C09BDC" w:rsidR="00512896" w:rsidRPr="002C3C89" w:rsidRDefault="00512896" w:rsidP="00512896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Даты звонков для проверки CRI:</w:t>
            </w:r>
          </w:p>
        </w:tc>
        <w:tc>
          <w:tcPr>
            <w:tcW w:w="5400" w:type="dxa"/>
            <w:vAlign w:val="center"/>
          </w:tcPr>
          <w:p w14:paraId="4966EE22" w14:textId="77777777" w:rsidR="00512896" w:rsidRPr="002C3C89" w:rsidRDefault="00512896" w:rsidP="00512896">
            <w:pPr>
              <w:pStyle w:val="BodyText"/>
              <w:rPr>
                <w:sz w:val="20"/>
                <w:szCs w:val="20"/>
              </w:rPr>
            </w:pPr>
          </w:p>
        </w:tc>
      </w:tr>
      <w:tr w:rsidR="00512896" w:rsidRPr="000A2F1E" w14:paraId="575983A7" w14:textId="77777777" w:rsidTr="0F8FF09E">
        <w:trPr>
          <w:trHeight w:val="432"/>
        </w:trPr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4C708CF2" w14:textId="22E35299" w:rsidR="00512896" w:rsidRPr="002C3C89" w:rsidRDefault="00512896" w:rsidP="00512896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Дата сертификации CRI:</w:t>
            </w:r>
          </w:p>
        </w:tc>
        <w:tc>
          <w:tcPr>
            <w:tcW w:w="5400" w:type="dxa"/>
            <w:shd w:val="clear" w:color="auto" w:fill="D9D9D9" w:themeFill="background1" w:themeFillShade="D9"/>
            <w:vAlign w:val="center"/>
          </w:tcPr>
          <w:p w14:paraId="14DC0286" w14:textId="77777777" w:rsidR="00512896" w:rsidRPr="002C3C89" w:rsidRDefault="00512896" w:rsidP="00512896">
            <w:pPr>
              <w:pStyle w:val="BodyText"/>
              <w:rPr>
                <w:sz w:val="20"/>
                <w:szCs w:val="20"/>
              </w:rPr>
            </w:pPr>
          </w:p>
        </w:tc>
      </w:tr>
    </w:tbl>
    <w:p w14:paraId="4B94D5A5" w14:textId="77777777" w:rsidR="00EB3328" w:rsidRDefault="00EB3328">
      <w:pPr>
        <w:rPr>
          <w:rFonts w:ascii="Times New Roman"/>
        </w:rPr>
        <w:sectPr w:rsidR="00EB3328" w:rsidSect="00980686">
          <w:footerReference w:type="default" r:id="rId17"/>
          <w:pgSz w:w="12240" w:h="15840"/>
          <w:pgMar w:top="0" w:right="720" w:bottom="274" w:left="720" w:header="720" w:footer="720" w:gutter="0"/>
          <w:pgNumType w:start="1"/>
          <w:cols w:space="720"/>
        </w:sectPr>
      </w:pPr>
    </w:p>
    <w:p w14:paraId="7B6AF5A7" w14:textId="6B2CE7C4" w:rsidR="00EB3328" w:rsidRDefault="00950118" w:rsidP="006570BA">
      <w:pPr>
        <w:pStyle w:val="BodyText"/>
        <w:rPr>
          <w:rFonts w:ascii="Times New Roman"/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44" behindDoc="0" locked="0" layoutInCell="1" allowOverlap="1" wp14:anchorId="737AC175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27" name="Graphic 27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Graphic 28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0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Graphic 29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Graphic 30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Graphic 31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Graphic 32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7D496042">
              <v:group id="Group 26" style="position:absolute;margin-left:485.65pt;margin-top:-1.5pt;width:126.4pt;height:108.05pt;z-index:15731200;mso-wrap-distance-left:0;mso-wrap-distance-right:0;mso-position-horizontal-relative:page;mso-position-vertical-relative:page" coordsize="16052,13722" o:spid="_x0000_s1026" w14:anchorId="067DEA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">
                <v:shape id="Graphic 27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">
                  <v:path arrowok="t"/>
                </v:shape>
                <v:shape id="Graphic 28" style="position:absolute;left:1132;top:2887;width:7575;height:6782;visibility:visible;mso-wrap-style:square;v-text-anchor:top" coordsize="757555,678180" o:spid="_x0000_s1028" fillcolor="#f1eb0f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">
                  <v:path arrowok="t"/>
                </v:shape>
                <v:shape id="Graphic 29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">
                  <v:path arrowok="t"/>
                </v:shape>
                <v:shape id="Graphic 30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">
                  <v:path arrowok="t"/>
                </v:shape>
                <v:shape id="Graphic 31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">
                  <v:path arrowok="t"/>
                </v:shape>
                <v:shape id="Graphic 32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6FA3CA64" w14:textId="1436CB5A" w:rsidR="00EB3328" w:rsidRDefault="00C37583">
      <w:pPr>
        <w:pStyle w:val="Heading1"/>
        <w:spacing w:before="1"/>
        <w:rPr>
          <w:color w:val="2D2D2D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5" behindDoc="0" locked="0" layoutInCell="1" allowOverlap="1" wp14:anchorId="218FC1AD" wp14:editId="07777777">
                <wp:simplePos x="0" y="0"/>
                <wp:positionH relativeFrom="page">
                  <wp:posOffset>1036034</wp:posOffset>
                </wp:positionH>
                <wp:positionV relativeFrom="paragraph">
                  <wp:posOffset>59902</wp:posOffset>
                </wp:positionV>
                <wp:extent cx="103505" cy="405130"/>
                <wp:effectExtent l="0" t="0" r="0" b="0"/>
                <wp:wrapNone/>
                <wp:docPr id="33" name="Graphic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6AE0E97E">
              <v:shape id="Graphic 33" style="position:absolute;margin-left:81.6pt;margin-top:4.7pt;width:8.15pt;height:31.9pt;z-index:157317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" w14:anchorId="41BF6C13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Контрольный список киберготовности</w:t>
      </w:r>
    </w:p>
    <w:p w14:paraId="222E6E1E" w14:textId="16372255" w:rsidR="00512896" w:rsidRDefault="00537DC0" w:rsidP="002C3C89">
      <w:pPr>
        <w:pStyle w:val="BodyText"/>
        <w:spacing w:line="535" w:lineRule="auto"/>
        <w:ind w:right="510"/>
        <w:rPr>
          <w:color w:val="2D2D2D"/>
        </w:rPr>
      </w:pPr>
      <w:r>
        <w:rPr>
          <w:color w:val="2D2D2D"/>
        </w:rPr>
        <w:t xml:space="preserve"> </w:t>
      </w:r>
    </w:p>
    <w:tbl>
      <w:tblPr>
        <w:tblStyle w:val="TableGrid"/>
        <w:tblpPr w:leftFromText="180" w:rightFromText="180" w:vertAnchor="text" w:tblpX="535" w:tblpY="1"/>
        <w:tblOverlap w:val="never"/>
        <w:tblW w:w="0" w:type="auto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0255"/>
      </w:tblGrid>
      <w:tr w:rsidR="001570EE" w:rsidRPr="007C38BD" w14:paraId="680D34FD" w14:textId="77777777" w:rsidTr="0F8FF09E">
        <w:tc>
          <w:tcPr>
            <w:tcW w:w="10255" w:type="dxa"/>
            <w:shd w:val="clear" w:color="auto" w:fill="FFFF00"/>
          </w:tcPr>
          <w:p w14:paraId="76A66212" w14:textId="29F9CCF2" w:rsidR="001570EE" w:rsidRPr="007C38BD" w:rsidRDefault="74538D71" w:rsidP="0F8FF09E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</w:rPr>
              <w:t>Наша организация выполнила следующие мероприятия для обеспечения своей киберготовности:</w:t>
            </w:r>
          </w:p>
        </w:tc>
      </w:tr>
    </w:tbl>
    <w:tbl>
      <w:tblPr>
        <w:tblStyle w:val="TableGrid"/>
        <w:tblW w:w="10260" w:type="dxa"/>
        <w:tblInd w:w="535" w:type="dxa"/>
        <w:tblLook w:val="04A0" w:firstRow="1" w:lastRow="0" w:firstColumn="1" w:lastColumn="0" w:noHBand="0" w:noVBand="1"/>
      </w:tblPr>
      <w:tblGrid>
        <w:gridCol w:w="4860"/>
        <w:gridCol w:w="5400"/>
      </w:tblGrid>
      <w:tr w:rsidR="001570EE" w14:paraId="49C7A8D5" w14:textId="77777777" w:rsidTr="002C3C89">
        <w:trPr>
          <w:trHeight w:val="432"/>
        </w:trPr>
        <w:tc>
          <w:tcPr>
            <w:tcW w:w="4860" w:type="dxa"/>
            <w:vAlign w:val="center"/>
          </w:tcPr>
          <w:p w14:paraId="31014667" w14:textId="47040DB8" w:rsidR="001570EE" w:rsidRPr="002C3C89" w:rsidRDefault="001570EE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 xml:space="preserve">Имя/фамилия </w:t>
            </w:r>
            <w:r w:rsidR="00704816">
              <w:rPr>
                <w:sz w:val="20"/>
              </w:rPr>
              <w:t xml:space="preserve">действующего </w:t>
            </w:r>
            <w:r>
              <w:rPr>
                <w:sz w:val="20"/>
              </w:rPr>
              <w:t>киберлидера:</w:t>
            </w:r>
          </w:p>
        </w:tc>
        <w:tc>
          <w:tcPr>
            <w:tcW w:w="5400" w:type="dxa"/>
            <w:vAlign w:val="center"/>
          </w:tcPr>
          <w:p w14:paraId="18F6A940" w14:textId="77777777" w:rsidR="001570EE" w:rsidRDefault="001570EE" w:rsidP="00485C7C">
            <w:pPr>
              <w:pStyle w:val="BodyText"/>
            </w:pPr>
          </w:p>
        </w:tc>
      </w:tr>
      <w:tr w:rsidR="001570EE" w:rsidRPr="001570EE" w14:paraId="273E2795" w14:textId="77777777" w:rsidTr="002C3C89">
        <w:trPr>
          <w:trHeight w:val="432"/>
        </w:trPr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0BA4D025" w14:textId="01860EE8" w:rsidR="001570EE" w:rsidRPr="002C3C89" w:rsidRDefault="001570EE" w:rsidP="002C3C89">
            <w:pPr>
              <w:rPr>
                <w:color w:val="2C2C2C"/>
                <w:sz w:val="20"/>
                <w:szCs w:val="20"/>
              </w:rPr>
            </w:pPr>
            <w:r>
              <w:rPr>
                <w:color w:val="2C2C2C"/>
                <w:sz w:val="20"/>
              </w:rPr>
              <w:t>Должность киберлидера в организации:</w:t>
            </w:r>
          </w:p>
        </w:tc>
        <w:tc>
          <w:tcPr>
            <w:tcW w:w="5400" w:type="dxa"/>
            <w:shd w:val="clear" w:color="auto" w:fill="D9D9D9" w:themeFill="background1" w:themeFillShade="D9"/>
            <w:vAlign w:val="center"/>
          </w:tcPr>
          <w:p w14:paraId="4CD1C9F9" w14:textId="77777777" w:rsidR="001570EE" w:rsidRPr="002C3C89" w:rsidRDefault="001570EE" w:rsidP="002C3C89">
            <w:pPr>
              <w:rPr>
                <w:color w:val="2C2C2C"/>
                <w:sz w:val="20"/>
                <w:szCs w:val="20"/>
              </w:rPr>
            </w:pPr>
          </w:p>
        </w:tc>
      </w:tr>
      <w:tr w:rsidR="001570EE" w14:paraId="4F8E42BC" w14:textId="77777777" w:rsidTr="002C3C89">
        <w:trPr>
          <w:trHeight w:val="432"/>
        </w:trPr>
        <w:tc>
          <w:tcPr>
            <w:tcW w:w="4860" w:type="dxa"/>
            <w:vAlign w:val="center"/>
          </w:tcPr>
          <w:p w14:paraId="0EB7518D" w14:textId="018F3293" w:rsidR="001570EE" w:rsidRPr="002C3C89" w:rsidRDefault="001570EE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Кем назначен (имя</w:t>
            </w:r>
            <w:r w:rsidR="00704816">
              <w:rPr>
                <w:sz w:val="20"/>
              </w:rPr>
              <w:t xml:space="preserve">, </w:t>
            </w:r>
            <w:r>
              <w:rPr>
                <w:sz w:val="20"/>
              </w:rPr>
              <w:t>фамилия и должность):</w:t>
            </w:r>
          </w:p>
        </w:tc>
        <w:tc>
          <w:tcPr>
            <w:tcW w:w="5400" w:type="dxa"/>
            <w:vAlign w:val="center"/>
          </w:tcPr>
          <w:p w14:paraId="29C0411A" w14:textId="77777777" w:rsidR="001570EE" w:rsidRDefault="001570EE" w:rsidP="00485C7C">
            <w:pPr>
              <w:pStyle w:val="BodyText"/>
            </w:pPr>
          </w:p>
        </w:tc>
      </w:tr>
      <w:tr w:rsidR="001570EE" w14:paraId="06B9E8C8" w14:textId="77777777" w:rsidTr="002C3C89">
        <w:trPr>
          <w:trHeight w:val="432"/>
        </w:trPr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63D71167" w14:textId="629DFFF2" w:rsidR="001570EE" w:rsidRPr="002C3C89" w:rsidRDefault="001570EE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Дата назначения:</w:t>
            </w:r>
          </w:p>
        </w:tc>
        <w:tc>
          <w:tcPr>
            <w:tcW w:w="5400" w:type="dxa"/>
            <w:shd w:val="clear" w:color="auto" w:fill="D9D9D9" w:themeFill="background1" w:themeFillShade="D9"/>
            <w:vAlign w:val="center"/>
          </w:tcPr>
          <w:p w14:paraId="4CC39863" w14:textId="77777777" w:rsidR="001570EE" w:rsidRDefault="001570EE" w:rsidP="00485C7C">
            <w:pPr>
              <w:pStyle w:val="BodyText"/>
            </w:pPr>
          </w:p>
        </w:tc>
      </w:tr>
      <w:tr w:rsidR="001570EE" w14:paraId="5FB75503" w14:textId="77777777" w:rsidTr="002C3C89">
        <w:trPr>
          <w:trHeight w:val="432"/>
        </w:trPr>
        <w:tc>
          <w:tcPr>
            <w:tcW w:w="4860" w:type="dxa"/>
            <w:vAlign w:val="center"/>
          </w:tcPr>
          <w:p w14:paraId="351366DC" w14:textId="6D93E600" w:rsidR="001570EE" w:rsidRPr="002C3C89" w:rsidRDefault="001570EE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Если применимо, бывшие киберлидеры (имена</w:t>
            </w:r>
            <w:r w:rsidR="00704816">
              <w:rPr>
                <w:sz w:val="20"/>
              </w:rPr>
              <w:t xml:space="preserve">, </w:t>
            </w:r>
            <w:r>
              <w:rPr>
                <w:sz w:val="20"/>
              </w:rPr>
              <w:t>фамилии и даты начала/окончания работы):</w:t>
            </w:r>
          </w:p>
        </w:tc>
        <w:tc>
          <w:tcPr>
            <w:tcW w:w="5400" w:type="dxa"/>
            <w:vAlign w:val="center"/>
          </w:tcPr>
          <w:p w14:paraId="445DDB6A" w14:textId="77777777" w:rsidR="001570EE" w:rsidRDefault="001570EE" w:rsidP="00485C7C">
            <w:pPr>
              <w:pStyle w:val="BodyText"/>
            </w:pPr>
          </w:p>
        </w:tc>
      </w:tr>
    </w:tbl>
    <w:p w14:paraId="70D087F5" w14:textId="77777777" w:rsidR="00512896" w:rsidRDefault="00512896" w:rsidP="00B72614">
      <w:pPr>
        <w:pStyle w:val="BodyText"/>
        <w:spacing w:line="535" w:lineRule="auto"/>
        <w:ind w:left="1440" w:right="510"/>
        <w:rPr>
          <w:color w:val="2D2D2D"/>
        </w:rPr>
      </w:pPr>
    </w:p>
    <w:tbl>
      <w:tblPr>
        <w:tblStyle w:val="TableGrid"/>
        <w:tblpPr w:leftFromText="180" w:rightFromText="180" w:vertAnchor="text" w:tblpX="53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145"/>
        <w:gridCol w:w="1625"/>
        <w:gridCol w:w="5485"/>
      </w:tblGrid>
      <w:tr w:rsidR="001570EE" w:rsidRPr="007C38BD" w14:paraId="30D6A2E5" w14:textId="77777777" w:rsidTr="00B11D88">
        <w:tc>
          <w:tcPr>
            <w:tcW w:w="3145" w:type="dxa"/>
            <w:shd w:val="clear" w:color="auto" w:fill="FFFF00"/>
            <w:vAlign w:val="center"/>
          </w:tcPr>
          <w:p w14:paraId="7594813F" w14:textId="77777777" w:rsidR="001570EE" w:rsidRPr="007C38BD" w:rsidRDefault="001570EE" w:rsidP="002C3C8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5" w:type="dxa"/>
            <w:shd w:val="clear" w:color="auto" w:fill="FFFF00"/>
            <w:vAlign w:val="center"/>
          </w:tcPr>
          <w:p w14:paraId="5D2F43BF" w14:textId="77777777" w:rsidR="001570EE" w:rsidRPr="007C38BD" w:rsidRDefault="001570EE" w:rsidP="000A2F1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ДАТА ВЫПОЛНЕНИЯ</w:t>
            </w:r>
          </w:p>
        </w:tc>
        <w:tc>
          <w:tcPr>
            <w:tcW w:w="5485" w:type="dxa"/>
            <w:shd w:val="clear" w:color="auto" w:fill="FFFF00"/>
            <w:vAlign w:val="center"/>
          </w:tcPr>
          <w:p w14:paraId="7946EBF2" w14:textId="77777777" w:rsidR="001570EE" w:rsidRPr="007C38BD" w:rsidRDefault="001570EE" w:rsidP="000A2F1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ПРИМЕЧАНИЯ</w:t>
            </w:r>
          </w:p>
        </w:tc>
      </w:tr>
      <w:tr w:rsidR="001570EE" w:rsidRPr="007C38BD" w14:paraId="0A0E0616" w14:textId="77777777" w:rsidTr="00B11D88">
        <w:trPr>
          <w:trHeight w:val="288"/>
        </w:trPr>
        <w:tc>
          <w:tcPr>
            <w:tcW w:w="3145" w:type="dxa"/>
            <w:vAlign w:val="center"/>
          </w:tcPr>
          <w:p w14:paraId="3533E7F6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  <w:r>
              <w:rPr>
                <w:color w:val="2C2C2C"/>
                <w:sz w:val="20"/>
              </w:rPr>
              <w:t>Базовые показатели зафиксированы в онлайн-программе киберготовности</w:t>
            </w:r>
          </w:p>
        </w:tc>
        <w:tc>
          <w:tcPr>
            <w:tcW w:w="1625" w:type="dxa"/>
            <w:vAlign w:val="center"/>
          </w:tcPr>
          <w:p w14:paraId="235687C2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85" w:type="dxa"/>
            <w:vAlign w:val="center"/>
          </w:tcPr>
          <w:p w14:paraId="49A2EA94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</w:tr>
      <w:tr w:rsidR="001570EE" w:rsidRPr="007C38BD" w14:paraId="4CFFF8E6" w14:textId="77777777" w:rsidTr="00B11D88">
        <w:trPr>
          <w:trHeight w:val="288"/>
        </w:trPr>
        <w:tc>
          <w:tcPr>
            <w:tcW w:w="3145" w:type="dxa"/>
            <w:shd w:val="clear" w:color="auto" w:fill="D9D9D9" w:themeFill="background1" w:themeFillShade="D9"/>
            <w:vAlign w:val="center"/>
          </w:tcPr>
          <w:p w14:paraId="570C370F" w14:textId="77777777" w:rsidR="001570EE" w:rsidRPr="007C38BD" w:rsidRDefault="001570EE" w:rsidP="000A2F1E">
            <w:pPr>
              <w:rPr>
                <w:color w:val="2C2C2C"/>
                <w:sz w:val="20"/>
                <w:szCs w:val="20"/>
              </w:rPr>
            </w:pPr>
            <w:r>
              <w:rPr>
                <w:color w:val="2C2C2C"/>
                <w:sz w:val="20"/>
              </w:rPr>
              <w:t>Политики по четырем ключевым проблемам выработаны</w:t>
            </w:r>
          </w:p>
        </w:tc>
        <w:tc>
          <w:tcPr>
            <w:tcW w:w="1625" w:type="dxa"/>
            <w:shd w:val="clear" w:color="auto" w:fill="D9D9D9" w:themeFill="background1" w:themeFillShade="D9"/>
            <w:vAlign w:val="center"/>
          </w:tcPr>
          <w:p w14:paraId="0AA915B7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85" w:type="dxa"/>
            <w:shd w:val="clear" w:color="auto" w:fill="D9D9D9" w:themeFill="background1" w:themeFillShade="D9"/>
            <w:vAlign w:val="center"/>
          </w:tcPr>
          <w:p w14:paraId="13B2CA1A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</w:tr>
      <w:tr w:rsidR="001570EE" w:rsidRPr="007C38BD" w14:paraId="3BCE667B" w14:textId="77777777" w:rsidTr="00B11D88">
        <w:trPr>
          <w:trHeight w:val="288"/>
        </w:trPr>
        <w:tc>
          <w:tcPr>
            <w:tcW w:w="3145" w:type="dxa"/>
            <w:vAlign w:val="center"/>
          </w:tcPr>
          <w:p w14:paraId="12FC64E7" w14:textId="77777777" w:rsidR="001570EE" w:rsidRPr="007C38BD" w:rsidRDefault="001570EE" w:rsidP="000A2F1E">
            <w:pPr>
              <w:rPr>
                <w:color w:val="2C2C2C"/>
                <w:sz w:val="20"/>
                <w:szCs w:val="20"/>
              </w:rPr>
            </w:pPr>
            <w:r>
              <w:rPr>
                <w:color w:val="2C2C2C"/>
                <w:sz w:val="20"/>
              </w:rPr>
              <w:t>Форма приоритизации заполнена</w:t>
            </w:r>
          </w:p>
        </w:tc>
        <w:tc>
          <w:tcPr>
            <w:tcW w:w="1625" w:type="dxa"/>
            <w:vAlign w:val="center"/>
          </w:tcPr>
          <w:p w14:paraId="77B7A11F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85" w:type="dxa"/>
            <w:vAlign w:val="center"/>
          </w:tcPr>
          <w:p w14:paraId="5AAD0CBC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</w:tr>
      <w:tr w:rsidR="001570EE" w:rsidRPr="007C38BD" w14:paraId="1BA22D8C" w14:textId="77777777" w:rsidTr="00B11D88">
        <w:trPr>
          <w:trHeight w:val="288"/>
        </w:trPr>
        <w:tc>
          <w:tcPr>
            <w:tcW w:w="3145" w:type="dxa"/>
            <w:shd w:val="clear" w:color="auto" w:fill="D9D9D9" w:themeFill="background1" w:themeFillShade="D9"/>
            <w:vAlign w:val="center"/>
          </w:tcPr>
          <w:p w14:paraId="783E62E2" w14:textId="77777777" w:rsidR="001570EE" w:rsidRPr="007C38BD" w:rsidRDefault="001570EE" w:rsidP="000A2F1E">
            <w:pPr>
              <w:rPr>
                <w:color w:val="2C2C2C"/>
                <w:sz w:val="20"/>
                <w:szCs w:val="20"/>
              </w:rPr>
            </w:pPr>
            <w:r>
              <w:rPr>
                <w:color w:val="2C2C2C"/>
                <w:sz w:val="20"/>
              </w:rPr>
              <w:t>План реагирования на инциденты составлен</w:t>
            </w:r>
          </w:p>
        </w:tc>
        <w:tc>
          <w:tcPr>
            <w:tcW w:w="1625" w:type="dxa"/>
            <w:shd w:val="clear" w:color="auto" w:fill="D9D9D9" w:themeFill="background1" w:themeFillShade="D9"/>
            <w:vAlign w:val="center"/>
          </w:tcPr>
          <w:p w14:paraId="0C646F04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85" w:type="dxa"/>
            <w:shd w:val="clear" w:color="auto" w:fill="D9D9D9" w:themeFill="background1" w:themeFillShade="D9"/>
            <w:vAlign w:val="center"/>
          </w:tcPr>
          <w:p w14:paraId="0403AA20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</w:tr>
      <w:tr w:rsidR="001570EE" w:rsidRPr="007C38BD" w14:paraId="564157B1" w14:textId="77777777" w:rsidTr="00B11D88">
        <w:trPr>
          <w:trHeight w:val="810"/>
        </w:trPr>
        <w:tc>
          <w:tcPr>
            <w:tcW w:w="3145" w:type="dxa"/>
            <w:vAlign w:val="center"/>
          </w:tcPr>
          <w:p w14:paraId="37BA15DF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  <w:r>
              <w:rPr>
                <w:color w:val="2C2C2C"/>
                <w:sz w:val="20"/>
              </w:rPr>
              <w:t>Форма обновления программного обеспечения заполнена</w:t>
            </w:r>
          </w:p>
        </w:tc>
        <w:tc>
          <w:tcPr>
            <w:tcW w:w="1625" w:type="dxa"/>
            <w:vAlign w:val="center"/>
          </w:tcPr>
          <w:p w14:paraId="78E5E6D2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85" w:type="dxa"/>
            <w:vAlign w:val="center"/>
          </w:tcPr>
          <w:p w14:paraId="26D50C30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</w:tr>
      <w:tr w:rsidR="001570EE" w:rsidRPr="007C38BD" w14:paraId="2DF833EA" w14:textId="77777777" w:rsidTr="00B11D88">
        <w:trPr>
          <w:trHeight w:val="288"/>
        </w:trPr>
        <w:tc>
          <w:tcPr>
            <w:tcW w:w="3145" w:type="dxa"/>
            <w:shd w:val="clear" w:color="auto" w:fill="D9D9D9" w:themeFill="background1" w:themeFillShade="D9"/>
            <w:vAlign w:val="center"/>
          </w:tcPr>
          <w:p w14:paraId="23CDFB5E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  <w:r>
              <w:rPr>
                <w:color w:val="2C2C2C"/>
                <w:sz w:val="20"/>
              </w:rPr>
              <w:t>Обучение персонала по 4 ключевым проблемам и обеспечению непрерывности бизнеса проведено</w:t>
            </w:r>
          </w:p>
        </w:tc>
        <w:tc>
          <w:tcPr>
            <w:tcW w:w="1625" w:type="dxa"/>
            <w:shd w:val="clear" w:color="auto" w:fill="D9D9D9" w:themeFill="background1" w:themeFillShade="D9"/>
            <w:vAlign w:val="center"/>
          </w:tcPr>
          <w:p w14:paraId="3031055D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85" w:type="dxa"/>
            <w:shd w:val="clear" w:color="auto" w:fill="D9D9D9" w:themeFill="background1" w:themeFillShade="D9"/>
            <w:vAlign w:val="center"/>
          </w:tcPr>
          <w:p w14:paraId="63A78DCF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</w:tr>
      <w:tr w:rsidR="001570EE" w:rsidRPr="007C38BD" w14:paraId="1184EA22" w14:textId="77777777" w:rsidTr="00B11D88">
        <w:trPr>
          <w:trHeight w:val="825"/>
        </w:trPr>
        <w:tc>
          <w:tcPr>
            <w:tcW w:w="3145" w:type="dxa"/>
            <w:vAlign w:val="center"/>
          </w:tcPr>
          <w:p w14:paraId="25EC5933" w14:textId="5DEB7B78" w:rsidR="001570EE" w:rsidRPr="007C38BD" w:rsidRDefault="00704816" w:rsidP="000A2F1E">
            <w:pPr>
              <w:rPr>
                <w:color w:val="2C2C2C"/>
                <w:sz w:val="20"/>
                <w:szCs w:val="20"/>
              </w:rPr>
            </w:pPr>
            <w:r>
              <w:rPr>
                <w:color w:val="2C2C2C"/>
                <w:sz w:val="20"/>
              </w:rPr>
              <w:t>П</w:t>
            </w:r>
            <w:r w:rsidR="001570EE">
              <w:rPr>
                <w:color w:val="2C2C2C"/>
                <w:sz w:val="20"/>
              </w:rPr>
              <w:t>одтверждение прохождения обучения</w:t>
            </w:r>
            <w:r>
              <w:rPr>
                <w:color w:val="2C2C2C"/>
                <w:sz w:val="20"/>
              </w:rPr>
              <w:t xml:space="preserve"> подписано</w:t>
            </w:r>
          </w:p>
        </w:tc>
        <w:tc>
          <w:tcPr>
            <w:tcW w:w="1625" w:type="dxa"/>
            <w:vAlign w:val="center"/>
          </w:tcPr>
          <w:p w14:paraId="7726AE0D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85" w:type="dxa"/>
            <w:vAlign w:val="center"/>
          </w:tcPr>
          <w:p w14:paraId="21F00F3A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</w:tr>
      <w:tr w:rsidR="001570EE" w:rsidRPr="007C38BD" w14:paraId="23D23F82" w14:textId="77777777" w:rsidTr="00B11D88">
        <w:trPr>
          <w:trHeight w:val="810"/>
        </w:trPr>
        <w:tc>
          <w:tcPr>
            <w:tcW w:w="3145" w:type="dxa"/>
            <w:shd w:val="clear" w:color="auto" w:fill="D9D9D9" w:themeFill="background1" w:themeFillShade="D9"/>
            <w:vAlign w:val="center"/>
          </w:tcPr>
          <w:p w14:paraId="3316C776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  <w:r>
              <w:rPr>
                <w:color w:val="2C2C2C"/>
                <w:sz w:val="20"/>
              </w:rPr>
              <w:t>Онлайн-программа по киберготовности пройдена</w:t>
            </w:r>
          </w:p>
        </w:tc>
        <w:tc>
          <w:tcPr>
            <w:tcW w:w="1625" w:type="dxa"/>
            <w:shd w:val="clear" w:color="auto" w:fill="D9D9D9" w:themeFill="background1" w:themeFillShade="D9"/>
            <w:vAlign w:val="center"/>
          </w:tcPr>
          <w:p w14:paraId="0BEEBAAF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85" w:type="dxa"/>
            <w:shd w:val="clear" w:color="auto" w:fill="D9D9D9" w:themeFill="background1" w:themeFillShade="D9"/>
            <w:vAlign w:val="center"/>
          </w:tcPr>
          <w:p w14:paraId="607C839E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</w:tr>
      <w:tr w:rsidR="001570EE" w:rsidRPr="007C38BD" w14:paraId="061F1156" w14:textId="77777777" w:rsidTr="00B11D88">
        <w:trPr>
          <w:trHeight w:val="288"/>
        </w:trPr>
        <w:tc>
          <w:tcPr>
            <w:tcW w:w="3145" w:type="dxa"/>
            <w:vAlign w:val="center"/>
          </w:tcPr>
          <w:p w14:paraId="53DB2269" w14:textId="7F4BB419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  <w:r>
              <w:rPr>
                <w:color w:val="2C2C2C"/>
                <w:sz w:val="20"/>
              </w:rPr>
              <w:t>План действий проверен CRI (если вы претендуете на сертификацию)</w:t>
            </w:r>
          </w:p>
        </w:tc>
        <w:tc>
          <w:tcPr>
            <w:tcW w:w="1625" w:type="dxa"/>
            <w:vAlign w:val="center"/>
          </w:tcPr>
          <w:p w14:paraId="18C3FB3A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85" w:type="dxa"/>
            <w:vAlign w:val="center"/>
          </w:tcPr>
          <w:p w14:paraId="318994D2" w14:textId="77777777" w:rsidR="001570EE" w:rsidRPr="007C38BD" w:rsidRDefault="001570EE" w:rsidP="000A2F1E">
            <w:pPr>
              <w:rPr>
                <w:rFonts w:asciiTheme="minorHAnsi" w:hAnsiTheme="minorHAnsi" w:cstheme="minorHAnsi"/>
              </w:rPr>
            </w:pPr>
          </w:p>
        </w:tc>
      </w:tr>
    </w:tbl>
    <w:p w14:paraId="45FB0818" w14:textId="77777777" w:rsidR="00B72614" w:rsidRDefault="00B72614" w:rsidP="00B72614">
      <w:pPr>
        <w:pStyle w:val="BodyText"/>
        <w:ind w:left="1440"/>
      </w:pPr>
    </w:p>
    <w:p w14:paraId="049F31CB" w14:textId="77777777" w:rsidR="00EB3328" w:rsidRDefault="00EB3328" w:rsidP="00B72614">
      <w:pPr>
        <w:pStyle w:val="BodyText"/>
        <w:spacing w:before="70"/>
        <w:ind w:left="1440"/>
        <w:rPr>
          <w:sz w:val="20"/>
        </w:rPr>
      </w:pPr>
    </w:p>
    <w:p w14:paraId="5043CB0F" w14:textId="77777777" w:rsidR="00EB3328" w:rsidRDefault="00EB3328">
      <w:pPr>
        <w:rPr>
          <w:rFonts w:ascii="Times New Roman"/>
        </w:rPr>
        <w:sectPr w:rsidR="00EB3328" w:rsidSect="00980686">
          <w:pgSz w:w="12240" w:h="15840"/>
          <w:pgMar w:top="0" w:right="720" w:bottom="274" w:left="720" w:header="720" w:footer="720" w:gutter="0"/>
          <w:cols w:space="720"/>
        </w:sectPr>
      </w:pPr>
    </w:p>
    <w:p w14:paraId="0E1984BA" w14:textId="77777777" w:rsidR="00EB3328" w:rsidRDefault="00950118" w:rsidP="00E6459E">
      <w:pPr>
        <w:pStyle w:val="BodyText"/>
        <w:rPr>
          <w:rFonts w:ascii="Arial"/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46" behindDoc="0" locked="0" layoutInCell="1" allowOverlap="1" wp14:anchorId="234C13B1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45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46" name="Graphic 46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Graphic 47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Graphic 48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Graphic 49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Graphic 50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Graphic 51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7F8869FF">
              <v:group id="Group 45" style="position:absolute;margin-left:485.65pt;margin-top:-1.5pt;width:126.4pt;height:108.05pt;z-index:15733760;mso-wrap-distance-left:0;mso-wrap-distance-right:0;mso-position-horizontal-relative:page;mso-position-vertical-relative:page" coordsize="16052,13722" o:spid="_x0000_s1026" w14:anchorId="6E353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">
                <v:shape id="Graphic 46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">
                  <v:path arrowok="t"/>
                </v:shape>
                <v:shape id="Graphic 47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">
                  <v:path arrowok="t"/>
                </v:shape>
                <v:shape id="Graphic 48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">
                  <v:path arrowok="t"/>
                </v:shape>
                <v:shape id="Graphic 49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">
                  <v:path arrowok="t"/>
                </v:shape>
                <v:shape id="Graphic 50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">
                  <v:path arrowok="t"/>
                </v:shape>
                <v:shape id="Graphic 51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709F3F7F" w14:textId="4B53FCC8" w:rsidR="00EB3328" w:rsidRDefault="00950118" w:rsidP="362A8644">
      <w:pPr>
        <w:pStyle w:val="Heading1"/>
        <w:spacing w:before="1"/>
        <w:rPr>
          <w:color w:val="2D2D2D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7" behindDoc="0" locked="0" layoutInCell="1" allowOverlap="1" wp14:anchorId="391F4283" wp14:editId="07777777">
                <wp:simplePos x="0" y="0"/>
                <wp:positionH relativeFrom="page">
                  <wp:posOffset>1025003</wp:posOffset>
                </wp:positionH>
                <wp:positionV relativeFrom="paragraph">
                  <wp:posOffset>59902</wp:posOffset>
                </wp:positionV>
                <wp:extent cx="103505" cy="405130"/>
                <wp:effectExtent l="0" t="0" r="0" b="0"/>
                <wp:wrapNone/>
                <wp:docPr id="52" name="Graphic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2F159C61">
              <v:shape id="Graphic 52" style="position:absolute;margin-left:80.7pt;margin-top:4.7pt;width:8.15pt;height:31.9pt;z-index:157342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" w14:anchorId="51B96149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Политики по четырем ключевым проблемам</w:t>
      </w:r>
    </w:p>
    <w:p w14:paraId="71FDA635" w14:textId="18A37546" w:rsidR="007D005F" w:rsidRDefault="00950118" w:rsidP="007D005F">
      <w:pPr>
        <w:pStyle w:val="BodyText"/>
        <w:spacing w:before="6" w:line="268" w:lineRule="auto"/>
        <w:ind w:left="1345" w:right="1216"/>
        <w:rPr>
          <w:color w:val="2D2D2D"/>
        </w:rPr>
      </w:pPr>
      <w:r>
        <w:rPr>
          <w:color w:val="2D2D2D"/>
        </w:rPr>
        <w:t xml:space="preserve">Наша организация внедрила следующие политики для обеспечения киберготовности и предотвращения кибератак. Если у нас есть дополнительные политики кибербезопасности, они указаны на следующих страницах. </w:t>
      </w:r>
    </w:p>
    <w:p w14:paraId="33AFCB42" w14:textId="6D9D4B65" w:rsidR="00263D37" w:rsidRDefault="00263D37" w:rsidP="007D005F">
      <w:pPr>
        <w:pStyle w:val="BodyText"/>
        <w:spacing w:before="6" w:line="268" w:lineRule="auto"/>
        <w:ind w:left="1345" w:right="1216"/>
        <w:rPr>
          <w:color w:val="2D2D2D"/>
        </w:rPr>
      </w:pPr>
    </w:p>
    <w:tbl>
      <w:tblPr>
        <w:tblStyle w:val="TableGrid"/>
        <w:tblW w:w="0" w:type="auto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6"/>
        <w:gridCol w:w="9129"/>
      </w:tblGrid>
      <w:tr w:rsidR="00CA2C81" w14:paraId="36DC2F5E" w14:textId="77777777" w:rsidTr="00CA2C81">
        <w:trPr>
          <w:trHeight w:val="1566"/>
        </w:trPr>
        <w:tc>
          <w:tcPr>
            <w:tcW w:w="1890" w:type="dxa"/>
          </w:tcPr>
          <w:p w14:paraId="772AD476" w14:textId="0D67A720" w:rsidR="00263D37" w:rsidRDefault="00263D37" w:rsidP="00CA2C81">
            <w:pPr>
              <w:pStyle w:val="BodyText"/>
              <w:jc w:val="center"/>
            </w:pPr>
            <w:r>
              <w:rPr>
                <w:noProof/>
              </w:rPr>
              <w:drawing>
                <wp:inline distT="0" distB="0" distL="0" distR="0" wp14:anchorId="5C83362A" wp14:editId="1D280F65">
                  <wp:extent cx="1066800" cy="990600"/>
                  <wp:effectExtent l="0" t="0" r="0" b="0"/>
                  <wp:docPr id="526736707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736707" name="Picture 526736707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65" w:type="dxa"/>
          </w:tcPr>
          <w:p w14:paraId="679F14B8" w14:textId="618B9101" w:rsidR="00263D37" w:rsidRDefault="00263D37" w:rsidP="00CA2C81">
            <w:pPr>
              <w:pStyle w:val="Heading3"/>
              <w:spacing w:before="199"/>
              <w:ind w:left="0"/>
              <w:rPr>
                <w:color w:val="2D2D2D"/>
              </w:rPr>
            </w:pPr>
            <w:r>
              <w:rPr>
                <w:color w:val="2D2D2D"/>
              </w:rPr>
              <w:t>Пароли + Многофакторная аутентификация</w:t>
            </w:r>
          </w:p>
          <w:p w14:paraId="5A01A0C9" w14:textId="508DCACD" w:rsidR="00263D37" w:rsidRDefault="00263D37" w:rsidP="00CA2C81">
            <w:pPr>
              <w:pStyle w:val="BodyText"/>
              <w:numPr>
                <w:ilvl w:val="0"/>
                <w:numId w:val="3"/>
              </w:numPr>
              <w:spacing w:before="86"/>
            </w:pPr>
            <w:r>
              <w:rPr>
                <w:color w:val="072944"/>
              </w:rPr>
              <w:t>Многофакторная аутентификация (МФА) должна быть включена на всем оборудовании и программном обеспечении, поддерживающем ее.</w:t>
            </w:r>
          </w:p>
          <w:p w14:paraId="19178090" w14:textId="7E4EBBCC" w:rsidR="00263D37" w:rsidRDefault="00263D37" w:rsidP="00CA2C81">
            <w:pPr>
              <w:pStyle w:val="BodyText"/>
              <w:numPr>
                <w:ilvl w:val="0"/>
                <w:numId w:val="3"/>
              </w:numPr>
              <w:spacing w:line="268" w:lineRule="auto"/>
              <w:ind w:right="600"/>
            </w:pPr>
            <w:r>
              <w:rPr>
                <w:color w:val="072944"/>
              </w:rPr>
              <w:t>Пароли должны содержать не менее 15 символов. Если приложение или устройство не позволяет использовать 15-символьные пароли, пароли должны быть максимальной допустимой длины.</w:t>
            </w:r>
          </w:p>
          <w:p w14:paraId="5B17B088" w14:textId="6989BAFD" w:rsidR="00263D37" w:rsidRDefault="00263D37" w:rsidP="00CA2C81">
            <w:pPr>
              <w:pStyle w:val="BodyText"/>
              <w:numPr>
                <w:ilvl w:val="0"/>
                <w:numId w:val="3"/>
              </w:numPr>
              <w:spacing w:line="268" w:lineRule="auto"/>
              <w:ind w:right="510"/>
            </w:pPr>
            <w:r>
              <w:rPr>
                <w:color w:val="072944"/>
              </w:rPr>
              <w:t xml:space="preserve">Периодическая смена паролей не является обязательной, однако при обнаружении признаков кибернарушения все пароли следует немедленно </w:t>
            </w:r>
            <w:r w:rsidR="00704816">
              <w:rPr>
                <w:color w:val="072944"/>
              </w:rPr>
              <w:t>сменить</w:t>
            </w:r>
            <w:r>
              <w:rPr>
                <w:color w:val="072944"/>
              </w:rPr>
              <w:t>.</w:t>
            </w:r>
          </w:p>
        </w:tc>
      </w:tr>
      <w:tr w:rsidR="00CA2C81" w14:paraId="389586FC" w14:textId="77777777" w:rsidTr="00CA2C81">
        <w:tc>
          <w:tcPr>
            <w:tcW w:w="1890" w:type="dxa"/>
          </w:tcPr>
          <w:p w14:paraId="3811FA72" w14:textId="1541C11F" w:rsidR="00263D37" w:rsidRDefault="00CA2C81" w:rsidP="00CA2C81">
            <w:pPr>
              <w:pStyle w:val="BodyText"/>
              <w:jc w:val="center"/>
            </w:pPr>
            <w:r>
              <w:rPr>
                <w:noProof/>
              </w:rPr>
              <w:drawing>
                <wp:inline distT="0" distB="0" distL="0" distR="0" wp14:anchorId="169A77EA" wp14:editId="25048619">
                  <wp:extent cx="1155700" cy="1028700"/>
                  <wp:effectExtent l="0" t="0" r="0" b="0"/>
                  <wp:docPr id="501366850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1366850" name="Picture 501366850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65" w:type="dxa"/>
          </w:tcPr>
          <w:p w14:paraId="53A5C84C" w14:textId="58DAA52E" w:rsidR="00263D37" w:rsidRPr="00263D37" w:rsidRDefault="00263D37" w:rsidP="00CA2C81">
            <w:pPr>
              <w:pStyle w:val="Heading3"/>
              <w:spacing w:before="247"/>
              <w:ind w:left="0"/>
              <w:rPr>
                <w:color w:val="2D2D2D"/>
                <w:spacing w:val="-2"/>
              </w:rPr>
            </w:pPr>
            <w:r>
              <w:rPr>
                <w:color w:val="2D2D2D"/>
              </w:rPr>
              <w:t>Обновления программного обеспечения</w:t>
            </w:r>
          </w:p>
          <w:p w14:paraId="483938F0" w14:textId="63D76CFA" w:rsidR="00263D37" w:rsidRDefault="00704816" w:rsidP="00CA2C81">
            <w:pPr>
              <w:pStyle w:val="BodyText"/>
              <w:numPr>
                <w:ilvl w:val="0"/>
                <w:numId w:val="4"/>
              </w:numPr>
              <w:rPr>
                <w:b/>
                <w:bCs/>
                <w:spacing w:val="-2"/>
              </w:rPr>
            </w:pPr>
            <w:r>
              <w:rPr>
                <w:color w:val="072944"/>
              </w:rPr>
              <w:t xml:space="preserve">Разработать </w:t>
            </w:r>
            <w:r w:rsidR="00263D37">
              <w:rPr>
                <w:color w:val="072944"/>
              </w:rPr>
              <w:t>процесс обновления программного обеспечения с использованием инструмента управления обновлениями программного обеспечения CRI.</w:t>
            </w:r>
          </w:p>
          <w:p w14:paraId="3ED897B7" w14:textId="77777777" w:rsidR="00263D37" w:rsidRDefault="00263D37" w:rsidP="00CA2C81">
            <w:pPr>
              <w:pStyle w:val="BodyText"/>
              <w:rPr>
                <w:b/>
                <w:bCs/>
                <w:spacing w:val="-2"/>
              </w:rPr>
            </w:pPr>
          </w:p>
          <w:p w14:paraId="24C1C454" w14:textId="77777777" w:rsidR="00263D37" w:rsidRDefault="00263D37" w:rsidP="00CA2C81">
            <w:pPr>
              <w:pStyle w:val="BodyText"/>
            </w:pPr>
          </w:p>
        </w:tc>
      </w:tr>
      <w:tr w:rsidR="00CA2C81" w14:paraId="07A6B9E6" w14:textId="77777777" w:rsidTr="00CA2C81">
        <w:tc>
          <w:tcPr>
            <w:tcW w:w="1890" w:type="dxa"/>
          </w:tcPr>
          <w:p w14:paraId="5B683B6D" w14:textId="2B6E8213" w:rsidR="00263D37" w:rsidRDefault="00CA2C81" w:rsidP="00CA2C81">
            <w:pPr>
              <w:pStyle w:val="BodyText"/>
              <w:jc w:val="center"/>
            </w:pPr>
            <w:r>
              <w:rPr>
                <w:noProof/>
              </w:rPr>
              <w:drawing>
                <wp:inline distT="0" distB="0" distL="0" distR="0" wp14:anchorId="4980D7FC" wp14:editId="40682057">
                  <wp:extent cx="1028700" cy="939800"/>
                  <wp:effectExtent l="0" t="0" r="0" b="0"/>
                  <wp:docPr id="1263062757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062757" name="Picture 1263062757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700" cy="939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65" w:type="dxa"/>
          </w:tcPr>
          <w:p w14:paraId="35AE5342" w14:textId="77777777" w:rsidR="00263D37" w:rsidRDefault="00263D37" w:rsidP="00CA2C81">
            <w:pPr>
              <w:pStyle w:val="Heading3"/>
              <w:ind w:left="0"/>
            </w:pPr>
            <w:r>
              <w:rPr>
                <w:color w:val="2D2D2D"/>
              </w:rPr>
              <w:t>Фишинг</w:t>
            </w:r>
          </w:p>
          <w:p w14:paraId="17FAA238" w14:textId="5F7AD8F9" w:rsidR="00CA2C81" w:rsidRPr="00CA2C81" w:rsidRDefault="00263D37" w:rsidP="00CA2C81">
            <w:pPr>
              <w:pStyle w:val="BodyText"/>
              <w:numPr>
                <w:ilvl w:val="0"/>
                <w:numId w:val="4"/>
              </w:numPr>
              <w:spacing w:before="86"/>
              <w:rPr>
                <w:color w:val="072944"/>
              </w:rPr>
            </w:pPr>
            <w:r>
              <w:rPr>
                <w:color w:val="072944"/>
              </w:rPr>
              <w:t>Ежемесячно всем сотрудникам рассылаются информационные материалы о фишинге.</w:t>
            </w:r>
          </w:p>
          <w:p w14:paraId="466758BF" w14:textId="64197689" w:rsidR="00CA2C81" w:rsidRPr="00CA2C81" w:rsidRDefault="00CA2C81" w:rsidP="00CA2C81">
            <w:pPr>
              <w:pStyle w:val="BodyText"/>
              <w:numPr>
                <w:ilvl w:val="0"/>
                <w:numId w:val="4"/>
              </w:numPr>
              <w:spacing w:line="268" w:lineRule="auto"/>
              <w:ind w:right="510"/>
              <w:rPr>
                <w:color w:val="072944"/>
              </w:rPr>
            </w:pPr>
            <w:r>
              <w:rPr>
                <w:color w:val="072944"/>
              </w:rPr>
              <w:t>Все сотрудники обязаны ежеквартально успешно проходить обучение по предотвращению фишинга, которое должно включать как минимум следующее: осведомленность, примеры и методы реагирования.</w:t>
            </w:r>
          </w:p>
          <w:p w14:paraId="48BCA22F" w14:textId="51CF4267" w:rsidR="00263D37" w:rsidRDefault="00263D37" w:rsidP="00CA2C81">
            <w:pPr>
              <w:pStyle w:val="BodyText"/>
              <w:numPr>
                <w:ilvl w:val="0"/>
                <w:numId w:val="4"/>
              </w:numPr>
              <w:spacing w:line="268" w:lineRule="auto"/>
              <w:ind w:right="1216"/>
            </w:pPr>
            <w:r>
              <w:rPr>
                <w:color w:val="072944"/>
              </w:rPr>
              <w:t>Новые сотрудники обязаны успешно пройти обучение по предотвращению фишинга в рамках процесса приема на работу или в течение 30 дней с даты начала работы.</w:t>
            </w:r>
          </w:p>
        </w:tc>
      </w:tr>
      <w:tr w:rsidR="00CA2C81" w14:paraId="0901DD0B" w14:textId="77777777" w:rsidTr="00CA2C81">
        <w:tc>
          <w:tcPr>
            <w:tcW w:w="1890" w:type="dxa"/>
          </w:tcPr>
          <w:p w14:paraId="5BCD6F32" w14:textId="62E8311F" w:rsidR="00263D37" w:rsidRDefault="00263D37" w:rsidP="00CA2C81">
            <w:pPr>
              <w:pStyle w:val="BodyText"/>
              <w:jc w:val="center"/>
            </w:pPr>
            <w:r>
              <w:rPr>
                <w:noProof/>
              </w:rPr>
              <w:drawing>
                <wp:inline distT="0" distB="0" distL="0" distR="0" wp14:anchorId="00B16A60" wp14:editId="16BD9B1F">
                  <wp:extent cx="1117600" cy="1104900"/>
                  <wp:effectExtent l="0" t="0" r="0" b="0"/>
                  <wp:docPr id="1735834888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5834888" name="Picture 1735834888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65" w:type="dxa"/>
          </w:tcPr>
          <w:p w14:paraId="10A2BF4F" w14:textId="5A7C9054" w:rsidR="00CA2C81" w:rsidRDefault="00CA2C81" w:rsidP="00CA2C81">
            <w:pPr>
              <w:pStyle w:val="Heading3"/>
              <w:spacing w:before="217"/>
              <w:ind w:left="0"/>
            </w:pPr>
            <w:r>
              <w:rPr>
                <w:color w:val="2D2D2D"/>
              </w:rPr>
              <w:t xml:space="preserve">Безопасное хранение </w:t>
            </w:r>
            <w:r w:rsidR="00704816">
              <w:rPr>
                <w:color w:val="2D2D2D"/>
              </w:rPr>
              <w:t>файлов и обмен ими</w:t>
            </w:r>
          </w:p>
          <w:p w14:paraId="5772DD49" w14:textId="77B9DABA" w:rsidR="00CA2C81" w:rsidRPr="00CA2C81" w:rsidRDefault="00CA2C81" w:rsidP="00CA2C81">
            <w:pPr>
              <w:pStyle w:val="BodyText"/>
              <w:numPr>
                <w:ilvl w:val="0"/>
                <w:numId w:val="5"/>
              </w:numPr>
              <w:spacing w:before="176" w:line="268" w:lineRule="auto"/>
              <w:ind w:right="600"/>
              <w:rPr>
                <w:color w:val="072944"/>
              </w:rPr>
            </w:pPr>
            <w:r>
              <w:rPr>
                <w:color w:val="072944"/>
              </w:rPr>
              <w:t xml:space="preserve">Запретить использование USB-накопителей и съемных носителей информации, за исключением случаев, когда это критически важно для бизнеса. (Примеры см. в разделе «Советы, </w:t>
            </w:r>
            <w:r w:rsidR="00704816">
              <w:rPr>
                <w:color w:val="072944"/>
              </w:rPr>
              <w:t>рекомендации и инструкции</w:t>
            </w:r>
            <w:r>
              <w:rPr>
                <w:color w:val="072944"/>
              </w:rPr>
              <w:t>»</w:t>
            </w:r>
            <w:r w:rsidR="00704816">
              <w:rPr>
                <w:color w:val="072944"/>
              </w:rPr>
              <w:t>.</w:t>
            </w:r>
            <w:r>
              <w:rPr>
                <w:color w:val="072944"/>
              </w:rPr>
              <w:t>)</w:t>
            </w:r>
          </w:p>
          <w:p w14:paraId="166266A3" w14:textId="30090736" w:rsidR="00CA2C81" w:rsidRDefault="00704816" w:rsidP="00CA2C81">
            <w:pPr>
              <w:pStyle w:val="BodyText"/>
              <w:numPr>
                <w:ilvl w:val="0"/>
                <w:numId w:val="5"/>
              </w:numPr>
              <w:rPr>
                <w:color w:val="072944"/>
              </w:rPr>
            </w:pPr>
            <w:r>
              <w:rPr>
                <w:color w:val="072944"/>
              </w:rPr>
              <w:t xml:space="preserve">Приоритизировать </w:t>
            </w:r>
            <w:r w:rsidR="00CA2C81">
              <w:rPr>
                <w:color w:val="072944"/>
              </w:rPr>
              <w:t>использование облачных хранилищ для передачи и хранения файлов во всех приложениях, где это возможно.</w:t>
            </w:r>
          </w:p>
          <w:p w14:paraId="032BB540" w14:textId="65665CFC" w:rsidR="00CA2C81" w:rsidRPr="00CA2C81" w:rsidRDefault="00704816" w:rsidP="00CA2C81">
            <w:pPr>
              <w:pStyle w:val="BodyText"/>
              <w:numPr>
                <w:ilvl w:val="0"/>
                <w:numId w:val="5"/>
              </w:numPr>
              <w:rPr>
                <w:color w:val="072944"/>
                <w:spacing w:val="-2"/>
              </w:rPr>
            </w:pPr>
            <w:r>
              <w:rPr>
                <w:color w:val="072944"/>
              </w:rPr>
              <w:lastRenderedPageBreak/>
              <w:t xml:space="preserve">Включить </w:t>
            </w:r>
            <w:r w:rsidR="00CA2C81">
              <w:rPr>
                <w:color w:val="072944"/>
              </w:rPr>
              <w:t>автоматическое шифрование для передачи и хранения файлов во всех приложениях, если такая функция доступна.</w:t>
            </w:r>
          </w:p>
          <w:p w14:paraId="4F125C62" w14:textId="230A1C7F" w:rsidR="00CA2C81" w:rsidRPr="00CA2C81" w:rsidRDefault="00CA2C81" w:rsidP="00CA2C81">
            <w:pPr>
              <w:pStyle w:val="BodyText"/>
              <w:numPr>
                <w:ilvl w:val="0"/>
                <w:numId w:val="5"/>
              </w:numPr>
              <w:rPr>
                <w:color w:val="072944"/>
                <w:spacing w:val="-2"/>
              </w:rPr>
            </w:pPr>
            <w:r>
              <w:rPr>
                <w:color w:val="072944"/>
              </w:rPr>
              <w:t xml:space="preserve">Все критически важные бизнес-данные </w:t>
            </w:r>
            <w:r w:rsidR="00704816">
              <w:rPr>
                <w:color w:val="072944"/>
              </w:rPr>
              <w:t xml:space="preserve">должны </w:t>
            </w:r>
            <w:r>
              <w:rPr>
                <w:color w:val="072944"/>
              </w:rPr>
              <w:t>регулярно подвергаться резервному копированию с использованием безопасных и надежных съемных носителей и/или безопасного и надежного облачного хранилища.</w:t>
            </w:r>
          </w:p>
          <w:p w14:paraId="732FBA10" w14:textId="00961ACE" w:rsidR="00263D37" w:rsidRPr="362A8644" w:rsidRDefault="00263D37" w:rsidP="00CA2C81">
            <w:pPr>
              <w:pStyle w:val="BodyText"/>
              <w:rPr>
                <w:b/>
                <w:bCs/>
                <w:spacing w:val="-6"/>
              </w:rPr>
            </w:pPr>
          </w:p>
        </w:tc>
      </w:tr>
    </w:tbl>
    <w:p w14:paraId="3A8D82B3" w14:textId="5F031B4D" w:rsidR="00263D37" w:rsidRDefault="00263D37" w:rsidP="007D005F">
      <w:pPr>
        <w:pStyle w:val="BodyText"/>
        <w:spacing w:before="6" w:line="268" w:lineRule="auto"/>
        <w:ind w:left="1345" w:right="1216"/>
      </w:pPr>
      <w:r>
        <w:lastRenderedPageBreak/>
        <w:tab/>
      </w:r>
      <w:r>
        <w:tab/>
      </w:r>
      <w:r>
        <w:tab/>
      </w:r>
      <w:r>
        <w:tab/>
      </w:r>
    </w:p>
    <w:p w14:paraId="6BBE4EB9" w14:textId="275E94DC" w:rsidR="00EB3328" w:rsidRDefault="00EB3328">
      <w:pPr>
        <w:pStyle w:val="BodyText"/>
        <w:spacing w:before="6" w:line="268" w:lineRule="auto"/>
        <w:ind w:left="1345" w:right="1216"/>
      </w:pPr>
    </w:p>
    <w:p w14:paraId="463F29E8" w14:textId="0631BF96" w:rsidR="004C59C6" w:rsidRDefault="004C59C6">
      <w:pPr>
        <w:spacing w:line="268" w:lineRule="auto"/>
      </w:pPr>
    </w:p>
    <w:p w14:paraId="2FDCE8B9" w14:textId="77777777" w:rsidR="00CA2C81" w:rsidRDefault="00CA2C81" w:rsidP="0060277A">
      <w:pPr>
        <w:pStyle w:val="Heading1"/>
        <w:spacing w:before="1"/>
        <w:rPr>
          <w:color w:val="2D2D2D"/>
          <w:w w:val="70"/>
        </w:rPr>
      </w:pPr>
    </w:p>
    <w:p w14:paraId="377D3B55" w14:textId="0B8CB3DD" w:rsidR="0060277A" w:rsidRDefault="00CA2C81" w:rsidP="0060277A">
      <w:pPr>
        <w:pStyle w:val="Heading1"/>
        <w:spacing w:before="1"/>
        <w:rPr>
          <w:color w:val="2D2D2D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85" behindDoc="0" locked="0" layoutInCell="1" allowOverlap="1" wp14:anchorId="7A832569" wp14:editId="504CF460">
                <wp:simplePos x="0" y="0"/>
                <wp:positionH relativeFrom="page">
                  <wp:posOffset>6163733</wp:posOffset>
                </wp:positionH>
                <wp:positionV relativeFrom="page">
                  <wp:posOffset>-33443</wp:posOffset>
                </wp:positionV>
                <wp:extent cx="1605280" cy="1372235"/>
                <wp:effectExtent l="0" t="0" r="0" b="0"/>
                <wp:wrapNone/>
                <wp:docPr id="1013731644" name="Group 10137316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2019930656" name="Graphic 46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60262643" name="Graphic 47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216625" name="Graphic 48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0766836" name="Graphic 49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7933858" name="Graphic 50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8253813" name="Graphic 51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group id="Group 1013731644" style="position:absolute;margin-left:485.35pt;margin-top:-2.65pt;width:126.4pt;height:108.05pt;z-index:251666505;mso-wrap-distance-left:0;mso-wrap-distance-right:0;mso-position-horizontal-relative:page;mso-position-vertical-relative:page" coordsize="16052,13722" o:spid="_x0000_s1026" w14:anchorId="3C24335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">
                <v:shape id="Graphic 46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">
                  <v:path arrowok="t"/>
                </v:shape>
                <v:shape id="Graphic 47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">
                  <v:path arrowok="t"/>
                </v:shape>
                <v:shape id="Graphic 48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">
                  <v:path arrowok="t"/>
                </v:shape>
                <v:shape id="Graphic 49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">
                  <v:path arrowok="t"/>
                </v:shape>
                <v:shape id="Graphic 50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">
                  <v:path arrowok="t"/>
                </v:shape>
                <v:shape id="Graphic 51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">
                  <v:path arrowok="t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80" behindDoc="0" locked="0" layoutInCell="1" allowOverlap="1" wp14:anchorId="5A5A033E" wp14:editId="4A3B59C8">
                <wp:simplePos x="0" y="0"/>
                <wp:positionH relativeFrom="page">
                  <wp:posOffset>1025003</wp:posOffset>
                </wp:positionH>
                <wp:positionV relativeFrom="paragraph">
                  <wp:posOffset>59902</wp:posOffset>
                </wp:positionV>
                <wp:extent cx="103505" cy="405130"/>
                <wp:effectExtent l="0" t="0" r="0" b="0"/>
                <wp:wrapNone/>
                <wp:docPr id="1070553654" name="Graphic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shape id="Graphic 52" style="position:absolute;margin-left:80.7pt;margin-top:4.7pt;width:8.15pt;height:31.9pt;z-index:251660371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" w14:anchorId="0FE0FE2A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Дополнительные политики киберготовности</w:t>
      </w:r>
    </w:p>
    <w:p w14:paraId="6363EC2E" w14:textId="77777777" w:rsidR="00EB3328" w:rsidRDefault="00EB3328" w:rsidP="00A87589"/>
    <w:p w14:paraId="0F346F2D" w14:textId="6FECA5DF" w:rsidR="3F42C2F5" w:rsidRDefault="3F42C2F5" w:rsidP="0F8FF09E">
      <w:pPr>
        <w:ind w:left="1350"/>
        <w:sectPr w:rsidR="3F42C2F5" w:rsidSect="00980686">
          <w:pgSz w:w="12240" w:h="15840"/>
          <w:pgMar w:top="0" w:right="720" w:bottom="274" w:left="720" w:header="720" w:footer="720" w:gutter="0"/>
          <w:cols w:space="720"/>
        </w:sectPr>
      </w:pPr>
      <w:r>
        <w:t xml:space="preserve">На этих страницах приведены наши дополнительные политики киберготовности. </w:t>
      </w:r>
    </w:p>
    <w:p w14:paraId="52FDFCDA" w14:textId="0F18E3ED" w:rsidR="00EB3328" w:rsidRDefault="00950118" w:rsidP="005210E4">
      <w:pPr>
        <w:pStyle w:val="BodyText"/>
        <w:rPr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48" behindDoc="0" locked="0" layoutInCell="1" allowOverlap="1" wp14:anchorId="2E6BBACD" wp14:editId="48ECC5F3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76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77" name="Graphic 77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Graphic 78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Graphic 79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Graphic 80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Graphic 81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Graphic 82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group id="Group 76" style="position:absolute;margin-left:485.65pt;margin-top:-1.5pt;width:126.4pt;height:108.05pt;z-index:251658260;mso-wrap-distance-left:0;mso-wrap-distance-right:0;mso-position-horizontal-relative:page;mso-position-vertical-relative:page" coordsize="16052,13722" o:spid="_x0000_s1026" w14:anchorId="4B8B3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">
                <v:shape id="Graphic 77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">
                  <v:path arrowok="t"/>
                </v:shape>
                <v:shape id="Graphic 78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">
                  <v:path arrowok="t"/>
                </v:shape>
                <v:shape id="Graphic 79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">
                  <v:path arrowok="t"/>
                </v:shape>
                <v:shape id="Graphic 80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">
                  <v:path arrowok="t"/>
                </v:shape>
                <v:shape id="Graphic 81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">
                  <v:path arrowok="t"/>
                </v:shape>
                <v:shape id="Graphic 82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54D8C4A3" w14:textId="22421C1A" w:rsidR="00EB3328" w:rsidRDefault="00950118" w:rsidP="362A8644">
      <w:pPr>
        <w:pStyle w:val="Heading1"/>
        <w:rPr>
          <w:color w:val="2D2D2D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9" behindDoc="0" locked="0" layoutInCell="1" allowOverlap="1" wp14:anchorId="5D3ADFA0" wp14:editId="07777777">
                <wp:simplePos x="0" y="0"/>
                <wp:positionH relativeFrom="page">
                  <wp:posOffset>1025003</wp:posOffset>
                </wp:positionH>
                <wp:positionV relativeFrom="paragraph">
                  <wp:posOffset>59719</wp:posOffset>
                </wp:positionV>
                <wp:extent cx="103505" cy="405130"/>
                <wp:effectExtent l="0" t="0" r="0" b="0"/>
                <wp:wrapNone/>
                <wp:docPr id="83" name="Graphic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64401E77">
              <v:shape id="Graphic 83" style="position:absolute;margin-left:80.7pt;margin-top:4.7pt;width:8.15pt;height:31.9pt;z-index:157404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" w14:anchorId="64EF808A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План обеспечения непрерывности бизнеса</w:t>
      </w:r>
    </w:p>
    <w:p w14:paraId="3B7B4B86" w14:textId="06D8A0E9" w:rsidR="00EB3328" w:rsidRDefault="00EB3328">
      <w:pPr>
        <w:pStyle w:val="BodyText"/>
        <w:spacing w:before="62"/>
        <w:rPr>
          <w:rFonts w:ascii="Arial"/>
          <w:b/>
        </w:rPr>
      </w:pPr>
    </w:p>
    <w:p w14:paraId="77CE64E6" w14:textId="0F898554" w:rsidR="00EB3328" w:rsidRDefault="00950118">
      <w:pPr>
        <w:pStyle w:val="BodyText"/>
        <w:ind w:left="1345"/>
      </w:pPr>
      <w:r>
        <w:rPr>
          <w:color w:val="2D2D2D"/>
        </w:rPr>
        <w:t>Наш план обеспечения непрерывности бизнеса включает в себя следующее:</w:t>
      </w:r>
    </w:p>
    <w:p w14:paraId="3A0FF5F2" w14:textId="77FDF87E" w:rsidR="00EB3328" w:rsidRDefault="00EB3328">
      <w:pPr>
        <w:pStyle w:val="BodyText"/>
        <w:spacing w:before="63"/>
      </w:pPr>
    </w:p>
    <w:p w14:paraId="7F957152" w14:textId="55F3EBA8" w:rsidR="00EB3328" w:rsidRDefault="00950118" w:rsidP="2DEEA37E">
      <w:pPr>
        <w:pStyle w:val="BodyText"/>
        <w:spacing w:line="268" w:lineRule="auto"/>
        <w:ind w:left="1718" w:right="1216" w:hanging="209"/>
        <w:rPr>
          <w:color w:val="2D2D2D"/>
        </w:rPr>
      </w:pPr>
      <w:r>
        <w:rPr>
          <w:noProof/>
        </w:rPr>
        <w:drawing>
          <wp:inline distT="0" distB="0" distL="0" distR="0" wp14:anchorId="14A164C0" wp14:editId="07777777">
            <wp:extent cx="38100" cy="38099"/>
            <wp:effectExtent l="0" t="0" r="0" b="0"/>
            <wp:docPr id="84" name="Image 8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 84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</w:t>
      </w:r>
      <w:r>
        <w:rPr>
          <w:color w:val="2D2D2D"/>
        </w:rPr>
        <w:t>Таблица приоритетов</w:t>
      </w:r>
      <w:r w:rsidR="00704816">
        <w:rPr>
          <w:color w:val="2D2D2D"/>
        </w:rPr>
        <w:t xml:space="preserve">. </w:t>
      </w:r>
      <w:r>
        <w:rPr>
          <w:color w:val="2D2D2D"/>
        </w:rPr>
        <w:t>На приведенном ниже листе наша организация перечисляет данные, программное обеспечение и оборудование, используемые для осуществления своей деятельности. Наше руководство и киберлидер определили наиболее важные факторы для защиты от потери данных и обеспечения бесперебойной работы нашей организации.</w:t>
      </w:r>
    </w:p>
    <w:p w14:paraId="27C4F9A2" w14:textId="09A47CBA" w:rsidR="00EB3328" w:rsidRDefault="00950118" w:rsidP="2DEEA37E">
      <w:pPr>
        <w:pStyle w:val="BodyText"/>
        <w:spacing w:line="268" w:lineRule="auto"/>
        <w:ind w:left="1718" w:right="1216" w:hanging="209"/>
        <w:rPr>
          <w:color w:val="2D2D2D"/>
        </w:rPr>
      </w:pPr>
      <w:r>
        <w:rPr>
          <w:noProof/>
        </w:rPr>
        <w:drawing>
          <wp:inline distT="0" distB="0" distL="0" distR="0" wp14:anchorId="62597241" wp14:editId="0CE22F24">
            <wp:extent cx="38100" cy="38099"/>
            <wp:effectExtent l="0" t="0" r="0" b="0"/>
            <wp:docPr id="85" name="Image 8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Image 85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</w:t>
      </w:r>
      <w:r>
        <w:rPr>
          <w:color w:val="2D2D2D"/>
        </w:rPr>
        <w:t>План реагирования на инциденты</w:t>
      </w:r>
      <w:r w:rsidR="00704816">
        <w:rPr>
          <w:color w:val="2D2D2D"/>
        </w:rPr>
        <w:t xml:space="preserve">. </w:t>
      </w:r>
      <w:r>
        <w:rPr>
          <w:color w:val="2D2D2D"/>
        </w:rPr>
        <w:t>В этом документе изложены меры, которые наша организация принимает для подготовки к возможному киберинциденту, а также действия и контактные лица на случай подозрения на киберинцидент или его фактического возникновения.</w:t>
      </w:r>
    </w:p>
    <w:p w14:paraId="5630AD66" w14:textId="40BD5D80" w:rsidR="00EB3328" w:rsidRDefault="00EB3328">
      <w:pPr>
        <w:pStyle w:val="BodyText"/>
        <w:spacing w:before="146"/>
      </w:pPr>
    </w:p>
    <w:p w14:paraId="61829076" w14:textId="47247017" w:rsidR="00EB3328" w:rsidRDefault="00EB3328">
      <w:pPr>
        <w:pStyle w:val="BodyText"/>
        <w:spacing w:before="146"/>
        <w:rPr>
          <w:rFonts w:ascii="Arial"/>
        </w:rPr>
      </w:pPr>
    </w:p>
    <w:p w14:paraId="2BA226A1" w14:textId="6DB874C9" w:rsidR="00EB3328" w:rsidRDefault="005F43D7">
      <w:pPr>
        <w:spacing w:line="268" w:lineRule="auto"/>
      </w:pPr>
      <w:r>
        <w:rPr>
          <w:rFonts w:ascii="Arial"/>
          <w:noProof/>
        </w:rPr>
        <mc:AlternateContent>
          <mc:Choice Requires="wps">
            <w:drawing>
              <wp:anchor distT="0" distB="0" distL="114300" distR="114300" simplePos="0" relativeHeight="251658283" behindDoc="1" locked="0" layoutInCell="1" allowOverlap="1" wp14:anchorId="593EFA36" wp14:editId="50C4FD9A">
                <wp:simplePos x="0" y="0"/>
                <wp:positionH relativeFrom="column">
                  <wp:posOffset>4900906</wp:posOffset>
                </wp:positionH>
                <wp:positionV relativeFrom="paragraph">
                  <wp:posOffset>61806</wp:posOffset>
                </wp:positionV>
                <wp:extent cx="2192867" cy="2057400"/>
                <wp:effectExtent l="0" t="0" r="635" b="0"/>
                <wp:wrapNone/>
                <wp:docPr id="75780524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867" cy="205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D80538" w14:textId="66913A55" w:rsidR="005F43D7" w:rsidRDefault="005F43D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C77B082" wp14:editId="68444EB8">
                                  <wp:extent cx="1308077" cy="1126066"/>
                                  <wp:effectExtent l="0" t="0" r="635" b="4445"/>
                                  <wp:docPr id="1817028414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38621513" name="Picture 1838621513"/>
                                          <pic:cNvPicPr/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08077" cy="11260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3EFA36" id="Text Box 5" o:spid="_x0000_s1027" type="#_x0000_t202" style="position:absolute;margin-left:385.9pt;margin-top:4.85pt;width:172.65pt;height:162pt;z-index:-251658197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" fillcolor="white [3201]" stroked="f" strokeweight=".5pt">
                <v:textbox>
                  <w:txbxContent>
                    <w:p w14:paraId="6FD80538" w14:textId="66913A55" w:rsidR="005F43D7" w:rsidRDefault="005F43D7">
                      <w:r>
                        <w:rPr>
                          <w:noProof/>
                        </w:rPr>
                        <w:drawing>
                          <wp:inline distT="0" distB="0" distL="0" distR="0" wp14:anchorId="6C77B082" wp14:editId="68444EB8">
                            <wp:extent cx="1308077" cy="1126066"/>
                            <wp:effectExtent l="0" t="0" r="635" b="4445"/>
                            <wp:docPr id="1817028414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38621513" name="Picture 1838621513"/>
                                    <pic:cNvPicPr/>
                                  </pic:nvPicPr>
                                  <pic:blipFill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08077" cy="112606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81" behindDoc="0" locked="0" layoutInCell="1" allowOverlap="1" wp14:anchorId="2C62E60F" wp14:editId="6DBF7932">
                <wp:simplePos x="0" y="0"/>
                <wp:positionH relativeFrom="page">
                  <wp:posOffset>5248910</wp:posOffset>
                </wp:positionH>
                <wp:positionV relativeFrom="paragraph">
                  <wp:posOffset>138642</wp:posOffset>
                </wp:positionV>
                <wp:extent cx="152400" cy="1056640"/>
                <wp:effectExtent l="0" t="0" r="0" b="0"/>
                <wp:wrapNone/>
                <wp:docPr id="173499040" name="Graphic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2400" cy="105664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shape id="Graphic 83" style="position:absolute;margin-left:413.3pt;margin-top:10.9pt;width:12pt;height:83.2pt;z-index:251660361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" w14:anchorId="5D1A964D">
                <v:path arrowok="t"/>
                <w10:wrap anchorx="page"/>
              </v:shape>
            </w:pict>
          </mc:Fallback>
        </mc:AlternateContent>
      </w:r>
    </w:p>
    <w:p w14:paraId="17AD93B2" w14:textId="14A07807" w:rsidR="00980686" w:rsidRDefault="005F43D7">
      <w:pPr>
        <w:spacing w:line="268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720B4DDE" wp14:editId="73325ADA">
                <wp:simplePos x="0" y="0"/>
                <wp:positionH relativeFrom="column">
                  <wp:posOffset>1313603</wp:posOffset>
                </wp:positionH>
                <wp:positionV relativeFrom="paragraph">
                  <wp:posOffset>33231</wp:posOffset>
                </wp:positionV>
                <wp:extent cx="3479800" cy="1253066"/>
                <wp:effectExtent l="0" t="0" r="0" b="4445"/>
                <wp:wrapNone/>
                <wp:docPr id="3944249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12530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E0F08C" w14:textId="1B40DAFF" w:rsidR="00584723" w:rsidRPr="00584723" w:rsidRDefault="00584723" w:rsidP="00584723">
                            <w:pPr>
                              <w:jc w:val="right"/>
                            </w:pPr>
                            <w:r>
                              <w:t xml:space="preserve">Наша организация использует для своей работы следующие данные, программное обеспечение и оборудование. </w:t>
                            </w:r>
                            <w:r>
                              <w:rPr>
                                <w:color w:val="2D2D2D"/>
                              </w:rPr>
                              <w:t xml:space="preserve"> После составления исчерпывающих списков мы определили приоритетность защиты наиболее важных данных, а также программного и аппаратного обеспечения, необходимого для обеспечения непрерывности нашего бизнеса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0B4DDE" id="Text Box 3" o:spid="_x0000_s1028" type="#_x0000_t202" style="position:absolute;margin-left:103.45pt;margin-top:2.6pt;width:274pt;height:98.65pt;z-index:25165828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" fillcolor="white [3201]" stroked="f" strokeweight=".5pt">
                <v:textbox>
                  <w:txbxContent>
                    <w:p w14:paraId="2DE0F08C" w14:textId="1B40DAFF" w:rsidR="00584723" w:rsidRPr="00584723" w:rsidRDefault="00584723" w:rsidP="00584723">
                      <w:pPr>
                        <w:jc w:val="right"/>
                      </w:pPr>
                      <w:r>
                        <w:t xml:space="preserve">Наша организация использует для своей работы следующие данные, программное обеспечение и оборудование. </w:t>
                      </w:r>
                      <w:r>
                        <w:rPr>
                          <w:color w:val="2D2D2D"/>
                        </w:rPr>
                        <w:t xml:space="preserve"> После составления исчерпывающих списков мы определили приоритетность защиты наиболее важных данных, а также программного и аппаратного обеспечения, необходимого для обеспечения непрерывности нашего бизнеса.</w:t>
                      </w:r>
                    </w:p>
                  </w:txbxContent>
                </v:textbox>
              </v:shape>
            </w:pict>
          </mc:Fallback>
        </mc:AlternateContent>
      </w:r>
    </w:p>
    <w:p w14:paraId="0DE4B5B7" w14:textId="3EB5F408" w:rsidR="00980686" w:rsidRDefault="00980686" w:rsidP="00584723">
      <w:pPr>
        <w:spacing w:line="268" w:lineRule="auto"/>
        <w:jc w:val="both"/>
        <w:sectPr w:rsidR="00980686" w:rsidSect="00980686">
          <w:pgSz w:w="12240" w:h="15840"/>
          <w:pgMar w:top="0" w:right="720" w:bottom="274" w:left="720" w:header="720" w:footer="720" w:gutter="0"/>
          <w:cols w:space="720"/>
        </w:sectPr>
      </w:pPr>
    </w:p>
    <w:p w14:paraId="3BD19E19" w14:textId="77777777" w:rsidR="00EB3328" w:rsidRDefault="00950118" w:rsidP="005210E4">
      <w:pPr>
        <w:pStyle w:val="BodyText"/>
        <w:rPr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50" behindDoc="0" locked="0" layoutInCell="1" allowOverlap="1" wp14:anchorId="3AF45B20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87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88" name="Graphic 88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Graphic 89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Graphic 90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Graphic 91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Graphic 92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Graphic 93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67412B82">
              <v:group id="Group 87" style="position:absolute;margin-left:485.65pt;margin-top:-1.5pt;width:126.4pt;height:108.05pt;z-index:15749632;mso-wrap-distance-left:0;mso-wrap-distance-right:0;mso-position-horizontal-relative:page;mso-position-vertical-relative:page" coordsize="16052,13722" o:spid="_x0000_s1026" w14:anchorId="2C486E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">
                <v:shape id="Graphic 88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">
                  <v:path arrowok="t"/>
                </v:shape>
                <v:shape id="Graphic 89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">
                  <v:path arrowok="t"/>
                </v:shape>
                <v:shape id="Graphic 90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">
                  <v:path arrowok="t"/>
                </v:shape>
                <v:shape id="Graphic 91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">
                  <v:path arrowok="t"/>
                </v:shape>
                <v:shape id="Graphic 92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">
                  <v:path arrowok="t"/>
                </v:shape>
                <v:shape id="Graphic 93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2911EF38" w14:textId="77777777" w:rsidR="00EB3328" w:rsidRDefault="00950118">
      <w:pPr>
        <w:pStyle w:val="Heading1"/>
        <w:ind w:left="640" w:right="1996"/>
        <w:jc w:val="center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51" behindDoc="0" locked="0" layoutInCell="1" allowOverlap="1" wp14:anchorId="6D6910D3" wp14:editId="07777777">
                <wp:simplePos x="0" y="0"/>
                <wp:positionH relativeFrom="page">
                  <wp:posOffset>1036788</wp:posOffset>
                </wp:positionH>
                <wp:positionV relativeFrom="paragraph">
                  <wp:posOffset>61624</wp:posOffset>
                </wp:positionV>
                <wp:extent cx="126364" cy="455930"/>
                <wp:effectExtent l="0" t="0" r="0" b="0"/>
                <wp:wrapNone/>
                <wp:docPr id="94" name="Graphic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6364" cy="4559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6364" h="455930">
                              <a:moveTo>
                                <a:pt x="125756" y="455866"/>
                              </a:moveTo>
                              <a:lnTo>
                                <a:pt x="0" y="455866"/>
                              </a:lnTo>
                              <a:lnTo>
                                <a:pt x="0" y="0"/>
                              </a:lnTo>
                              <a:lnTo>
                                <a:pt x="125756" y="0"/>
                              </a:lnTo>
                              <a:lnTo>
                                <a:pt x="125756" y="4558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7E56F78C">
              <v:shape id="Graphic 94" style="position:absolute;margin-left:81.65pt;margin-top:4.85pt;width:9.95pt;height:35.9pt;z-index:15750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26364,455930" o:spid="_x0000_s1026" fillcolor="#f1eb0f" stroked="f" path="m125756,455866l,455866,,,125756,r,455866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" w14:anchorId="72CAB01A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Полный список данных</w:t>
      </w:r>
    </w:p>
    <w:p w14:paraId="66204FF1" w14:textId="77777777" w:rsidR="00EB3328" w:rsidRDefault="00EB3328">
      <w:pPr>
        <w:pStyle w:val="BodyText"/>
        <w:spacing w:before="648"/>
        <w:rPr>
          <w:rFonts w:ascii="Arial"/>
          <w:b/>
          <w:sz w:val="68"/>
        </w:rPr>
      </w:pPr>
    </w:p>
    <w:p w14:paraId="4BEAA1D1" w14:textId="111EF0B9" w:rsidR="00EB3328" w:rsidRDefault="00950118">
      <w:pPr>
        <w:ind w:left="3139"/>
        <w:rPr>
          <w:rFonts w:ascii="Arial"/>
          <w:b/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52" behindDoc="0" locked="0" layoutInCell="1" allowOverlap="1" wp14:anchorId="18DF1102" wp14:editId="07777777">
                <wp:simplePos x="0" y="0"/>
                <wp:positionH relativeFrom="page">
                  <wp:posOffset>1236805</wp:posOffset>
                </wp:positionH>
                <wp:positionV relativeFrom="paragraph">
                  <wp:posOffset>-351461</wp:posOffset>
                </wp:positionV>
                <wp:extent cx="1024255" cy="895350"/>
                <wp:effectExtent l="0" t="0" r="0" b="0"/>
                <wp:wrapNone/>
                <wp:docPr id="95" name="Group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024255" cy="895350"/>
                          <a:chOff x="0" y="0"/>
                          <a:chExt cx="1024255" cy="895350"/>
                        </a:xfrm>
                      </wpg:grpSpPr>
                      <pic:pic xmlns:pic="http://schemas.openxmlformats.org/drawingml/2006/picture">
                        <pic:nvPicPr>
                          <pic:cNvPr id="96" name="Image 96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7951" y="36295"/>
                            <a:ext cx="948034" cy="8209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7" name="Graphic 97"/>
                        <wps:cNvSpPr/>
                        <wps:spPr>
                          <a:xfrm>
                            <a:off x="38099" y="38099"/>
                            <a:ext cx="948055" cy="8191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48055" h="819150">
                                <a:moveTo>
                                  <a:pt x="235971" y="0"/>
                                </a:moveTo>
                                <a:lnTo>
                                  <a:pt x="0" y="408682"/>
                                </a:lnTo>
                                <a:lnTo>
                                  <a:pt x="236940" y="819113"/>
                                </a:lnTo>
                                <a:lnTo>
                                  <a:pt x="710914" y="819109"/>
                                </a:lnTo>
                                <a:lnTo>
                                  <a:pt x="947886" y="408682"/>
                                </a:lnTo>
                                <a:lnTo>
                                  <a:pt x="711914" y="0"/>
                                </a:lnTo>
                              </a:path>
                            </a:pathLst>
                          </a:custGeom>
                          <a:ln w="76199">
                            <a:noFill/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70FCFEF9">
              <v:group id="Group 95" style="position:absolute;margin-left:97.4pt;margin-top:-27.65pt;width:80.65pt;height:70.5pt;z-index:15750656;mso-wrap-distance-left:0;mso-wrap-distance-right:0;mso-position-horizontal-relative:page" coordsize="10242,8953" o:spid="_x0000_s1026" w14:anchorId="538027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">
                <v:shape id="Image 96" style="position:absolute;left:379;top:362;width:9480;height:8210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">
                  <v:imagedata o:title="" r:id="rId34"/>
                </v:shape>
                <v:shape id="Graphic 97" style="position:absolute;left:380;top:380;width:9481;height:8192;visibility:visible;mso-wrap-style:square;v-text-anchor:top" coordsize="948055,819150" o:spid="_x0000_s1028" filled="f" stroked="f" strokeweight="2.11664mm" path="m235971,l,408682,236940,819113r473974,-4l947886,408682,711914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">
                  <v:path arrowok="t"/>
                </v:shape>
                <w10:wrap anchorx="page"/>
              </v:group>
            </w:pict>
          </mc:Fallback>
        </mc:AlternateContent>
      </w:r>
      <w:r>
        <w:rPr>
          <w:rFonts w:ascii="Arial"/>
          <w:b/>
          <w:color w:val="072944"/>
          <w:sz w:val="24"/>
        </w:rPr>
        <w:t>ЭТО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ДАННЫЕ</w:t>
      </w:r>
      <w:r>
        <w:rPr>
          <w:rFonts w:ascii="Arial"/>
          <w:b/>
          <w:color w:val="072944"/>
          <w:sz w:val="24"/>
        </w:rPr>
        <w:t xml:space="preserve">, </w:t>
      </w:r>
      <w:r>
        <w:rPr>
          <w:rFonts w:ascii="Arial"/>
          <w:b/>
          <w:color w:val="072944"/>
          <w:sz w:val="24"/>
        </w:rPr>
        <w:t>НЕОБХОДИМЫЕ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НАМ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ДЛЯ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УПРАВЛЕНИЯ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НАШЕЙ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ОРГАНИЗАЦИЕЙ</w:t>
      </w:r>
      <w:r>
        <w:rPr>
          <w:rFonts w:ascii="Arial"/>
          <w:b/>
          <w:color w:val="072944"/>
          <w:sz w:val="24"/>
        </w:rPr>
        <w:t>.</w:t>
      </w:r>
    </w:p>
    <w:p w14:paraId="2DBF0D7D" w14:textId="77777777" w:rsidR="00EB3328" w:rsidRDefault="00EB3328">
      <w:pPr>
        <w:pStyle w:val="BodyText"/>
        <w:rPr>
          <w:rFonts w:ascii="Arial"/>
          <w:b/>
          <w:sz w:val="20"/>
        </w:rPr>
      </w:pPr>
    </w:p>
    <w:p w14:paraId="6B62F1B3" w14:textId="77777777" w:rsidR="00980686" w:rsidRDefault="00980686" w:rsidP="00980686">
      <w:pPr>
        <w:pStyle w:val="BodyText"/>
        <w:spacing w:before="209"/>
        <w:rPr>
          <w:rFonts w:ascii="Arial"/>
          <w:b/>
          <w:sz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183390" w14:paraId="5A9898C9" w14:textId="77777777" w:rsidTr="00183390">
        <w:tc>
          <w:tcPr>
            <w:tcW w:w="10070" w:type="dxa"/>
          </w:tcPr>
          <w:p w14:paraId="794B58BF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10A08B8F" w14:textId="77777777" w:rsidTr="00183390">
        <w:tc>
          <w:tcPr>
            <w:tcW w:w="10070" w:type="dxa"/>
          </w:tcPr>
          <w:p w14:paraId="2B2A4B89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4F9F9815" w14:textId="77777777" w:rsidTr="00183390">
        <w:tc>
          <w:tcPr>
            <w:tcW w:w="10070" w:type="dxa"/>
          </w:tcPr>
          <w:p w14:paraId="7A1696AE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0F09CB5F" w14:textId="77777777" w:rsidTr="00183390">
        <w:tc>
          <w:tcPr>
            <w:tcW w:w="10070" w:type="dxa"/>
          </w:tcPr>
          <w:p w14:paraId="389A35AC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75468C13" w14:textId="77777777" w:rsidTr="00183390">
        <w:tc>
          <w:tcPr>
            <w:tcW w:w="10070" w:type="dxa"/>
          </w:tcPr>
          <w:p w14:paraId="05CBC4B8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66D7296B" w14:textId="77777777" w:rsidTr="00183390">
        <w:tc>
          <w:tcPr>
            <w:tcW w:w="10070" w:type="dxa"/>
          </w:tcPr>
          <w:p w14:paraId="2E78AED0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6E82F5FC" w14:textId="77777777" w:rsidTr="00183390">
        <w:tc>
          <w:tcPr>
            <w:tcW w:w="10070" w:type="dxa"/>
          </w:tcPr>
          <w:p w14:paraId="675CCF20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4088563B" w14:textId="77777777" w:rsidTr="00183390">
        <w:tc>
          <w:tcPr>
            <w:tcW w:w="10070" w:type="dxa"/>
          </w:tcPr>
          <w:p w14:paraId="3123ABF3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45F6B2A8" w14:textId="77777777" w:rsidTr="00183390">
        <w:tc>
          <w:tcPr>
            <w:tcW w:w="10070" w:type="dxa"/>
          </w:tcPr>
          <w:p w14:paraId="705347CF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509F46A5" w14:textId="77777777" w:rsidTr="00183390">
        <w:tc>
          <w:tcPr>
            <w:tcW w:w="10070" w:type="dxa"/>
          </w:tcPr>
          <w:p w14:paraId="21F8609E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015CD0F8" w14:textId="77777777" w:rsidTr="00183390">
        <w:tc>
          <w:tcPr>
            <w:tcW w:w="10070" w:type="dxa"/>
          </w:tcPr>
          <w:p w14:paraId="001D5BF1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1332C096" w14:textId="77777777" w:rsidTr="00183390">
        <w:tc>
          <w:tcPr>
            <w:tcW w:w="10070" w:type="dxa"/>
          </w:tcPr>
          <w:p w14:paraId="77D721A5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1013D529" w14:textId="77777777" w:rsidTr="00183390">
        <w:tc>
          <w:tcPr>
            <w:tcW w:w="10070" w:type="dxa"/>
          </w:tcPr>
          <w:p w14:paraId="40FB9F1C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4F19F737" w14:textId="77777777" w:rsidTr="00183390">
        <w:tc>
          <w:tcPr>
            <w:tcW w:w="10070" w:type="dxa"/>
          </w:tcPr>
          <w:p w14:paraId="6B55A14D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722D872F" w14:textId="77777777" w:rsidTr="00183390">
        <w:tc>
          <w:tcPr>
            <w:tcW w:w="10070" w:type="dxa"/>
          </w:tcPr>
          <w:p w14:paraId="0647239A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69962D63" w14:textId="77777777" w:rsidTr="00183390">
        <w:tc>
          <w:tcPr>
            <w:tcW w:w="10070" w:type="dxa"/>
          </w:tcPr>
          <w:p w14:paraId="7173266E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07148AC8" w14:textId="77777777" w:rsidTr="00183390">
        <w:tc>
          <w:tcPr>
            <w:tcW w:w="10070" w:type="dxa"/>
          </w:tcPr>
          <w:p w14:paraId="4075ED11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15A5761F" w14:textId="77777777" w:rsidTr="00183390">
        <w:tc>
          <w:tcPr>
            <w:tcW w:w="10070" w:type="dxa"/>
          </w:tcPr>
          <w:p w14:paraId="38B1BCD1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7AFA8281" w14:textId="77777777" w:rsidTr="00183390">
        <w:tc>
          <w:tcPr>
            <w:tcW w:w="10070" w:type="dxa"/>
          </w:tcPr>
          <w:p w14:paraId="45D0EBFF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4CF6BDE1" w14:textId="77777777" w:rsidTr="00183390">
        <w:tc>
          <w:tcPr>
            <w:tcW w:w="10070" w:type="dxa"/>
          </w:tcPr>
          <w:p w14:paraId="31B6CD82" w14:textId="77777777" w:rsidR="00183390" w:rsidRDefault="00183390" w:rsidP="00144455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</w:tbl>
    <w:p w14:paraId="1231BE67" w14:textId="77777777" w:rsidR="00EB3328" w:rsidRPr="00980686" w:rsidRDefault="00EB3328" w:rsidP="00980686">
      <w:pPr>
        <w:pStyle w:val="BodyText"/>
        <w:spacing w:before="209"/>
        <w:rPr>
          <w:rFonts w:ascii="Arial"/>
          <w:b/>
          <w:sz w:val="20"/>
        </w:rPr>
        <w:sectPr w:rsidR="00EB3328" w:rsidRPr="00980686" w:rsidSect="00980686">
          <w:pgSz w:w="12240" w:h="15840"/>
          <w:pgMar w:top="0" w:right="720" w:bottom="274" w:left="720" w:header="720" w:footer="720" w:gutter="0"/>
          <w:cols w:space="720"/>
        </w:sectPr>
      </w:pPr>
    </w:p>
    <w:p w14:paraId="3267C10D" w14:textId="77777777" w:rsidR="00EB3328" w:rsidRDefault="00950118" w:rsidP="00821E09">
      <w:pPr>
        <w:pStyle w:val="BodyText"/>
        <w:rPr>
          <w:rFonts w:ascii="Arial"/>
          <w:b/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73" behindDoc="1" locked="0" layoutInCell="1" allowOverlap="1" wp14:anchorId="041EF685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114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115" name="Graphic 115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Graphic 116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Graphic 117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Graphic 118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" name="Graphic 119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0" name="Graphic 120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29124D56">
              <v:group id="Group 114" style="position:absolute;margin-left:485.65pt;margin-top:-1.5pt;width:126.4pt;height:108.05pt;z-index:-16370688;mso-wrap-distance-left:0;mso-wrap-distance-right:0;mso-position-horizontal-relative:page;mso-position-vertical-relative:page" coordsize="16052,13722" o:spid="_x0000_s1026" w14:anchorId="1DCF98D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">
                <v:shape id="Graphic 115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">
                  <v:path arrowok="t"/>
                </v:shape>
                <v:shape id="Graphic 116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">
                  <v:path arrowok="t"/>
                </v:shape>
                <v:shape id="Graphic 117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">
                  <v:path arrowok="t"/>
                </v:shape>
                <v:shape id="Graphic 118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">
                  <v:path arrowok="t"/>
                </v:shape>
                <v:shape id="Graphic 119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">
                  <v:path arrowok="t"/>
                </v:shape>
                <v:shape id="Graphic 120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7D532AF1" w14:textId="77777777" w:rsidR="00EB3328" w:rsidRDefault="00950118">
      <w:pPr>
        <w:pStyle w:val="Heading1"/>
        <w:ind w:left="640" w:right="884"/>
        <w:jc w:val="center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53" behindDoc="0" locked="0" layoutInCell="1" allowOverlap="1" wp14:anchorId="0175D0F2" wp14:editId="07777777">
                <wp:simplePos x="0" y="0"/>
                <wp:positionH relativeFrom="page">
                  <wp:posOffset>1036788</wp:posOffset>
                </wp:positionH>
                <wp:positionV relativeFrom="paragraph">
                  <wp:posOffset>61807</wp:posOffset>
                </wp:positionV>
                <wp:extent cx="126364" cy="455930"/>
                <wp:effectExtent l="0" t="0" r="0" b="0"/>
                <wp:wrapNone/>
                <wp:docPr id="121" name="Graphic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6364" cy="4559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6364" h="455930">
                              <a:moveTo>
                                <a:pt x="125756" y="455866"/>
                              </a:moveTo>
                              <a:lnTo>
                                <a:pt x="0" y="455866"/>
                              </a:lnTo>
                              <a:lnTo>
                                <a:pt x="0" y="0"/>
                              </a:lnTo>
                              <a:lnTo>
                                <a:pt x="125756" y="0"/>
                              </a:lnTo>
                              <a:lnTo>
                                <a:pt x="125756" y="4558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5A685ED1">
              <v:shape id="Graphic 121" style="position:absolute;margin-left:81.65pt;margin-top:4.85pt;width:9.95pt;height:35.9pt;z-index:157598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26364,455930" o:spid="_x0000_s1026" fillcolor="#f1eb0f" stroked="f" path="m125756,455866l,455866,,,125756,r,455866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" w14:anchorId="6366A46D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Полный список программного обеспечения</w:t>
      </w:r>
    </w:p>
    <w:p w14:paraId="36FEB5B0" w14:textId="77777777" w:rsidR="00EB3328" w:rsidRDefault="00EB3328">
      <w:pPr>
        <w:pStyle w:val="BodyText"/>
        <w:spacing w:before="643"/>
        <w:rPr>
          <w:rFonts w:ascii="Arial"/>
          <w:b/>
          <w:sz w:val="68"/>
        </w:rPr>
      </w:pPr>
    </w:p>
    <w:p w14:paraId="36144A8F" w14:textId="743D4BAB" w:rsidR="00EB3328" w:rsidRDefault="00950118">
      <w:pPr>
        <w:ind w:left="2955"/>
        <w:rPr>
          <w:rFonts w:ascii="Arial"/>
          <w:b/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54" behindDoc="0" locked="0" layoutInCell="1" allowOverlap="1" wp14:anchorId="5875F3FD" wp14:editId="07777777">
                <wp:simplePos x="0" y="0"/>
                <wp:positionH relativeFrom="page">
                  <wp:posOffset>1236805</wp:posOffset>
                </wp:positionH>
                <wp:positionV relativeFrom="paragraph">
                  <wp:posOffset>-351383</wp:posOffset>
                </wp:positionV>
                <wp:extent cx="1024255" cy="895350"/>
                <wp:effectExtent l="0" t="0" r="0" b="0"/>
                <wp:wrapNone/>
                <wp:docPr id="122" name="Group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024255" cy="895350"/>
                          <a:chOff x="0" y="0"/>
                          <a:chExt cx="1024255" cy="895350"/>
                        </a:xfrm>
                      </wpg:grpSpPr>
                      <pic:pic xmlns:pic="http://schemas.openxmlformats.org/drawingml/2006/picture">
                        <pic:nvPicPr>
                          <pic:cNvPr id="123" name="Image 123"/>
                          <pic:cNvPicPr/>
                        </pic:nvPicPr>
                        <pic:blipFill>
                          <a:blip r:embed="rId3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7951" y="36294"/>
                            <a:ext cx="948034" cy="8209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4" name="Graphic 124"/>
                        <wps:cNvSpPr/>
                        <wps:spPr>
                          <a:xfrm>
                            <a:off x="38099" y="38099"/>
                            <a:ext cx="948055" cy="8191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48055" h="819150">
                                <a:moveTo>
                                  <a:pt x="235971" y="0"/>
                                </a:moveTo>
                                <a:lnTo>
                                  <a:pt x="0" y="408682"/>
                                </a:lnTo>
                                <a:lnTo>
                                  <a:pt x="236940" y="819113"/>
                                </a:lnTo>
                                <a:lnTo>
                                  <a:pt x="710914" y="819109"/>
                                </a:lnTo>
                                <a:lnTo>
                                  <a:pt x="947886" y="408682"/>
                                </a:lnTo>
                                <a:lnTo>
                                  <a:pt x="711914" y="0"/>
                                </a:lnTo>
                              </a:path>
                            </a:pathLst>
                          </a:custGeom>
                          <a:ln w="76199">
                            <a:noFill/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5B268145">
              <v:group id="Group 122" style="position:absolute;margin-left:97.4pt;margin-top:-27.65pt;width:80.65pt;height:70.5pt;z-index:15760384;mso-wrap-distance-left:0;mso-wrap-distance-right:0;mso-position-horizontal-relative:page" coordsize="10242,8953" o:spid="_x0000_s1026" w14:anchorId="1A7424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">
                <v:shape id="Image 123" style="position:absolute;left:379;top:362;width:9480;height:8210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">
                  <v:imagedata o:title="" r:id="rId36"/>
                </v:shape>
                <v:shape id="Graphic 124" style="position:absolute;left:380;top:380;width:9481;height:8192;visibility:visible;mso-wrap-style:square;v-text-anchor:top" coordsize="948055,819150" o:spid="_x0000_s1028" filled="f" stroked="f" strokeweight="2.11664mm" path="m235971,l,408682,236940,819113r473974,-4l947886,408682,711914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">
                  <v:path arrowok="t"/>
                </v:shape>
                <w10:wrap anchorx="page"/>
              </v:group>
            </w:pict>
          </mc:Fallback>
        </mc:AlternateContent>
      </w:r>
      <w:r>
        <w:rPr>
          <w:rFonts w:ascii="Arial"/>
          <w:b/>
          <w:color w:val="072944"/>
          <w:sz w:val="24"/>
        </w:rPr>
        <w:t>ЭТО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ПРОГРАММНОЕ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ОБЕСПЕЧЕНИЕ</w:t>
      </w:r>
      <w:r>
        <w:rPr>
          <w:rFonts w:ascii="Arial"/>
          <w:b/>
          <w:color w:val="072944"/>
          <w:sz w:val="24"/>
        </w:rPr>
        <w:t xml:space="preserve">, </w:t>
      </w:r>
      <w:r>
        <w:rPr>
          <w:rFonts w:ascii="Arial"/>
          <w:b/>
          <w:color w:val="072944"/>
          <w:sz w:val="24"/>
        </w:rPr>
        <w:t>КОТОРОЕ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МЫ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ИСПОЛЬЗУЕМ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ДЛЯ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УПРАВЛЕНИЯ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НАШЕЙ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ОРГАНИЗАЦИЕЙ</w:t>
      </w:r>
      <w:r>
        <w:rPr>
          <w:rFonts w:ascii="Arial"/>
          <w:b/>
          <w:color w:val="072944"/>
          <w:sz w:val="24"/>
        </w:rPr>
        <w:t>.</w:t>
      </w:r>
    </w:p>
    <w:p w14:paraId="30D7AA69" w14:textId="77777777" w:rsidR="00EB3328" w:rsidRDefault="00EB3328">
      <w:pPr>
        <w:pStyle w:val="BodyText"/>
        <w:rPr>
          <w:rFonts w:ascii="Arial"/>
          <w:b/>
          <w:sz w:val="20"/>
        </w:rPr>
      </w:pPr>
    </w:p>
    <w:p w14:paraId="7196D064" w14:textId="77777777" w:rsidR="00EB3328" w:rsidRDefault="00EB3328">
      <w:pPr>
        <w:pStyle w:val="BodyText"/>
        <w:rPr>
          <w:rFonts w:ascii="Arial"/>
          <w:b/>
          <w:sz w:val="20"/>
        </w:rPr>
      </w:pPr>
    </w:p>
    <w:p w14:paraId="6D072C0D" w14:textId="77777777" w:rsidR="00EB3328" w:rsidRDefault="00EB3328" w:rsidP="00821E09">
      <w:pPr>
        <w:pStyle w:val="BodyText"/>
        <w:spacing w:before="214"/>
        <w:rPr>
          <w:rFonts w:ascii="Arial"/>
          <w:b/>
          <w:sz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183390" w14:paraId="3FB8684A" w14:textId="77777777" w:rsidTr="00183390">
        <w:tc>
          <w:tcPr>
            <w:tcW w:w="10070" w:type="dxa"/>
          </w:tcPr>
          <w:p w14:paraId="17A212D0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44E144D2" w14:textId="77777777" w:rsidTr="00183390">
        <w:tc>
          <w:tcPr>
            <w:tcW w:w="10070" w:type="dxa"/>
          </w:tcPr>
          <w:p w14:paraId="2085B79A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2C1CAC2C" w14:textId="77777777" w:rsidTr="00183390">
        <w:tc>
          <w:tcPr>
            <w:tcW w:w="10070" w:type="dxa"/>
          </w:tcPr>
          <w:p w14:paraId="1119F6C5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758FE8AD" w14:textId="77777777" w:rsidTr="00183390">
        <w:tc>
          <w:tcPr>
            <w:tcW w:w="10070" w:type="dxa"/>
          </w:tcPr>
          <w:p w14:paraId="6305EE32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607E49BC" w14:textId="77777777" w:rsidTr="00183390">
        <w:tc>
          <w:tcPr>
            <w:tcW w:w="10070" w:type="dxa"/>
          </w:tcPr>
          <w:p w14:paraId="2CDE1FFF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06E963E1" w14:textId="77777777" w:rsidTr="00183390">
        <w:tc>
          <w:tcPr>
            <w:tcW w:w="10070" w:type="dxa"/>
          </w:tcPr>
          <w:p w14:paraId="67DF91CD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799F2D54" w14:textId="77777777" w:rsidTr="00183390">
        <w:tc>
          <w:tcPr>
            <w:tcW w:w="10070" w:type="dxa"/>
          </w:tcPr>
          <w:p w14:paraId="42A972A0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51D4BB14" w14:textId="77777777" w:rsidTr="00183390">
        <w:tc>
          <w:tcPr>
            <w:tcW w:w="10070" w:type="dxa"/>
          </w:tcPr>
          <w:p w14:paraId="6A9ADB1C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2029826F" w14:textId="77777777" w:rsidTr="00183390">
        <w:tc>
          <w:tcPr>
            <w:tcW w:w="10070" w:type="dxa"/>
          </w:tcPr>
          <w:p w14:paraId="6919DC68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380D2314" w14:textId="77777777" w:rsidTr="00183390">
        <w:tc>
          <w:tcPr>
            <w:tcW w:w="10070" w:type="dxa"/>
          </w:tcPr>
          <w:p w14:paraId="737DB171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1ACBBD85" w14:textId="77777777" w:rsidTr="00183390">
        <w:tc>
          <w:tcPr>
            <w:tcW w:w="10070" w:type="dxa"/>
          </w:tcPr>
          <w:p w14:paraId="6B0786D0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47324AFC" w14:textId="77777777" w:rsidTr="00183390">
        <w:tc>
          <w:tcPr>
            <w:tcW w:w="10070" w:type="dxa"/>
          </w:tcPr>
          <w:p w14:paraId="153256A2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3D01C99A" w14:textId="77777777" w:rsidTr="00183390">
        <w:tc>
          <w:tcPr>
            <w:tcW w:w="10070" w:type="dxa"/>
          </w:tcPr>
          <w:p w14:paraId="6F737FFC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7BEF9227" w14:textId="77777777" w:rsidTr="00183390">
        <w:tc>
          <w:tcPr>
            <w:tcW w:w="10070" w:type="dxa"/>
          </w:tcPr>
          <w:p w14:paraId="089FF7BC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5851AEFB" w14:textId="77777777" w:rsidTr="00183390">
        <w:tc>
          <w:tcPr>
            <w:tcW w:w="10070" w:type="dxa"/>
          </w:tcPr>
          <w:p w14:paraId="30C6DE7A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75FCFECD" w14:textId="77777777" w:rsidTr="00183390">
        <w:tc>
          <w:tcPr>
            <w:tcW w:w="10070" w:type="dxa"/>
          </w:tcPr>
          <w:p w14:paraId="50B2CA05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61268B30" w14:textId="77777777" w:rsidTr="00183390">
        <w:tc>
          <w:tcPr>
            <w:tcW w:w="10070" w:type="dxa"/>
          </w:tcPr>
          <w:p w14:paraId="05C7E846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5C81B05A" w14:textId="77777777" w:rsidTr="00183390">
        <w:tc>
          <w:tcPr>
            <w:tcW w:w="10070" w:type="dxa"/>
          </w:tcPr>
          <w:p w14:paraId="1EB68E66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0DAFA224" w14:textId="77777777" w:rsidTr="00183390">
        <w:tc>
          <w:tcPr>
            <w:tcW w:w="10070" w:type="dxa"/>
          </w:tcPr>
          <w:p w14:paraId="7657499A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6B235C75" w14:textId="77777777" w:rsidTr="00183390">
        <w:tc>
          <w:tcPr>
            <w:tcW w:w="10070" w:type="dxa"/>
          </w:tcPr>
          <w:p w14:paraId="25EC0909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</w:tbl>
    <w:p w14:paraId="48A21919" w14:textId="77777777" w:rsidR="00EB3328" w:rsidRDefault="00EB3328">
      <w:pPr>
        <w:rPr>
          <w:rFonts w:ascii="Arial"/>
          <w:sz w:val="20"/>
        </w:rPr>
        <w:sectPr w:rsidR="00EB3328" w:rsidSect="00980686">
          <w:pgSz w:w="12240" w:h="15840"/>
          <w:pgMar w:top="0" w:right="720" w:bottom="274" w:left="720" w:header="720" w:footer="720" w:gutter="0"/>
          <w:cols w:space="720"/>
        </w:sectPr>
      </w:pPr>
    </w:p>
    <w:p w14:paraId="06324F92" w14:textId="77777777" w:rsidR="00EB3328" w:rsidRDefault="00950118" w:rsidP="00821E09">
      <w:pPr>
        <w:pStyle w:val="BodyText"/>
        <w:rPr>
          <w:rFonts w:ascii="Arial"/>
          <w:b/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74" behindDoc="1" locked="0" layoutInCell="1" allowOverlap="1" wp14:anchorId="792C201B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141" name="Group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142" name="Graphic 142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Graphic 143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Graphic 144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" name="Graphic 145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" name="Graphic 146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" name="Graphic 147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33C4CBD7">
              <v:group id="Group 141" style="position:absolute;margin-left:485.65pt;margin-top:-1.5pt;width:126.4pt;height:108.05pt;z-index:-16360960;mso-wrap-distance-left:0;mso-wrap-distance-right:0;mso-position-horizontal-relative:page;mso-position-vertical-relative:page" coordsize="16052,13722" o:spid="_x0000_s1026" w14:anchorId="723899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">
                <v:shape id="Graphic 142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">
                  <v:path arrowok="t"/>
                </v:shape>
                <v:shape id="Graphic 143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">
                  <v:path arrowok="t"/>
                </v:shape>
                <v:shape id="Graphic 144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">
                  <v:path arrowok="t"/>
                </v:shape>
                <v:shape id="Graphic 145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">
                  <v:path arrowok="t"/>
                </v:shape>
                <v:shape id="Graphic 146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">
                  <v:path arrowok="t"/>
                </v:shape>
                <v:shape id="Graphic 147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0236452B" w14:textId="77777777" w:rsidR="00EB3328" w:rsidRDefault="00950118">
      <w:pPr>
        <w:pStyle w:val="Heading1"/>
        <w:ind w:left="789" w:right="883"/>
        <w:jc w:val="center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55" behindDoc="0" locked="0" layoutInCell="1" allowOverlap="1" wp14:anchorId="1B3F1F01" wp14:editId="07777777">
                <wp:simplePos x="0" y="0"/>
                <wp:positionH relativeFrom="page">
                  <wp:posOffset>1036788</wp:posOffset>
                </wp:positionH>
                <wp:positionV relativeFrom="paragraph">
                  <wp:posOffset>61807</wp:posOffset>
                </wp:positionV>
                <wp:extent cx="126364" cy="455930"/>
                <wp:effectExtent l="0" t="0" r="0" b="0"/>
                <wp:wrapNone/>
                <wp:docPr id="148" name="Graphic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6364" cy="4559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6364" h="455930">
                              <a:moveTo>
                                <a:pt x="125756" y="455866"/>
                              </a:moveTo>
                              <a:lnTo>
                                <a:pt x="0" y="455866"/>
                              </a:lnTo>
                              <a:lnTo>
                                <a:pt x="0" y="0"/>
                              </a:lnTo>
                              <a:lnTo>
                                <a:pt x="125756" y="0"/>
                              </a:lnTo>
                              <a:lnTo>
                                <a:pt x="125756" y="4558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55F62F36">
              <v:shape id="Graphic 148" style="position:absolute;margin-left:81.65pt;margin-top:4.85pt;width:9.95pt;height:35.9pt;z-index:157696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26364,455930" o:spid="_x0000_s1026" fillcolor="#f1eb0f" stroked="f" path="m125756,455866l,455866,,,125756,r,455866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" w14:anchorId="5489E58E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Полный список оборудования</w:t>
      </w:r>
    </w:p>
    <w:p w14:paraId="6BD18F9B" w14:textId="77777777" w:rsidR="00EB3328" w:rsidRDefault="00EB3328">
      <w:pPr>
        <w:pStyle w:val="BodyText"/>
        <w:spacing w:before="629"/>
        <w:rPr>
          <w:rFonts w:ascii="Arial"/>
          <w:b/>
          <w:sz w:val="68"/>
        </w:rPr>
      </w:pPr>
    </w:p>
    <w:p w14:paraId="01019352" w14:textId="3A083FA9" w:rsidR="00EB3328" w:rsidRDefault="00950118">
      <w:pPr>
        <w:ind w:left="2935"/>
        <w:rPr>
          <w:rFonts w:ascii="Arial"/>
          <w:b/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56" behindDoc="0" locked="0" layoutInCell="1" allowOverlap="1" wp14:anchorId="1FD4A8D5" wp14:editId="07777777">
                <wp:simplePos x="0" y="0"/>
                <wp:positionH relativeFrom="page">
                  <wp:posOffset>1236805</wp:posOffset>
                </wp:positionH>
                <wp:positionV relativeFrom="paragraph">
                  <wp:posOffset>-352880</wp:posOffset>
                </wp:positionV>
                <wp:extent cx="1024255" cy="895350"/>
                <wp:effectExtent l="0" t="0" r="0" b="0"/>
                <wp:wrapNone/>
                <wp:docPr id="149" name="Group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024255" cy="895350"/>
                          <a:chOff x="0" y="0"/>
                          <a:chExt cx="1024255" cy="895350"/>
                        </a:xfrm>
                      </wpg:grpSpPr>
                      <pic:pic xmlns:pic="http://schemas.openxmlformats.org/drawingml/2006/picture">
                        <pic:nvPicPr>
                          <pic:cNvPr id="150" name="Image 150"/>
                          <pic:cNvPicPr/>
                        </pic:nvPicPr>
                        <pic:blipFill>
                          <a:blip r:embed="rId3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8099" y="38075"/>
                            <a:ext cx="948034" cy="8209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1" name="Graphic 151"/>
                        <wps:cNvSpPr/>
                        <wps:spPr>
                          <a:xfrm>
                            <a:off x="38099" y="38099"/>
                            <a:ext cx="948055" cy="8191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48055" h="819150">
                                <a:moveTo>
                                  <a:pt x="711914" y="819125"/>
                                </a:moveTo>
                                <a:lnTo>
                                  <a:pt x="947886" y="410443"/>
                                </a:lnTo>
                                <a:lnTo>
                                  <a:pt x="710896" y="0"/>
                                </a:lnTo>
                                <a:lnTo>
                                  <a:pt x="236971" y="16"/>
                                </a:lnTo>
                                <a:lnTo>
                                  <a:pt x="0" y="410443"/>
                                </a:lnTo>
                                <a:lnTo>
                                  <a:pt x="235971" y="819125"/>
                                </a:lnTo>
                              </a:path>
                            </a:pathLst>
                          </a:custGeom>
                          <a:ln w="76199">
                            <a:noFill/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462BFB52">
              <v:group id="Group 149" style="position:absolute;margin-left:97.4pt;margin-top:-27.8pt;width:80.65pt;height:70.5pt;z-index:15770112;mso-wrap-distance-left:0;mso-wrap-distance-right:0;mso-position-horizontal-relative:page" coordsize="10242,8953" o:spid="_x0000_s1026" w14:anchorId="4C7EA5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">
                <v:shape id="Image 150" style="position:absolute;left:380;top:380;width:9481;height:8210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">
                  <v:imagedata o:title="" r:id="rId38"/>
                </v:shape>
                <v:shape id="Graphic 151" style="position:absolute;left:380;top:380;width:9481;height:8192;visibility:visible;mso-wrap-style:square;v-text-anchor:top" coordsize="948055,819150" o:spid="_x0000_s1028" filled="f" stroked="f" strokeweight="2.11664mm" path="m711914,819125l947886,410443,710896,,236971,16,,410443,235971,819125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">
                  <v:path arrowok="t"/>
                </v:shape>
                <w10:wrap anchorx="page"/>
              </v:group>
            </w:pict>
          </mc:Fallback>
        </mc:AlternateContent>
      </w:r>
      <w:r>
        <w:rPr>
          <w:rFonts w:ascii="Arial"/>
          <w:b/>
          <w:color w:val="072944"/>
          <w:sz w:val="24"/>
        </w:rPr>
        <w:t>ЭТО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ОБОРУДОВАНИЕ</w:t>
      </w:r>
      <w:r>
        <w:rPr>
          <w:rFonts w:ascii="Arial"/>
          <w:b/>
          <w:color w:val="072944"/>
          <w:sz w:val="24"/>
        </w:rPr>
        <w:t xml:space="preserve">, </w:t>
      </w:r>
      <w:r>
        <w:rPr>
          <w:rFonts w:ascii="Arial"/>
          <w:b/>
          <w:color w:val="072944"/>
          <w:sz w:val="24"/>
        </w:rPr>
        <w:t>КОТОРОЕ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ИСПОЛЬЗУЕТСЯ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ДЛЯ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УПРАВЛЕНИЯ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НАШЕЙ</w:t>
      </w:r>
      <w:r>
        <w:rPr>
          <w:rFonts w:ascii="Arial"/>
          <w:b/>
          <w:color w:val="072944"/>
          <w:sz w:val="24"/>
        </w:rPr>
        <w:t xml:space="preserve"> </w:t>
      </w:r>
      <w:r>
        <w:rPr>
          <w:rFonts w:ascii="Arial"/>
          <w:b/>
          <w:color w:val="072944"/>
          <w:sz w:val="24"/>
        </w:rPr>
        <w:t>ОРГАНИЗАЦИЕЙ</w:t>
      </w:r>
      <w:r>
        <w:rPr>
          <w:rFonts w:ascii="Arial"/>
          <w:b/>
          <w:color w:val="072944"/>
          <w:sz w:val="24"/>
        </w:rPr>
        <w:t>.</w:t>
      </w:r>
    </w:p>
    <w:p w14:paraId="238601FE" w14:textId="77777777" w:rsidR="00EB3328" w:rsidRDefault="00EB3328">
      <w:pPr>
        <w:pStyle w:val="BodyText"/>
        <w:rPr>
          <w:rFonts w:ascii="Arial"/>
          <w:b/>
          <w:sz w:val="20"/>
        </w:rPr>
      </w:pPr>
    </w:p>
    <w:p w14:paraId="0F3CABC7" w14:textId="77777777" w:rsidR="00EB3328" w:rsidRDefault="00EB3328">
      <w:pPr>
        <w:pStyle w:val="BodyText"/>
        <w:rPr>
          <w:rFonts w:ascii="Arial"/>
          <w:b/>
          <w:sz w:val="20"/>
        </w:rPr>
      </w:pPr>
    </w:p>
    <w:p w14:paraId="5B08B5D1" w14:textId="77777777" w:rsidR="00EB3328" w:rsidRDefault="00EB3328">
      <w:pPr>
        <w:pStyle w:val="BodyText"/>
        <w:rPr>
          <w:rFonts w:ascii="Arial"/>
          <w:b/>
          <w:sz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183390" w14:paraId="677F2D4F" w14:textId="77777777" w:rsidTr="00485C7C">
        <w:tc>
          <w:tcPr>
            <w:tcW w:w="10070" w:type="dxa"/>
          </w:tcPr>
          <w:p w14:paraId="53D32D56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57D99E77" w14:textId="77777777" w:rsidTr="00485C7C">
        <w:tc>
          <w:tcPr>
            <w:tcW w:w="10070" w:type="dxa"/>
          </w:tcPr>
          <w:p w14:paraId="14FA0D36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0CDC953C" w14:textId="77777777" w:rsidTr="00485C7C">
        <w:tc>
          <w:tcPr>
            <w:tcW w:w="10070" w:type="dxa"/>
          </w:tcPr>
          <w:p w14:paraId="52A130DE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4936F02E" w14:textId="77777777" w:rsidTr="00485C7C">
        <w:tc>
          <w:tcPr>
            <w:tcW w:w="10070" w:type="dxa"/>
          </w:tcPr>
          <w:p w14:paraId="0555D772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7864A4F5" w14:textId="77777777" w:rsidTr="00485C7C">
        <w:tc>
          <w:tcPr>
            <w:tcW w:w="10070" w:type="dxa"/>
          </w:tcPr>
          <w:p w14:paraId="5BA8DE4A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095F105B" w14:textId="77777777" w:rsidTr="00485C7C">
        <w:tc>
          <w:tcPr>
            <w:tcW w:w="10070" w:type="dxa"/>
          </w:tcPr>
          <w:p w14:paraId="4819304F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5A17A2D7" w14:textId="77777777" w:rsidTr="00485C7C">
        <w:tc>
          <w:tcPr>
            <w:tcW w:w="10070" w:type="dxa"/>
          </w:tcPr>
          <w:p w14:paraId="1F033BBE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3B9FADA9" w14:textId="77777777" w:rsidTr="00485C7C">
        <w:tc>
          <w:tcPr>
            <w:tcW w:w="10070" w:type="dxa"/>
          </w:tcPr>
          <w:p w14:paraId="57CF027F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66BD345B" w14:textId="77777777" w:rsidTr="00485C7C">
        <w:tc>
          <w:tcPr>
            <w:tcW w:w="10070" w:type="dxa"/>
          </w:tcPr>
          <w:p w14:paraId="77D5F8F8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0DEDA6C2" w14:textId="77777777" w:rsidTr="00485C7C">
        <w:tc>
          <w:tcPr>
            <w:tcW w:w="10070" w:type="dxa"/>
          </w:tcPr>
          <w:p w14:paraId="038E876A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6873D850" w14:textId="77777777" w:rsidTr="00485C7C">
        <w:tc>
          <w:tcPr>
            <w:tcW w:w="10070" w:type="dxa"/>
          </w:tcPr>
          <w:p w14:paraId="71230B42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56FAE7D8" w14:textId="77777777" w:rsidTr="00485C7C">
        <w:tc>
          <w:tcPr>
            <w:tcW w:w="10070" w:type="dxa"/>
          </w:tcPr>
          <w:p w14:paraId="3F3E6023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12FE4CC0" w14:textId="77777777" w:rsidTr="00485C7C">
        <w:tc>
          <w:tcPr>
            <w:tcW w:w="10070" w:type="dxa"/>
          </w:tcPr>
          <w:p w14:paraId="729D2E18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7FDEC157" w14:textId="77777777" w:rsidTr="00485C7C">
        <w:tc>
          <w:tcPr>
            <w:tcW w:w="10070" w:type="dxa"/>
          </w:tcPr>
          <w:p w14:paraId="40D32928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26FB4BBF" w14:textId="77777777" w:rsidTr="00485C7C">
        <w:tc>
          <w:tcPr>
            <w:tcW w:w="10070" w:type="dxa"/>
          </w:tcPr>
          <w:p w14:paraId="1FAC1055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345122B4" w14:textId="77777777" w:rsidTr="00485C7C">
        <w:tc>
          <w:tcPr>
            <w:tcW w:w="10070" w:type="dxa"/>
          </w:tcPr>
          <w:p w14:paraId="1195A113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3AB85614" w14:textId="77777777" w:rsidTr="00485C7C">
        <w:tc>
          <w:tcPr>
            <w:tcW w:w="10070" w:type="dxa"/>
          </w:tcPr>
          <w:p w14:paraId="27AD3433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263F589D" w14:textId="77777777" w:rsidTr="00485C7C">
        <w:tc>
          <w:tcPr>
            <w:tcW w:w="10070" w:type="dxa"/>
          </w:tcPr>
          <w:p w14:paraId="4CCB1707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4C2676ED" w14:textId="77777777" w:rsidTr="00485C7C">
        <w:tc>
          <w:tcPr>
            <w:tcW w:w="10070" w:type="dxa"/>
          </w:tcPr>
          <w:p w14:paraId="6737362E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  <w:tr w:rsidR="00183390" w14:paraId="614BEA18" w14:textId="77777777" w:rsidTr="00485C7C">
        <w:tc>
          <w:tcPr>
            <w:tcW w:w="10070" w:type="dxa"/>
          </w:tcPr>
          <w:p w14:paraId="7AAD315E" w14:textId="77777777" w:rsidR="00183390" w:rsidRDefault="00183390" w:rsidP="00485C7C">
            <w:pPr>
              <w:pStyle w:val="BodyText"/>
              <w:spacing w:before="209"/>
              <w:ind w:right="720"/>
              <w:rPr>
                <w:rFonts w:ascii="Arial"/>
                <w:b/>
                <w:sz w:val="20"/>
              </w:rPr>
            </w:pPr>
          </w:p>
        </w:tc>
      </w:tr>
    </w:tbl>
    <w:p w14:paraId="16DEB4AB" w14:textId="77777777" w:rsidR="00EB3328" w:rsidRDefault="00EB3328">
      <w:pPr>
        <w:rPr>
          <w:rFonts w:ascii="Arial"/>
          <w:sz w:val="20"/>
        </w:rPr>
        <w:sectPr w:rsidR="00EB3328" w:rsidSect="00980686">
          <w:pgSz w:w="12240" w:h="15840"/>
          <w:pgMar w:top="0" w:right="720" w:bottom="274" w:left="720" w:header="720" w:footer="720" w:gutter="0"/>
          <w:cols w:space="720"/>
        </w:sectPr>
      </w:pPr>
    </w:p>
    <w:p w14:paraId="43F312A1" w14:textId="77777777" w:rsidR="00EB3328" w:rsidRDefault="00950118" w:rsidP="00821E09">
      <w:pPr>
        <w:pStyle w:val="BodyText"/>
        <w:rPr>
          <w:rFonts w:ascii="Arial"/>
          <w:b/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57" behindDoc="0" locked="0" layoutInCell="1" allowOverlap="1" wp14:anchorId="30DC3EDA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168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169" name="Graphic 169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Graphic 170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Graphic 171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2" name="Graphic 172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3" name="Graphic 173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4" name="Graphic 174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440ED1E3">
              <v:group id="Group 168" style="position:absolute;margin-left:485.65pt;margin-top:-1.5pt;width:126.4pt;height:108.05pt;z-index:15778304;mso-wrap-distance-left:0;mso-wrap-distance-right:0;mso-position-horizontal-relative:page;mso-position-vertical-relative:page" coordsize="16052,13722" o:spid="_x0000_s1026" w14:anchorId="3E5FB0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">
                <v:shape id="Graphic 169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">
                  <v:path arrowok="t"/>
                </v:shape>
                <v:shape id="Graphic 170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">
                  <v:path arrowok="t"/>
                </v:shape>
                <v:shape id="Graphic 171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">
                  <v:path arrowok="t"/>
                </v:shape>
                <v:shape id="Graphic 172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">
                  <v:path arrowok="t"/>
                </v:shape>
                <v:shape id="Graphic 173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">
                  <v:path arrowok="t"/>
                </v:shape>
                <v:shape id="Graphic 174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1980D44F" w14:textId="0563549F" w:rsidR="00EB3328" w:rsidRDefault="00950118">
      <w:pPr>
        <w:pStyle w:val="Heading1"/>
        <w:rPr>
          <w:color w:val="2D2D2D"/>
          <w:spacing w:val="-2"/>
          <w:w w:val="8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58" behindDoc="0" locked="0" layoutInCell="1" allowOverlap="1" wp14:anchorId="2CBE7CEC" wp14:editId="07777777">
                <wp:simplePos x="0" y="0"/>
                <wp:positionH relativeFrom="page">
                  <wp:posOffset>1036788</wp:posOffset>
                </wp:positionH>
                <wp:positionV relativeFrom="paragraph">
                  <wp:posOffset>61807</wp:posOffset>
                </wp:positionV>
                <wp:extent cx="126364" cy="455930"/>
                <wp:effectExtent l="0" t="0" r="0" b="0"/>
                <wp:wrapNone/>
                <wp:docPr id="175" name="Graphic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6364" cy="4559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6364" h="455930">
                              <a:moveTo>
                                <a:pt x="125756" y="455866"/>
                              </a:moveTo>
                              <a:lnTo>
                                <a:pt x="0" y="455866"/>
                              </a:lnTo>
                              <a:lnTo>
                                <a:pt x="0" y="0"/>
                              </a:lnTo>
                              <a:lnTo>
                                <a:pt x="125756" y="0"/>
                              </a:lnTo>
                              <a:lnTo>
                                <a:pt x="125756" y="4558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71C3417E">
              <v:shape id="Graphic 175" style="position:absolute;margin-left:81.65pt;margin-top:4.85pt;width:9.95pt;height:35.9pt;z-index:157788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26364,455930" o:spid="_x0000_s1026" fillcolor="#f1eb0f" stroked="f" path="m125756,455866l,455866,,,125756,r,455866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" w14:anchorId="010D2BB6">
                <v:path arrowok="t"/>
                <w10:wrap anchorx="page"/>
              </v:shape>
            </w:pict>
          </mc:Fallback>
        </mc:AlternateContent>
      </w:r>
      <w:r w:rsidR="00704816">
        <w:rPr>
          <w:color w:val="2D2D2D"/>
        </w:rPr>
        <w:t>Таблица</w:t>
      </w:r>
      <w:r>
        <w:rPr>
          <w:color w:val="2D2D2D"/>
        </w:rPr>
        <w:t xml:space="preserve"> приоритетов</w:t>
      </w:r>
    </w:p>
    <w:p w14:paraId="219B399F" w14:textId="77777777" w:rsidR="00183390" w:rsidRDefault="00183390" w:rsidP="00183390">
      <w:pPr>
        <w:pStyle w:val="BodyText"/>
        <w:ind w:left="1350"/>
      </w:pPr>
    </w:p>
    <w:p w14:paraId="1FC65BDE" w14:textId="4AE07FFF" w:rsidR="001E5CCB" w:rsidRDefault="001E5CCB" w:rsidP="00183390">
      <w:pPr>
        <w:pStyle w:val="BodyText"/>
        <w:ind w:left="1350"/>
      </w:pPr>
      <w:r>
        <w:t xml:space="preserve">Наша организация рассмотрела полные списки и определила перечисленные ниже позиции как наиболее важные для защиты. </w:t>
      </w:r>
    </w:p>
    <w:p w14:paraId="10582E9F" w14:textId="77777777" w:rsidR="00183390" w:rsidRPr="001E5CCB" w:rsidRDefault="00183390" w:rsidP="00183390">
      <w:pPr>
        <w:pStyle w:val="BodyText"/>
        <w:ind w:left="1350"/>
      </w:pPr>
    </w:p>
    <w:p w14:paraId="141E7366" w14:textId="2B8E9F34" w:rsidR="00EB3328" w:rsidRDefault="00374BA1" w:rsidP="00183390">
      <w:pPr>
        <w:spacing w:before="267"/>
        <w:rPr>
          <w:rFonts w:ascii="Arial"/>
          <w:b/>
          <w:sz w:val="20"/>
          <w:szCs w:val="20"/>
        </w:rPr>
      </w:pPr>
      <w:r>
        <w:rPr>
          <w:rFonts w:ascii="Arial"/>
          <w:b/>
          <w:color w:val="072944"/>
          <w:sz w:val="20"/>
        </w:rPr>
        <w:t>ПРИОРИТЕТНЫЕ</w:t>
      </w:r>
      <w:r>
        <w:rPr>
          <w:rFonts w:ascii="Arial"/>
          <w:b/>
          <w:color w:val="072944"/>
          <w:sz w:val="20"/>
        </w:rPr>
        <w:t xml:space="preserve"> </w:t>
      </w:r>
      <w:r>
        <w:rPr>
          <w:rFonts w:ascii="Arial"/>
          <w:b/>
          <w:color w:val="072944"/>
          <w:sz w:val="20"/>
        </w:rPr>
        <w:t>ДАННЫЕ</w:t>
      </w:r>
    </w:p>
    <w:p w14:paraId="0706F221" w14:textId="6B64ADBE" w:rsidR="00EB3328" w:rsidRPr="00B11D88" w:rsidRDefault="00950118" w:rsidP="00183390">
      <w:pPr>
        <w:spacing w:before="40" w:line="280" w:lineRule="auto"/>
        <w:ind w:right="720"/>
        <w:rPr>
          <w:rFonts w:ascii="Arial"/>
          <w:caps/>
          <w:color w:val="072944"/>
          <w:w w:val="85"/>
          <w:sz w:val="20"/>
          <w:szCs w:val="20"/>
        </w:rPr>
      </w:pPr>
      <w:r w:rsidRPr="00B11D88">
        <w:rPr>
          <w:rFonts w:ascii="Arial"/>
          <w:caps/>
          <w:color w:val="072944"/>
          <w:sz w:val="20"/>
        </w:rPr>
        <w:t>Именно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эти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данные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наиболее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важно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защитить</w:t>
      </w:r>
      <w:r w:rsidRPr="00B11D88">
        <w:rPr>
          <w:rFonts w:ascii="Arial"/>
          <w:caps/>
          <w:color w:val="072944"/>
          <w:sz w:val="20"/>
        </w:rPr>
        <w:t xml:space="preserve">, </w:t>
      </w:r>
      <w:r w:rsidRPr="00B11D88">
        <w:rPr>
          <w:rFonts w:ascii="Arial"/>
          <w:caps/>
          <w:color w:val="072944"/>
          <w:sz w:val="20"/>
        </w:rPr>
        <w:t>поскольку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их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потеря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или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непригодность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могут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нанести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наибольший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ущерб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нашей</w:t>
      </w:r>
      <w:r w:rsidRPr="00B11D88">
        <w:rPr>
          <w:rFonts w:ascii="Arial"/>
          <w:caps/>
          <w:color w:val="072944"/>
          <w:sz w:val="20"/>
        </w:rPr>
        <w:t xml:space="preserve"> </w:t>
      </w:r>
      <w:r w:rsidRPr="00B11D88">
        <w:rPr>
          <w:rFonts w:ascii="Arial"/>
          <w:caps/>
          <w:color w:val="072944"/>
          <w:sz w:val="20"/>
        </w:rPr>
        <w:t>организации</w:t>
      </w:r>
      <w:r w:rsidRPr="00B11D88">
        <w:rPr>
          <w:rFonts w:ascii="Arial"/>
          <w:caps/>
          <w:color w:val="072944"/>
          <w:sz w:val="20"/>
        </w:rPr>
        <w:t>.</w:t>
      </w:r>
    </w:p>
    <w:p w14:paraId="5D6E4ECE" w14:textId="77777777" w:rsidR="00183390" w:rsidRDefault="00183390" w:rsidP="00183390">
      <w:pPr>
        <w:spacing w:before="40" w:line="280" w:lineRule="auto"/>
        <w:ind w:left="2660" w:right="720"/>
        <w:rPr>
          <w:rFonts w:ascii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83390" w14:paraId="655C4298" w14:textId="77777777" w:rsidTr="00183390">
        <w:tc>
          <w:tcPr>
            <w:tcW w:w="10790" w:type="dxa"/>
          </w:tcPr>
          <w:p w14:paraId="3D404322" w14:textId="77777777" w:rsidR="00183390" w:rsidRDefault="00183390" w:rsidP="00821E09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35ADCAF8" w14:textId="77777777" w:rsidTr="00183390">
        <w:tc>
          <w:tcPr>
            <w:tcW w:w="10790" w:type="dxa"/>
          </w:tcPr>
          <w:p w14:paraId="1F73B9DB" w14:textId="77777777" w:rsidR="00183390" w:rsidRDefault="00183390" w:rsidP="00821E09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1174BE3C" w14:textId="77777777" w:rsidTr="00183390">
        <w:tc>
          <w:tcPr>
            <w:tcW w:w="10790" w:type="dxa"/>
          </w:tcPr>
          <w:p w14:paraId="67505FB6" w14:textId="77777777" w:rsidR="00183390" w:rsidRDefault="00183390" w:rsidP="00821E09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50A0F070" w14:textId="77777777" w:rsidTr="00183390">
        <w:tc>
          <w:tcPr>
            <w:tcW w:w="10790" w:type="dxa"/>
          </w:tcPr>
          <w:p w14:paraId="46B2B39A" w14:textId="77777777" w:rsidR="00183390" w:rsidRDefault="00183390" w:rsidP="00821E09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0BF02609" w14:textId="77777777" w:rsidTr="00183390">
        <w:tc>
          <w:tcPr>
            <w:tcW w:w="10790" w:type="dxa"/>
          </w:tcPr>
          <w:p w14:paraId="4934DC31" w14:textId="77777777" w:rsidR="00183390" w:rsidRDefault="00183390" w:rsidP="00821E09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</w:tbl>
    <w:p w14:paraId="0AD9C6F4" w14:textId="77777777" w:rsidR="00EB3328" w:rsidRDefault="00EB3328" w:rsidP="00821E09">
      <w:pPr>
        <w:pStyle w:val="BodyText"/>
        <w:spacing w:before="132"/>
        <w:rPr>
          <w:rFonts w:ascii="Arial"/>
          <w:sz w:val="20"/>
        </w:rPr>
      </w:pPr>
    </w:p>
    <w:p w14:paraId="4B1F511A" w14:textId="77777777" w:rsidR="00EB3328" w:rsidRDefault="00EB3328">
      <w:pPr>
        <w:pStyle w:val="BodyText"/>
        <w:spacing w:before="36"/>
        <w:rPr>
          <w:rFonts w:ascii="Arial"/>
          <w:sz w:val="20"/>
        </w:rPr>
      </w:pPr>
    </w:p>
    <w:p w14:paraId="1723DFCE" w14:textId="77777777" w:rsidR="00EB3328" w:rsidRDefault="00950118" w:rsidP="00183390">
      <w:pPr>
        <w:spacing w:before="219"/>
        <w:rPr>
          <w:rFonts w:ascii="Arial"/>
          <w:b/>
          <w:sz w:val="20"/>
        </w:rPr>
      </w:pPr>
      <w:r>
        <w:rPr>
          <w:rFonts w:ascii="Arial"/>
          <w:b/>
          <w:color w:val="072944"/>
          <w:sz w:val="20"/>
        </w:rPr>
        <w:t>ПРИОРИТЕТНОЕ</w:t>
      </w:r>
      <w:r>
        <w:rPr>
          <w:rFonts w:ascii="Arial"/>
          <w:b/>
          <w:color w:val="072944"/>
          <w:sz w:val="20"/>
        </w:rPr>
        <w:t xml:space="preserve"> </w:t>
      </w:r>
      <w:r>
        <w:rPr>
          <w:rFonts w:ascii="Arial"/>
          <w:b/>
          <w:color w:val="072944"/>
          <w:sz w:val="20"/>
        </w:rPr>
        <w:t>ПРОГРАММНОЕ</w:t>
      </w:r>
      <w:r>
        <w:rPr>
          <w:rFonts w:ascii="Arial"/>
          <w:b/>
          <w:color w:val="072944"/>
          <w:sz w:val="20"/>
        </w:rPr>
        <w:t xml:space="preserve"> </w:t>
      </w:r>
      <w:r>
        <w:rPr>
          <w:rFonts w:ascii="Arial"/>
          <w:b/>
          <w:color w:val="072944"/>
          <w:sz w:val="20"/>
        </w:rPr>
        <w:t>ОБЕСПЕЧЕНИЕ</w:t>
      </w:r>
    </w:p>
    <w:p w14:paraId="5023141B" w14:textId="031526A2" w:rsidR="00EB3328" w:rsidRDefault="00950118" w:rsidP="00183390">
      <w:pPr>
        <w:spacing w:before="40"/>
        <w:rPr>
          <w:rFonts w:ascii="Arial"/>
          <w:sz w:val="20"/>
        </w:rPr>
      </w:pPr>
      <w:r>
        <w:rPr>
          <w:rFonts w:ascii="Arial"/>
          <w:color w:val="072944"/>
          <w:sz w:val="20"/>
        </w:rPr>
        <w:t>ЭТО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ПРОГРАММНОЕ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ОБЕСПЕЧЕНИЕ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ИМЕЕТ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НАИБОЛЕЕ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ВАЖНОЕ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ЗНАЧЕНИЕ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ДЛЯ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НАШЕЙ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ПОВСЕДНЕВНОЙ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РАБОТЫ</w:t>
      </w:r>
      <w:r>
        <w:rPr>
          <w:rFonts w:ascii="Arial"/>
          <w:color w:val="072944"/>
          <w:sz w:val="20"/>
        </w:rPr>
        <w:t>.</w:t>
      </w:r>
    </w:p>
    <w:p w14:paraId="1F3B1409" w14:textId="77777777" w:rsidR="00EB3328" w:rsidRDefault="00EB3328" w:rsidP="00821E09">
      <w:pPr>
        <w:pStyle w:val="BodyText"/>
        <w:spacing w:before="51"/>
        <w:rPr>
          <w:rFonts w:ascii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83390" w14:paraId="518BAE1B" w14:textId="77777777" w:rsidTr="00CA2C81">
        <w:tc>
          <w:tcPr>
            <w:tcW w:w="10790" w:type="dxa"/>
          </w:tcPr>
          <w:p w14:paraId="1A267CBA" w14:textId="77777777" w:rsidR="00183390" w:rsidRDefault="00183390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6C1D6D51" w14:textId="77777777" w:rsidTr="00CA2C81">
        <w:tc>
          <w:tcPr>
            <w:tcW w:w="10790" w:type="dxa"/>
          </w:tcPr>
          <w:p w14:paraId="76A32709" w14:textId="77777777" w:rsidR="00183390" w:rsidRDefault="00183390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1C1814BE" w14:textId="77777777" w:rsidTr="00CA2C81">
        <w:tc>
          <w:tcPr>
            <w:tcW w:w="10790" w:type="dxa"/>
          </w:tcPr>
          <w:p w14:paraId="3FF7AF97" w14:textId="77777777" w:rsidR="00183390" w:rsidRDefault="00183390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567C995A" w14:textId="77777777" w:rsidTr="00CA2C81">
        <w:tc>
          <w:tcPr>
            <w:tcW w:w="10790" w:type="dxa"/>
          </w:tcPr>
          <w:p w14:paraId="62E06B2D" w14:textId="77777777" w:rsidR="00183390" w:rsidRDefault="00183390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6BC92FB4" w14:textId="77777777" w:rsidTr="00CA2C81">
        <w:tc>
          <w:tcPr>
            <w:tcW w:w="10790" w:type="dxa"/>
          </w:tcPr>
          <w:p w14:paraId="05140324" w14:textId="77777777" w:rsidR="00183390" w:rsidRDefault="00183390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</w:tbl>
    <w:p w14:paraId="562C75D1" w14:textId="77777777" w:rsidR="00EB3328" w:rsidRDefault="00EB3328">
      <w:pPr>
        <w:pStyle w:val="BodyText"/>
        <w:spacing w:before="36"/>
        <w:rPr>
          <w:rFonts w:ascii="Arial"/>
          <w:sz w:val="20"/>
        </w:rPr>
      </w:pPr>
    </w:p>
    <w:p w14:paraId="664355AD" w14:textId="77777777" w:rsidR="00EB3328" w:rsidRDefault="00EB3328">
      <w:pPr>
        <w:pStyle w:val="BodyText"/>
        <w:spacing w:before="223"/>
        <w:rPr>
          <w:rFonts w:ascii="Arial"/>
          <w:sz w:val="20"/>
        </w:rPr>
      </w:pPr>
    </w:p>
    <w:p w14:paraId="06989B69" w14:textId="447A25AF" w:rsidR="00EB3328" w:rsidRDefault="00950118" w:rsidP="00183390">
      <w:pPr>
        <w:rPr>
          <w:rFonts w:ascii="Arial"/>
          <w:b/>
          <w:sz w:val="20"/>
        </w:rPr>
      </w:pPr>
      <w:r>
        <w:rPr>
          <w:rFonts w:ascii="Arial"/>
          <w:b/>
          <w:color w:val="072944"/>
          <w:sz w:val="20"/>
        </w:rPr>
        <w:t>ПРИОРИТЕТНОЕ</w:t>
      </w:r>
      <w:r>
        <w:rPr>
          <w:rFonts w:ascii="Arial"/>
          <w:b/>
          <w:color w:val="072944"/>
          <w:sz w:val="20"/>
        </w:rPr>
        <w:t xml:space="preserve"> </w:t>
      </w:r>
      <w:r>
        <w:rPr>
          <w:rFonts w:ascii="Arial"/>
          <w:b/>
          <w:color w:val="072944"/>
          <w:sz w:val="20"/>
        </w:rPr>
        <w:t>ОБОРУДОВАНИЕ</w:t>
      </w:r>
    </w:p>
    <w:p w14:paraId="7DF4E37C" w14:textId="36333382" w:rsidR="00EB3328" w:rsidRDefault="00950118" w:rsidP="00183390">
      <w:pPr>
        <w:spacing w:before="40"/>
        <w:rPr>
          <w:rFonts w:ascii="Arial"/>
          <w:color w:val="072944"/>
          <w:spacing w:val="-2"/>
          <w:w w:val="85"/>
          <w:sz w:val="20"/>
        </w:rPr>
      </w:pPr>
      <w:r>
        <w:rPr>
          <w:rFonts w:ascii="Arial"/>
          <w:color w:val="072944"/>
          <w:sz w:val="20"/>
        </w:rPr>
        <w:t>ЭТО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ОБОРУДОВАНИЕ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ИМЕЕТ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НАИБОЛЕЕ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ВАЖНОЕ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ЗНАЧЕНИЕ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ДЛЯ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НАШЕЙ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ПОВСЕДНЕВНОЙ</w:t>
      </w:r>
      <w:r>
        <w:rPr>
          <w:rFonts w:ascii="Arial"/>
          <w:color w:val="072944"/>
          <w:sz w:val="20"/>
        </w:rPr>
        <w:t xml:space="preserve"> </w:t>
      </w:r>
      <w:r>
        <w:rPr>
          <w:rFonts w:ascii="Arial"/>
          <w:color w:val="072944"/>
          <w:sz w:val="20"/>
        </w:rPr>
        <w:t>РАБОТЫ</w:t>
      </w:r>
      <w:r>
        <w:rPr>
          <w:rFonts w:ascii="Arial"/>
          <w:color w:val="072944"/>
          <w:sz w:val="20"/>
        </w:rPr>
        <w:t>.</w:t>
      </w:r>
    </w:p>
    <w:p w14:paraId="6F8A4665" w14:textId="77777777" w:rsidR="00183390" w:rsidRDefault="00183390" w:rsidP="00183390">
      <w:pPr>
        <w:spacing w:before="40"/>
        <w:rPr>
          <w:rFonts w:ascii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83390" w14:paraId="11C3A66F" w14:textId="77777777" w:rsidTr="00485C7C">
        <w:tc>
          <w:tcPr>
            <w:tcW w:w="10790" w:type="dxa"/>
          </w:tcPr>
          <w:p w14:paraId="1216DA5C" w14:textId="77777777" w:rsidR="00183390" w:rsidRDefault="00183390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0F1DEFD1" w14:textId="77777777" w:rsidTr="00485C7C">
        <w:tc>
          <w:tcPr>
            <w:tcW w:w="10790" w:type="dxa"/>
          </w:tcPr>
          <w:p w14:paraId="19D4ADD8" w14:textId="77777777" w:rsidR="00183390" w:rsidRDefault="00183390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4F3591C6" w14:textId="77777777" w:rsidTr="00485C7C">
        <w:tc>
          <w:tcPr>
            <w:tcW w:w="10790" w:type="dxa"/>
          </w:tcPr>
          <w:p w14:paraId="0A85EF2F" w14:textId="77777777" w:rsidR="00183390" w:rsidRDefault="00183390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375F2B41" w14:textId="77777777" w:rsidTr="00485C7C">
        <w:tc>
          <w:tcPr>
            <w:tcW w:w="10790" w:type="dxa"/>
          </w:tcPr>
          <w:p w14:paraId="55263F81" w14:textId="77777777" w:rsidR="00183390" w:rsidRDefault="00183390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183390" w14:paraId="1CA263EC" w14:textId="77777777" w:rsidTr="00485C7C">
        <w:tc>
          <w:tcPr>
            <w:tcW w:w="10790" w:type="dxa"/>
          </w:tcPr>
          <w:p w14:paraId="590B2BF6" w14:textId="77777777" w:rsidR="00183390" w:rsidRDefault="00183390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</w:tbl>
    <w:p w14:paraId="44FB30F8" w14:textId="77777777" w:rsidR="00EB3328" w:rsidRDefault="00EB3328">
      <w:pPr>
        <w:rPr>
          <w:rFonts w:ascii="Arial"/>
          <w:sz w:val="20"/>
        </w:rPr>
        <w:sectPr w:rsidR="00EB3328" w:rsidSect="00980686">
          <w:pgSz w:w="12240" w:h="15840"/>
          <w:pgMar w:top="0" w:right="720" w:bottom="274" w:left="720" w:header="720" w:footer="720" w:gutter="0"/>
          <w:cols w:space="720"/>
        </w:sectPr>
      </w:pPr>
    </w:p>
    <w:p w14:paraId="5054BC79" w14:textId="77777777" w:rsidR="00EB3328" w:rsidRDefault="00950118" w:rsidP="00821E09">
      <w:pPr>
        <w:pStyle w:val="BodyText"/>
        <w:rPr>
          <w:rFonts w:ascii="Arial"/>
          <w:sz w:val="6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59" behindDoc="0" locked="0" layoutInCell="1" allowOverlap="1" wp14:anchorId="28542356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203" name="Group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204" name="Graphic 204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5" name="Graphic 205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7E96A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" name="Graphic 206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" name="Graphic 207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8" name="Graphic 208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9" name="Graphic 209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031A2F83">
              <v:group id="Group 203" style="position:absolute;margin-left:485.65pt;margin-top:-1.5pt;width:126.4pt;height:108.05pt;z-index:15781888;mso-wrap-distance-left:0;mso-wrap-distance-right:0;mso-position-horizontal-relative:page;mso-position-vertical-relative:page" coordsize="16052,13722" o:spid="_x0000_s1026" w14:anchorId="7111D4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">
                <v:shape id="Graphic 204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">
                  <v:path arrowok="t"/>
                </v:shape>
                <v:shape id="Graphic 205" style="position:absolute;left:1132;top:2887;width:7575;height:6782;visibility:visible;mso-wrap-style:square;v-text-anchor:top" coordsize="757555,678180" o:spid="_x0000_s1028" fillcolor="#57e96a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">
                  <v:path arrowok="t"/>
                </v:shape>
                <v:shape id="Graphic 206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">
                  <v:path arrowok="t"/>
                </v:shape>
                <v:shape id="Graphic 207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">
                  <v:path arrowok="t"/>
                </v:shape>
                <v:shape id="Graphic 208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">
                  <v:path arrowok="t"/>
                </v:shape>
                <v:shape id="Graphic 209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3B6AAB97" w14:textId="77777777" w:rsidR="00EB3328" w:rsidRDefault="00950118">
      <w:pPr>
        <w:pStyle w:val="Heading2"/>
        <w:spacing w:before="1"/>
        <w:ind w:right="883"/>
        <w:jc w:val="center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60" behindDoc="0" locked="0" layoutInCell="1" allowOverlap="1" wp14:anchorId="3BD9D243" wp14:editId="07777777">
                <wp:simplePos x="0" y="0"/>
                <wp:positionH relativeFrom="page">
                  <wp:posOffset>1025003</wp:posOffset>
                </wp:positionH>
                <wp:positionV relativeFrom="paragraph">
                  <wp:posOffset>54812</wp:posOffset>
                </wp:positionV>
                <wp:extent cx="103505" cy="405130"/>
                <wp:effectExtent l="0" t="0" r="0" b="0"/>
                <wp:wrapNone/>
                <wp:docPr id="210" name="Graphic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7E96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7BD725EC">
              <v:shape id="Graphic 210" style="position:absolute;margin-left:80.7pt;margin-top:4.3pt;width:8.15pt;height:31.9pt;z-index:157824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57e96a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" w14:anchorId="6CB0684F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План реагирования на инциденты (IRP)</w:t>
      </w:r>
    </w:p>
    <w:p w14:paraId="1DA6542E" w14:textId="77777777" w:rsidR="00EB3328" w:rsidRDefault="00EB3328">
      <w:pPr>
        <w:pStyle w:val="BodyText"/>
        <w:spacing w:before="145"/>
        <w:rPr>
          <w:rFonts w:ascii="Arial"/>
        </w:rPr>
      </w:pPr>
    </w:p>
    <w:p w14:paraId="43EC1EDC" w14:textId="3EA13193" w:rsidR="00EB3328" w:rsidRDefault="001B74C9">
      <w:pPr>
        <w:pStyle w:val="BodyText"/>
        <w:spacing w:line="268" w:lineRule="auto"/>
        <w:ind w:left="1345" w:right="1216"/>
      </w:pPr>
      <w:r>
        <w:rPr>
          <w:color w:val="2D2D2D"/>
        </w:rPr>
        <w:t>Наша организация предприняла шаги по предотвращению кибератак путем внедрения политик по четырем ключевым проблемам и обучения персонала. Тем не менее, каждый сотрудник все равно должен быть подготовлен к киберинцидентам.</w:t>
      </w:r>
    </w:p>
    <w:p w14:paraId="3041E394" w14:textId="77777777" w:rsidR="00EB3328" w:rsidRDefault="00EB3328">
      <w:pPr>
        <w:pStyle w:val="BodyText"/>
        <w:spacing w:before="30"/>
      </w:pPr>
    </w:p>
    <w:p w14:paraId="48C68F37" w14:textId="77777777" w:rsidR="00EB3328" w:rsidRDefault="00950118">
      <w:pPr>
        <w:pStyle w:val="BodyText"/>
        <w:ind w:left="1345"/>
        <w:rPr>
          <w:color w:val="2D2D2D"/>
          <w:spacing w:val="-2"/>
        </w:rPr>
      </w:pPr>
      <w:r>
        <w:rPr>
          <w:color w:val="2D2D2D"/>
        </w:rPr>
        <w:t>Наш план реагирования на инциденты состоит из трех основных элементов:</w:t>
      </w:r>
    </w:p>
    <w:p w14:paraId="3BB0765F" w14:textId="77777777" w:rsidR="00265B4D" w:rsidRDefault="00265B4D">
      <w:pPr>
        <w:pStyle w:val="BodyText"/>
        <w:ind w:left="1345"/>
        <w:rPr>
          <w:color w:val="2D2D2D"/>
          <w:spacing w:val="-2"/>
        </w:rPr>
      </w:pPr>
    </w:p>
    <w:tbl>
      <w:tblPr>
        <w:tblStyle w:val="TableGrid"/>
        <w:tblW w:w="0" w:type="auto"/>
        <w:tblInd w:w="13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645"/>
      </w:tblGrid>
      <w:tr w:rsidR="00265B4D" w14:paraId="12AA73E9" w14:textId="77777777" w:rsidTr="00265B4D">
        <w:trPr>
          <w:trHeight w:val="1566"/>
        </w:trPr>
        <w:tc>
          <w:tcPr>
            <w:tcW w:w="1800" w:type="dxa"/>
            <w:vAlign w:val="center"/>
          </w:tcPr>
          <w:p w14:paraId="0A2C1050" w14:textId="38730236" w:rsidR="00265B4D" w:rsidRDefault="00265B4D" w:rsidP="00265B4D">
            <w:pPr>
              <w:pStyle w:val="BodyText"/>
            </w:pPr>
            <w:r>
              <w:rPr>
                <w:noProof/>
              </w:rPr>
              <w:drawing>
                <wp:inline distT="0" distB="0" distL="0" distR="0" wp14:anchorId="2F289D72" wp14:editId="0B343330">
                  <wp:extent cx="889000" cy="863600"/>
                  <wp:effectExtent l="0" t="0" r="0" b="0"/>
                  <wp:docPr id="1499984754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9984754" name="Picture 1499984754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000" cy="86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5" w:type="dxa"/>
            <w:vAlign w:val="center"/>
          </w:tcPr>
          <w:p w14:paraId="02D6ED31" w14:textId="77777777" w:rsidR="00265B4D" w:rsidRDefault="00265B4D" w:rsidP="00265B4D">
            <w:pPr>
              <w:rPr>
                <w:b/>
              </w:rPr>
            </w:pPr>
            <w:r>
              <w:rPr>
                <w:b/>
              </w:rPr>
              <w:t>Подготовка к возможным будущим инцидентам</w:t>
            </w:r>
          </w:p>
          <w:p w14:paraId="577A876E" w14:textId="77777777" w:rsidR="00265B4D" w:rsidRDefault="00265B4D" w:rsidP="00265B4D">
            <w:pPr>
              <w:pStyle w:val="BodyText"/>
            </w:pPr>
          </w:p>
        </w:tc>
      </w:tr>
      <w:tr w:rsidR="00265B4D" w14:paraId="7D1C2B4E" w14:textId="77777777" w:rsidTr="00265B4D">
        <w:tc>
          <w:tcPr>
            <w:tcW w:w="1800" w:type="dxa"/>
            <w:vAlign w:val="center"/>
          </w:tcPr>
          <w:p w14:paraId="302D692B" w14:textId="0E138842" w:rsidR="00265B4D" w:rsidRDefault="00265B4D" w:rsidP="00265B4D">
            <w:pPr>
              <w:pStyle w:val="BodyText"/>
            </w:pPr>
            <w:r>
              <w:rPr>
                <w:noProof/>
              </w:rPr>
              <w:drawing>
                <wp:inline distT="0" distB="0" distL="0" distR="0" wp14:anchorId="1E5EF3E1" wp14:editId="1F10DAD9">
                  <wp:extent cx="952500" cy="698500"/>
                  <wp:effectExtent l="0" t="0" r="0" b="0"/>
                  <wp:docPr id="404545193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545193" name="Picture 404545193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698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5" w:type="dxa"/>
            <w:vAlign w:val="center"/>
          </w:tcPr>
          <w:p w14:paraId="592860F3" w14:textId="0BC69070" w:rsidR="00265B4D" w:rsidRDefault="00265B4D" w:rsidP="00265B4D">
            <w:pPr>
              <w:pStyle w:val="BodyText"/>
            </w:pPr>
            <w:r>
              <w:rPr>
                <w:b/>
              </w:rPr>
              <w:t>Реагирование во время инцидента</w:t>
            </w:r>
          </w:p>
        </w:tc>
      </w:tr>
      <w:tr w:rsidR="00265B4D" w14:paraId="2D4973A7" w14:textId="77777777" w:rsidTr="00265B4D">
        <w:tc>
          <w:tcPr>
            <w:tcW w:w="1800" w:type="dxa"/>
            <w:vAlign w:val="center"/>
          </w:tcPr>
          <w:p w14:paraId="3CB65828" w14:textId="6A646CAB" w:rsidR="00265B4D" w:rsidRDefault="00265B4D" w:rsidP="00265B4D">
            <w:pPr>
              <w:pStyle w:val="BodyText"/>
            </w:pPr>
            <w:r>
              <w:rPr>
                <w:noProof/>
              </w:rPr>
              <w:drawing>
                <wp:inline distT="0" distB="0" distL="0" distR="0" wp14:anchorId="29A9BDC1" wp14:editId="34900DA7">
                  <wp:extent cx="914400" cy="889000"/>
                  <wp:effectExtent l="0" t="0" r="0" b="0"/>
                  <wp:docPr id="1612342123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342123" name="Picture 1612342123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5" w:type="dxa"/>
            <w:vAlign w:val="center"/>
          </w:tcPr>
          <w:p w14:paraId="3A60C3EF" w14:textId="67883A37" w:rsidR="00265B4D" w:rsidRDefault="00265B4D" w:rsidP="00265B4D">
            <w:pPr>
              <w:pStyle w:val="BodyText"/>
            </w:pPr>
            <w:r>
              <w:rPr>
                <w:b/>
              </w:rPr>
              <w:t>Устранение последствий инцидента (восстановление)</w:t>
            </w:r>
          </w:p>
        </w:tc>
      </w:tr>
    </w:tbl>
    <w:p w14:paraId="4444F8FF" w14:textId="77777777" w:rsidR="00265B4D" w:rsidRDefault="00265B4D">
      <w:pPr>
        <w:pStyle w:val="BodyText"/>
        <w:ind w:left="1345"/>
      </w:pPr>
    </w:p>
    <w:p w14:paraId="722B00AE" w14:textId="77777777" w:rsidR="00EB3328" w:rsidRDefault="00EB3328">
      <w:pPr>
        <w:pStyle w:val="BodyText"/>
      </w:pPr>
    </w:p>
    <w:p w14:paraId="752D7CFE" w14:textId="0D390AE9" w:rsidR="00653253" w:rsidRDefault="00653253" w:rsidP="00265B4D">
      <w:pPr>
        <w:pStyle w:val="BodyText"/>
        <w:spacing w:before="91"/>
        <w:rPr>
          <w:b/>
          <w:bCs/>
        </w:rPr>
      </w:pPr>
    </w:p>
    <w:p w14:paraId="62431CDC" w14:textId="77777777" w:rsidR="00EB3328" w:rsidRDefault="00EB3328">
      <w:pPr>
        <w:pStyle w:val="BodyText"/>
        <w:rPr>
          <w:b/>
        </w:rPr>
      </w:pPr>
    </w:p>
    <w:p w14:paraId="49E398E2" w14:textId="77777777" w:rsidR="00EB3328" w:rsidRDefault="00EB3328">
      <w:pPr>
        <w:pStyle w:val="BodyText"/>
        <w:spacing w:before="6"/>
        <w:rPr>
          <w:b/>
        </w:rPr>
      </w:pPr>
    </w:p>
    <w:p w14:paraId="16287F21" w14:textId="77777777" w:rsidR="00821E09" w:rsidRDefault="00821E09">
      <w:pPr>
        <w:ind w:left="3175"/>
        <w:rPr>
          <w:b/>
        </w:rPr>
      </w:pPr>
    </w:p>
    <w:p w14:paraId="5BE93A62" w14:textId="77777777" w:rsidR="00653253" w:rsidRDefault="00653253">
      <w:pPr>
        <w:rPr>
          <w:b/>
          <w:sz w:val="68"/>
        </w:rPr>
      </w:pPr>
      <w:r>
        <w:br w:type="page"/>
      </w:r>
    </w:p>
    <w:p w14:paraId="77A9DBF0" w14:textId="77777777" w:rsidR="00EB3328" w:rsidRDefault="00950118" w:rsidP="007A3319">
      <w:pPr>
        <w:pStyle w:val="BodyText"/>
        <w:tabs>
          <w:tab w:val="left" w:pos="1800"/>
        </w:tabs>
        <w:spacing w:before="821"/>
        <w:rPr>
          <w:b/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61" behindDoc="0" locked="0" layoutInCell="1" allowOverlap="1" wp14:anchorId="6C72CA26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214" name="Group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215" name="Graphic 215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6" name="Graphic 216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Graphic 217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8" name="Graphic 218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9" name="Graphic 219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0" name="Graphic 220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39420B2D">
              <v:group id="Group 214" style="position:absolute;margin-left:485.65pt;margin-top:-1.5pt;width:126.4pt;height:108.05pt;z-index:15785984;mso-wrap-distance-left:0;mso-wrap-distance-right:0;mso-position-horizontal-relative:page;mso-position-vertical-relative:page" coordsize="16052,13722" o:spid="_x0000_s1026" w14:anchorId="7C267C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">
                <v:shape id="Graphic 215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">
                  <v:path arrowok="t"/>
                </v:shape>
                <v:shape id="Graphic 216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">
                  <v:path arrowok="t"/>
                </v:shape>
                <v:shape id="Graphic 217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">
                  <v:path arrowok="t"/>
                </v:shape>
                <v:shape id="Graphic 218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">
                  <v:path arrowok="t"/>
                </v:shape>
                <v:shape id="Graphic 219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">
                  <v:path arrowok="t"/>
                </v:shape>
                <v:shape id="Graphic 220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">
                  <v:path arrowok="t"/>
                </v:shape>
                <w10:wrap anchorx="page" anchory="page"/>
              </v:group>
            </w:pict>
          </mc:Fallback>
        </mc:AlternateContent>
      </w:r>
      <w:r>
        <w:rPr>
          <w:b/>
          <w:sz w:val="68"/>
        </w:rPr>
        <w:tab/>
      </w:r>
    </w:p>
    <w:p w14:paraId="1FD167BD" w14:textId="77777777" w:rsidR="00EB3328" w:rsidRDefault="00950118">
      <w:pPr>
        <w:pStyle w:val="Heading1"/>
        <w:rPr>
          <w:color w:val="2D2D2D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2" behindDoc="0" locked="0" layoutInCell="1" allowOverlap="1" wp14:anchorId="03DBEAC2" wp14:editId="07777777">
                <wp:simplePos x="0" y="0"/>
                <wp:positionH relativeFrom="page">
                  <wp:posOffset>1025003</wp:posOffset>
                </wp:positionH>
                <wp:positionV relativeFrom="paragraph">
                  <wp:posOffset>59812</wp:posOffset>
                </wp:positionV>
                <wp:extent cx="103505" cy="405130"/>
                <wp:effectExtent l="0" t="0" r="0" b="0"/>
                <wp:wrapNone/>
                <wp:docPr id="221" name="Graphic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1E777839">
              <v:shape id="Graphic 221" style="position:absolute;margin-left:80.7pt;margin-top:4.7pt;width:8.15pt;height:31.9pt;z-index:157864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" w14:anchorId="6F01F4C4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Подготовка</w:t>
      </w:r>
    </w:p>
    <w:p w14:paraId="20D70E28" w14:textId="77777777" w:rsidR="00EB3328" w:rsidRDefault="00950118">
      <w:pPr>
        <w:spacing w:before="187"/>
        <w:ind w:left="1345"/>
        <w:rPr>
          <w:rFonts w:ascii="Arial"/>
          <w:sz w:val="24"/>
        </w:rPr>
      </w:pPr>
      <w:r>
        <w:rPr>
          <w:rFonts w:ascii="Arial"/>
          <w:color w:val="072944"/>
          <w:sz w:val="24"/>
        </w:rPr>
        <w:t>КОНТАКТЫ</w:t>
      </w:r>
      <w:r>
        <w:rPr>
          <w:rFonts w:ascii="Arial"/>
          <w:color w:val="072944"/>
          <w:sz w:val="24"/>
        </w:rPr>
        <w:t xml:space="preserve"> </w:t>
      </w:r>
      <w:r>
        <w:rPr>
          <w:rFonts w:ascii="Arial"/>
          <w:color w:val="072944"/>
          <w:sz w:val="24"/>
        </w:rPr>
        <w:t>ДЛЯ</w:t>
      </w:r>
      <w:r>
        <w:rPr>
          <w:rFonts w:ascii="Arial"/>
          <w:color w:val="072944"/>
          <w:sz w:val="24"/>
        </w:rPr>
        <w:t xml:space="preserve"> </w:t>
      </w:r>
      <w:r>
        <w:rPr>
          <w:rFonts w:ascii="Arial"/>
          <w:color w:val="072944"/>
          <w:sz w:val="24"/>
        </w:rPr>
        <w:t>ЭКСТРЕННОЙ</w:t>
      </w:r>
      <w:r>
        <w:rPr>
          <w:rFonts w:ascii="Arial"/>
          <w:color w:val="072944"/>
          <w:sz w:val="24"/>
        </w:rPr>
        <w:t xml:space="preserve"> </w:t>
      </w:r>
      <w:r>
        <w:rPr>
          <w:rFonts w:ascii="Arial"/>
          <w:color w:val="072944"/>
          <w:sz w:val="24"/>
        </w:rPr>
        <w:t>СВЯЗИ</w:t>
      </w:r>
    </w:p>
    <w:p w14:paraId="7C587DA5" w14:textId="0D109DD6" w:rsidR="00EB3328" w:rsidRDefault="00950118">
      <w:pPr>
        <w:pStyle w:val="BodyText"/>
        <w:spacing w:before="162" w:line="268" w:lineRule="auto"/>
        <w:ind w:left="1345" w:right="1216"/>
      </w:pPr>
      <w:r>
        <w:rPr>
          <w:color w:val="2D2D2D"/>
        </w:rPr>
        <w:t xml:space="preserve">Это ключевые лица, с которыми следует связаться в случае инцидента или подозрения на инцидент. Первым, кого следует уведомить, является наш киберлидер. Киберлидер свяжется с остальными контактными лицами на случай экстренной ситуации. Если по какой-либо причине вы не можете связаться с киберлидером, обратитесь к контактному лицу по ИТ-вопросам в экстренных ситуациях. Некоторые инциденты могут сделать использование электронной почты невозможным, поэтому вам потребуется связаться с этими людьми по телефону. </w:t>
      </w:r>
    </w:p>
    <w:p w14:paraId="384BA73E" w14:textId="77777777" w:rsidR="00EB3328" w:rsidRDefault="00EB3328">
      <w:pPr>
        <w:pStyle w:val="BodyText"/>
        <w:rPr>
          <w:sz w:val="20"/>
        </w:rPr>
      </w:pPr>
    </w:p>
    <w:p w14:paraId="34B3F2EB" w14:textId="77777777" w:rsidR="00EB3328" w:rsidRDefault="00EB3328">
      <w:pPr>
        <w:pStyle w:val="BodyText"/>
        <w:spacing w:before="217"/>
        <w:rPr>
          <w:sz w:val="20"/>
        </w:rPr>
      </w:pPr>
    </w:p>
    <w:tbl>
      <w:tblPr>
        <w:tblStyle w:val="TableGrid"/>
        <w:tblpPr w:leftFromText="180" w:rightFromText="180" w:vertAnchor="text" w:tblpX="176" w:tblpY="1"/>
        <w:tblOverlap w:val="never"/>
        <w:tblW w:w="10790" w:type="dxa"/>
        <w:tblLook w:val="06A0" w:firstRow="1" w:lastRow="0" w:firstColumn="1" w:lastColumn="0" w:noHBand="1" w:noVBand="1"/>
      </w:tblPr>
      <w:tblGrid>
        <w:gridCol w:w="2065"/>
        <w:gridCol w:w="1582"/>
        <w:gridCol w:w="1469"/>
        <w:gridCol w:w="1971"/>
        <w:gridCol w:w="2240"/>
        <w:gridCol w:w="1463"/>
      </w:tblGrid>
      <w:tr w:rsidR="00265B4D" w:rsidRPr="007C38BD" w14:paraId="2E325E9B" w14:textId="77777777" w:rsidTr="00265B4D">
        <w:trPr>
          <w:cantSplit/>
        </w:trPr>
        <w:tc>
          <w:tcPr>
            <w:tcW w:w="1648" w:type="dxa"/>
            <w:shd w:val="clear" w:color="auto" w:fill="FFFF00"/>
            <w:vAlign w:val="center"/>
          </w:tcPr>
          <w:p w14:paraId="0C957A47" w14:textId="77777777" w:rsidR="00265B4D" w:rsidRPr="007C38BD" w:rsidRDefault="00265B4D" w:rsidP="00265B4D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РОЛЬ</w:t>
            </w:r>
          </w:p>
        </w:tc>
        <w:tc>
          <w:tcPr>
            <w:tcW w:w="1857" w:type="dxa"/>
            <w:shd w:val="clear" w:color="auto" w:fill="FFFF00"/>
            <w:vAlign w:val="center"/>
          </w:tcPr>
          <w:p w14:paraId="668A7177" w14:textId="3282BE74" w:rsidR="00265B4D" w:rsidRPr="5F818A86" w:rsidRDefault="00265B4D" w:rsidP="00265B4D">
            <w:pPr>
              <w:jc w:val="center"/>
              <w:rPr>
                <w:rFonts w:asciiTheme="minorHAnsi" w:hAnsiTheme="minorHAnsi" w:cstheme="minorBidi"/>
                <w:b/>
              </w:rPr>
            </w:pPr>
            <w:r>
              <w:rPr>
                <w:rFonts w:asciiTheme="minorHAnsi" w:hAnsiTheme="minorHAnsi" w:cstheme="minorBidi"/>
                <w:b/>
              </w:rPr>
              <w:t>ИМЯ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04EF396C" w14:textId="53823C69" w:rsidR="00265B4D" w:rsidRPr="007C38BD" w:rsidRDefault="00265B4D" w:rsidP="00265B4D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ДОЛЖНОСТЬ</w:t>
            </w:r>
          </w:p>
        </w:tc>
        <w:tc>
          <w:tcPr>
            <w:tcW w:w="2070" w:type="dxa"/>
            <w:shd w:val="clear" w:color="auto" w:fill="FFFF00"/>
            <w:vAlign w:val="center"/>
          </w:tcPr>
          <w:p w14:paraId="5E1B5406" w14:textId="77777777" w:rsidR="00265B4D" w:rsidRPr="007C38BD" w:rsidRDefault="00265B4D" w:rsidP="00265B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ОРГАНИЗАЦИЯ</w:t>
            </w:r>
          </w:p>
        </w:tc>
        <w:tc>
          <w:tcPr>
            <w:tcW w:w="2430" w:type="dxa"/>
            <w:shd w:val="clear" w:color="auto" w:fill="FFFF00"/>
            <w:vAlign w:val="center"/>
          </w:tcPr>
          <w:p w14:paraId="2CF0FE05" w14:textId="77777777" w:rsidR="00265B4D" w:rsidRPr="007C38BD" w:rsidRDefault="00265B4D" w:rsidP="00265B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ЭЛЕКТРОННАЯ ПОЧТА</w:t>
            </w:r>
          </w:p>
        </w:tc>
        <w:tc>
          <w:tcPr>
            <w:tcW w:w="1525" w:type="dxa"/>
            <w:shd w:val="clear" w:color="auto" w:fill="FFFF00"/>
            <w:vAlign w:val="center"/>
          </w:tcPr>
          <w:p w14:paraId="4A201652" w14:textId="77777777" w:rsidR="00265B4D" w:rsidRPr="007C38BD" w:rsidRDefault="00265B4D" w:rsidP="00265B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НОМЕР ТЕЛЕФОНА</w:t>
            </w:r>
          </w:p>
        </w:tc>
      </w:tr>
      <w:tr w:rsidR="00265B4D" w:rsidRPr="007C38BD" w14:paraId="7BA1C67D" w14:textId="77777777" w:rsidTr="00265B4D">
        <w:trPr>
          <w:cantSplit/>
          <w:trHeight w:val="288"/>
        </w:trPr>
        <w:tc>
          <w:tcPr>
            <w:tcW w:w="1648" w:type="dxa"/>
            <w:vAlign w:val="center"/>
          </w:tcPr>
          <w:p w14:paraId="1412612D" w14:textId="77777777" w:rsidR="00265B4D" w:rsidRDefault="00265B4D" w:rsidP="00265B4D">
            <w:pPr>
              <w:rPr>
                <w:color w:val="2C2C2C"/>
                <w:sz w:val="20"/>
                <w:szCs w:val="20"/>
              </w:rPr>
            </w:pPr>
            <w:r>
              <w:rPr>
                <w:color w:val="2C2C2C"/>
                <w:sz w:val="20"/>
              </w:rPr>
              <w:t>Киберлидер</w:t>
            </w:r>
          </w:p>
          <w:p w14:paraId="7D34F5C7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57" w:type="dxa"/>
          </w:tcPr>
          <w:p w14:paraId="0FAFB244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vAlign w:val="center"/>
          </w:tcPr>
          <w:p w14:paraId="0B4020A7" w14:textId="682FDFF5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vAlign w:val="center"/>
          </w:tcPr>
          <w:p w14:paraId="1D7B270A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30" w:type="dxa"/>
            <w:vAlign w:val="center"/>
          </w:tcPr>
          <w:p w14:paraId="4F904CB7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25" w:type="dxa"/>
            <w:vAlign w:val="center"/>
          </w:tcPr>
          <w:p w14:paraId="06971CD3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</w:tr>
      <w:tr w:rsidR="00265B4D" w:rsidRPr="007C38BD" w14:paraId="2745B732" w14:textId="77777777" w:rsidTr="00265B4D">
        <w:trPr>
          <w:cantSplit/>
          <w:trHeight w:val="288"/>
        </w:trPr>
        <w:tc>
          <w:tcPr>
            <w:tcW w:w="1648" w:type="dxa"/>
            <w:shd w:val="clear" w:color="auto" w:fill="D9D9D9" w:themeFill="background1" w:themeFillShade="D9"/>
            <w:vAlign w:val="center"/>
          </w:tcPr>
          <w:p w14:paraId="43CFA406" w14:textId="77777777" w:rsidR="00265B4D" w:rsidRDefault="00265B4D" w:rsidP="00265B4D">
            <w:pPr>
              <w:rPr>
                <w:color w:val="2C2C2C"/>
                <w:sz w:val="20"/>
                <w:szCs w:val="20"/>
              </w:rPr>
            </w:pPr>
            <w:r>
              <w:rPr>
                <w:color w:val="2C2C2C"/>
                <w:sz w:val="20"/>
              </w:rPr>
              <w:t>Контактное лицо по ИТ-вопросам в экстренных ситуациях</w:t>
            </w:r>
          </w:p>
          <w:p w14:paraId="2A1F701D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57" w:type="dxa"/>
            <w:shd w:val="clear" w:color="auto" w:fill="D9D9D9" w:themeFill="background1" w:themeFillShade="D9"/>
          </w:tcPr>
          <w:p w14:paraId="30AA0914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3EFCA41" w14:textId="6256A2A2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5F96A722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5B95CD12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5220BBB2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</w:tr>
      <w:tr w:rsidR="00265B4D" w:rsidRPr="007C38BD" w14:paraId="60302ADF" w14:textId="77777777" w:rsidTr="00265B4D">
        <w:trPr>
          <w:cantSplit/>
          <w:trHeight w:val="288"/>
        </w:trPr>
        <w:tc>
          <w:tcPr>
            <w:tcW w:w="1648" w:type="dxa"/>
            <w:vAlign w:val="center"/>
          </w:tcPr>
          <w:p w14:paraId="4F788824" w14:textId="77777777" w:rsidR="00265B4D" w:rsidRDefault="00265B4D" w:rsidP="00265B4D">
            <w:pPr>
              <w:rPr>
                <w:color w:val="2C2C2C"/>
                <w:sz w:val="20"/>
                <w:szCs w:val="20"/>
              </w:rPr>
            </w:pPr>
            <w:r>
              <w:rPr>
                <w:color w:val="2C2C2C"/>
                <w:sz w:val="20"/>
              </w:rPr>
              <w:t>Интернет-провайдер</w:t>
            </w:r>
          </w:p>
          <w:p w14:paraId="13CB595B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57" w:type="dxa"/>
          </w:tcPr>
          <w:p w14:paraId="3D3D79DB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vAlign w:val="center"/>
          </w:tcPr>
          <w:p w14:paraId="6D9C8D39" w14:textId="062B1125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vAlign w:val="center"/>
          </w:tcPr>
          <w:p w14:paraId="675E05EE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30" w:type="dxa"/>
            <w:vAlign w:val="center"/>
          </w:tcPr>
          <w:p w14:paraId="2FC17F8B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25" w:type="dxa"/>
            <w:vAlign w:val="center"/>
          </w:tcPr>
          <w:p w14:paraId="0A4F7224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</w:tr>
      <w:tr w:rsidR="00265B4D" w:rsidRPr="007C38BD" w14:paraId="2A0A31D7" w14:textId="77777777" w:rsidTr="00265B4D">
        <w:trPr>
          <w:cantSplit/>
          <w:trHeight w:val="288"/>
        </w:trPr>
        <w:tc>
          <w:tcPr>
            <w:tcW w:w="1648" w:type="dxa"/>
            <w:shd w:val="clear" w:color="auto" w:fill="D9D9D9" w:themeFill="background1" w:themeFillShade="D9"/>
            <w:vAlign w:val="center"/>
          </w:tcPr>
          <w:p w14:paraId="242979C0" w14:textId="77777777" w:rsidR="00265B4D" w:rsidRDefault="00265B4D" w:rsidP="00265B4D">
            <w:pPr>
              <w:rPr>
                <w:color w:val="2C2C2C"/>
                <w:sz w:val="20"/>
                <w:szCs w:val="20"/>
              </w:rPr>
            </w:pPr>
            <w:r>
              <w:rPr>
                <w:color w:val="2C2C2C"/>
                <w:sz w:val="20"/>
              </w:rPr>
              <w:t>Контактное лицо по юридическим вопросам в экстренных ситуациях</w:t>
            </w:r>
          </w:p>
          <w:p w14:paraId="5AE48A43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57" w:type="dxa"/>
            <w:shd w:val="clear" w:color="auto" w:fill="D9D9D9" w:themeFill="background1" w:themeFillShade="D9"/>
          </w:tcPr>
          <w:p w14:paraId="7E38B70C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0F40DEB" w14:textId="7A788FFC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7A52294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007DCDA8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450EA2D7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</w:tr>
      <w:tr w:rsidR="00265B4D" w:rsidRPr="007C38BD" w14:paraId="39EF2985" w14:textId="77777777" w:rsidTr="00265B4D">
        <w:trPr>
          <w:cantSplit/>
          <w:trHeight w:val="288"/>
        </w:trPr>
        <w:tc>
          <w:tcPr>
            <w:tcW w:w="1648" w:type="dxa"/>
            <w:vAlign w:val="center"/>
          </w:tcPr>
          <w:p w14:paraId="6CC71A2D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  <w:r>
              <w:rPr>
                <w:color w:val="2C2C2C"/>
                <w:sz w:val="20"/>
              </w:rPr>
              <w:t>Контактное лицо по вопросам коммуникаций в экстренных ситуациях</w:t>
            </w:r>
          </w:p>
        </w:tc>
        <w:tc>
          <w:tcPr>
            <w:tcW w:w="1857" w:type="dxa"/>
          </w:tcPr>
          <w:p w14:paraId="21A45122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vAlign w:val="center"/>
          </w:tcPr>
          <w:p w14:paraId="3DD355C9" w14:textId="60D334FA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vAlign w:val="center"/>
          </w:tcPr>
          <w:p w14:paraId="1A81F0B1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30" w:type="dxa"/>
            <w:vAlign w:val="center"/>
          </w:tcPr>
          <w:p w14:paraId="717AAFBA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25" w:type="dxa"/>
            <w:vAlign w:val="center"/>
          </w:tcPr>
          <w:p w14:paraId="56EE48EE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</w:tr>
      <w:tr w:rsidR="00265B4D" w:rsidRPr="007C38BD" w14:paraId="76D7A11B" w14:textId="77777777" w:rsidTr="00265B4D">
        <w:trPr>
          <w:cantSplit/>
          <w:trHeight w:val="288"/>
        </w:trPr>
        <w:tc>
          <w:tcPr>
            <w:tcW w:w="1648" w:type="dxa"/>
            <w:shd w:val="clear" w:color="auto" w:fill="D9D9D9" w:themeFill="background1" w:themeFillShade="D9"/>
            <w:vAlign w:val="center"/>
          </w:tcPr>
          <w:p w14:paraId="4E9D8389" w14:textId="33E4296C" w:rsidR="00265B4D" w:rsidRDefault="00265B4D" w:rsidP="00265B4D">
            <w:pPr>
              <w:rPr>
                <w:color w:val="2C2C2C"/>
                <w:sz w:val="20"/>
                <w:szCs w:val="20"/>
              </w:rPr>
            </w:pPr>
            <w:r>
              <w:rPr>
                <w:color w:val="2C2C2C"/>
                <w:sz w:val="20"/>
              </w:rPr>
              <w:t>Правоохранительные органы (органы по борьбе с киберпреступностью, полиция и т. д.)</w:t>
            </w:r>
          </w:p>
        </w:tc>
        <w:tc>
          <w:tcPr>
            <w:tcW w:w="1857" w:type="dxa"/>
            <w:shd w:val="clear" w:color="auto" w:fill="D9D9D9" w:themeFill="background1" w:themeFillShade="D9"/>
          </w:tcPr>
          <w:p w14:paraId="423ED904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BCC0606" w14:textId="37C957EC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D0FD332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5325F5C9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72530AF1" w14:textId="77777777" w:rsidR="00265B4D" w:rsidRPr="007C38BD" w:rsidRDefault="00265B4D" w:rsidP="00265B4D">
            <w:pPr>
              <w:rPr>
                <w:rFonts w:asciiTheme="minorHAnsi" w:hAnsiTheme="minorHAnsi" w:cstheme="minorHAnsi"/>
              </w:rPr>
            </w:pPr>
          </w:p>
        </w:tc>
      </w:tr>
    </w:tbl>
    <w:p w14:paraId="2908EB2C" w14:textId="77777777" w:rsidR="00EB3328" w:rsidRDefault="00EB3328">
      <w:pPr>
        <w:rPr>
          <w:rFonts w:ascii="Times New Roman"/>
        </w:rPr>
        <w:sectPr w:rsidR="00EB3328" w:rsidSect="00980686">
          <w:pgSz w:w="12240" w:h="15840"/>
          <w:pgMar w:top="0" w:right="720" w:bottom="274" w:left="720" w:header="720" w:footer="720" w:gutter="0"/>
          <w:cols w:space="720"/>
        </w:sectPr>
      </w:pPr>
    </w:p>
    <w:p w14:paraId="5FAEF6AB" w14:textId="77777777" w:rsidR="00EB3328" w:rsidRDefault="00950118" w:rsidP="00653253">
      <w:pPr>
        <w:pStyle w:val="BodyText"/>
        <w:rPr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63" behindDoc="0" locked="0" layoutInCell="1" allowOverlap="1" wp14:anchorId="634E7840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228" name="Group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229" name="Graphic 229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0" name="Graphic 230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1" name="Graphic 231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2" name="Graphic 232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3" name="Graphic 233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4" name="Graphic 234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3BDC89F0">
              <v:group id="Group 228" style="position:absolute;margin-left:485.65pt;margin-top:-1.5pt;width:126.4pt;height:108.05pt;z-index:15787008;mso-wrap-distance-left:0;mso-wrap-distance-right:0;mso-position-horizontal-relative:page;mso-position-vertical-relative:page" coordsize="16052,13722" o:spid="_x0000_s1026" w14:anchorId="768FE7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">
                <v:shape id="Graphic 229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">
                  <v:path arrowok="t"/>
                </v:shape>
                <v:shape id="Graphic 230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">
                  <v:path arrowok="t"/>
                </v:shape>
                <v:shape id="Graphic 231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">
                  <v:path arrowok="t"/>
                </v:shape>
                <v:shape id="Graphic 232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">
                  <v:path arrowok="t"/>
                </v:shape>
                <v:shape id="Graphic 233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">
                  <v:path arrowok="t"/>
                </v:shape>
                <v:shape id="Graphic 234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19406280" w14:textId="3F8CF661" w:rsidR="00EB3328" w:rsidRDefault="00950118">
      <w:pPr>
        <w:pStyle w:val="Heading1"/>
        <w:rPr>
          <w:color w:val="2D2D2D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4" behindDoc="0" locked="0" layoutInCell="1" allowOverlap="1" wp14:anchorId="4A5EB704" wp14:editId="07777777">
                <wp:simplePos x="0" y="0"/>
                <wp:positionH relativeFrom="page">
                  <wp:posOffset>1025003</wp:posOffset>
                </wp:positionH>
                <wp:positionV relativeFrom="paragraph">
                  <wp:posOffset>59812</wp:posOffset>
                </wp:positionV>
                <wp:extent cx="103505" cy="405130"/>
                <wp:effectExtent l="0" t="0" r="0" b="0"/>
                <wp:wrapNone/>
                <wp:docPr id="235" name="Graphic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36ECFFE3">
              <v:shape id="Graphic 235" style="position:absolute;margin-left:80.7pt;margin-top:4.7pt;width:8.15pt;height:31.9pt;z-index:157875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" w14:anchorId="22861B01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Резервное копирование данных</w:t>
      </w:r>
    </w:p>
    <w:p w14:paraId="121FD38A" w14:textId="77777777" w:rsidR="00EB3328" w:rsidRDefault="00EB3328">
      <w:pPr>
        <w:pStyle w:val="BodyText"/>
        <w:spacing w:before="72"/>
        <w:rPr>
          <w:rFonts w:ascii="Arial"/>
          <w:b/>
        </w:rPr>
      </w:pPr>
    </w:p>
    <w:p w14:paraId="233E1EC8" w14:textId="493A8247" w:rsidR="00EB3328" w:rsidRDefault="001B74C9">
      <w:pPr>
        <w:pStyle w:val="BodyText"/>
        <w:spacing w:line="268" w:lineRule="auto"/>
        <w:ind w:left="1345" w:right="1048"/>
      </w:pPr>
      <w:r>
        <w:rPr>
          <w:color w:val="2D2D2D"/>
        </w:rPr>
        <w:t>Наша организация регулярно создает резервные копии данных и систем, чтобы свести к минимуму сбои в работе и защитить наши активы. Мы также тестируем резервные копии по установленному расписанию. Это запись о том, когда было выполнено резервное копирование, кто его выполнил и где находится резервная копия.</w:t>
      </w:r>
    </w:p>
    <w:p w14:paraId="1FE2DD96" w14:textId="77777777" w:rsidR="00EB3328" w:rsidRDefault="00EB3328">
      <w:pPr>
        <w:pStyle w:val="BodyText"/>
        <w:rPr>
          <w:sz w:val="20"/>
        </w:rPr>
      </w:pPr>
    </w:p>
    <w:p w14:paraId="07F023C8" w14:textId="77777777" w:rsidR="00EB3328" w:rsidRDefault="00EB3328">
      <w:pPr>
        <w:pStyle w:val="BodyText"/>
        <w:rPr>
          <w:sz w:val="20"/>
        </w:rPr>
      </w:pPr>
    </w:p>
    <w:p w14:paraId="4BDB5498" w14:textId="77777777" w:rsidR="00EB3328" w:rsidRDefault="00EB3328">
      <w:pPr>
        <w:pStyle w:val="BodyText"/>
        <w:rPr>
          <w:sz w:val="20"/>
        </w:rPr>
      </w:pPr>
    </w:p>
    <w:p w14:paraId="2916C19D" w14:textId="77777777" w:rsidR="00EB3328" w:rsidRDefault="00EB3328">
      <w:pPr>
        <w:pStyle w:val="BodyText"/>
        <w:spacing w:before="85"/>
        <w:rPr>
          <w:sz w:val="20"/>
        </w:rPr>
      </w:pPr>
    </w:p>
    <w:tbl>
      <w:tblPr>
        <w:tblStyle w:val="TableGrid"/>
        <w:tblpPr w:leftFromText="180" w:rightFromText="180" w:vertAnchor="text" w:tblpX="53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702"/>
        <w:gridCol w:w="1877"/>
        <w:gridCol w:w="2145"/>
        <w:gridCol w:w="4853"/>
      </w:tblGrid>
      <w:tr w:rsidR="00E269A1" w:rsidRPr="007C38BD" w14:paraId="2474392C" w14:textId="77777777" w:rsidTr="00E41ECB">
        <w:tc>
          <w:tcPr>
            <w:tcW w:w="1350" w:type="dxa"/>
            <w:shd w:val="clear" w:color="auto" w:fill="FFFF00"/>
          </w:tcPr>
          <w:p w14:paraId="6EC538E7" w14:textId="77777777" w:rsidR="00653253" w:rsidRPr="007C38BD" w:rsidRDefault="00653253" w:rsidP="00E41EC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ДАТА РЕЗЕРВНОГО КОПИРОВАНИЯ</w:t>
            </w:r>
          </w:p>
        </w:tc>
        <w:tc>
          <w:tcPr>
            <w:tcW w:w="1877" w:type="dxa"/>
            <w:shd w:val="clear" w:color="auto" w:fill="FFFF00"/>
          </w:tcPr>
          <w:p w14:paraId="4A2F1C65" w14:textId="1DFC6C59" w:rsidR="00653253" w:rsidRPr="007C38BD" w:rsidRDefault="00653253" w:rsidP="00E41ECB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ОТВЕТСТВЕННОЕ ЛИЦО ИЛИ СТОРОНА</w:t>
            </w:r>
          </w:p>
        </w:tc>
        <w:tc>
          <w:tcPr>
            <w:tcW w:w="2090" w:type="dxa"/>
            <w:shd w:val="clear" w:color="auto" w:fill="FFFF00"/>
          </w:tcPr>
          <w:p w14:paraId="48A4BE03" w14:textId="77777777" w:rsidR="00653253" w:rsidRPr="007C38BD" w:rsidRDefault="00653253" w:rsidP="00E41ECB">
            <w:pPr>
              <w:jc w:val="center"/>
              <w:rPr>
                <w:rFonts w:asciiTheme="minorHAnsi" w:hAnsiTheme="minorHAnsi" w:cstheme="minorBidi"/>
                <w:b/>
              </w:rPr>
            </w:pPr>
            <w:r>
              <w:rPr>
                <w:rFonts w:asciiTheme="minorHAnsi" w:hAnsiTheme="minorHAnsi" w:cstheme="minorBidi"/>
                <w:b/>
              </w:rPr>
              <w:t>МЕСТОПОЛОЖЕНИЕ РЕЗЕРВНОЙ КОПИИ</w:t>
            </w:r>
          </w:p>
        </w:tc>
        <w:tc>
          <w:tcPr>
            <w:tcW w:w="4853" w:type="dxa"/>
            <w:shd w:val="clear" w:color="auto" w:fill="FFFF00"/>
          </w:tcPr>
          <w:p w14:paraId="743615C4" w14:textId="77777777" w:rsidR="00653253" w:rsidRPr="007C38BD" w:rsidRDefault="00653253" w:rsidP="00E41EC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ПРИМЕЧАНИЯ</w:t>
            </w:r>
          </w:p>
        </w:tc>
      </w:tr>
      <w:tr w:rsidR="00E269A1" w:rsidRPr="007C38BD" w14:paraId="74869460" w14:textId="77777777" w:rsidTr="00E41ECB">
        <w:trPr>
          <w:trHeight w:val="288"/>
        </w:trPr>
        <w:tc>
          <w:tcPr>
            <w:tcW w:w="1350" w:type="dxa"/>
          </w:tcPr>
          <w:p w14:paraId="187F57B8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77" w:type="dxa"/>
          </w:tcPr>
          <w:p w14:paraId="54738AF4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90" w:type="dxa"/>
          </w:tcPr>
          <w:p w14:paraId="46ABBD8F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53" w:type="dxa"/>
          </w:tcPr>
          <w:p w14:paraId="06BBA33E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</w:tr>
      <w:tr w:rsidR="00E269A1" w:rsidRPr="007C38BD" w14:paraId="464FCBC1" w14:textId="77777777" w:rsidTr="00E41ECB">
        <w:trPr>
          <w:trHeight w:val="288"/>
        </w:trPr>
        <w:tc>
          <w:tcPr>
            <w:tcW w:w="1350" w:type="dxa"/>
            <w:shd w:val="clear" w:color="auto" w:fill="D9D9D9" w:themeFill="background1" w:themeFillShade="D9"/>
          </w:tcPr>
          <w:p w14:paraId="5C8C6B09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77" w:type="dxa"/>
            <w:shd w:val="clear" w:color="auto" w:fill="D9D9D9" w:themeFill="background1" w:themeFillShade="D9"/>
          </w:tcPr>
          <w:p w14:paraId="3382A365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14:paraId="5C71F136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53" w:type="dxa"/>
            <w:shd w:val="clear" w:color="auto" w:fill="D9D9D9" w:themeFill="background1" w:themeFillShade="D9"/>
          </w:tcPr>
          <w:p w14:paraId="62199465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</w:tr>
      <w:tr w:rsidR="00E269A1" w:rsidRPr="007C38BD" w14:paraId="0DA123B1" w14:textId="77777777" w:rsidTr="00E41ECB">
        <w:trPr>
          <w:trHeight w:val="288"/>
        </w:trPr>
        <w:tc>
          <w:tcPr>
            <w:tcW w:w="1350" w:type="dxa"/>
          </w:tcPr>
          <w:p w14:paraId="4C4CEA3D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77" w:type="dxa"/>
          </w:tcPr>
          <w:p w14:paraId="50895670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90" w:type="dxa"/>
          </w:tcPr>
          <w:p w14:paraId="38C1F859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53" w:type="dxa"/>
          </w:tcPr>
          <w:p w14:paraId="0C8FE7CE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</w:tr>
      <w:tr w:rsidR="00E269A1" w:rsidRPr="007C38BD" w14:paraId="41004F19" w14:textId="77777777" w:rsidTr="00E41ECB">
        <w:trPr>
          <w:trHeight w:val="288"/>
        </w:trPr>
        <w:tc>
          <w:tcPr>
            <w:tcW w:w="1350" w:type="dxa"/>
            <w:shd w:val="clear" w:color="auto" w:fill="D9D9D9" w:themeFill="background1" w:themeFillShade="D9"/>
          </w:tcPr>
          <w:p w14:paraId="67C0C651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77" w:type="dxa"/>
            <w:shd w:val="clear" w:color="auto" w:fill="D9D9D9" w:themeFill="background1" w:themeFillShade="D9"/>
          </w:tcPr>
          <w:p w14:paraId="308D56CC" w14:textId="35C5CD5A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14:paraId="797E50C6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53" w:type="dxa"/>
            <w:shd w:val="clear" w:color="auto" w:fill="D9D9D9" w:themeFill="background1" w:themeFillShade="D9"/>
          </w:tcPr>
          <w:p w14:paraId="7B04FA47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</w:tr>
      <w:tr w:rsidR="00E269A1" w:rsidRPr="007C38BD" w14:paraId="568C698B" w14:textId="77777777" w:rsidTr="00E41ECB">
        <w:trPr>
          <w:trHeight w:val="288"/>
        </w:trPr>
        <w:tc>
          <w:tcPr>
            <w:tcW w:w="1350" w:type="dxa"/>
          </w:tcPr>
          <w:p w14:paraId="1A939487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77" w:type="dxa"/>
          </w:tcPr>
          <w:p w14:paraId="6AA258D8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90" w:type="dxa"/>
          </w:tcPr>
          <w:p w14:paraId="6FFBD3EC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53" w:type="dxa"/>
          </w:tcPr>
          <w:p w14:paraId="30DCCCAD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</w:tr>
      <w:tr w:rsidR="00E269A1" w:rsidRPr="007C38BD" w14:paraId="36AF6883" w14:textId="77777777" w:rsidTr="00E41ECB">
        <w:trPr>
          <w:trHeight w:val="288"/>
        </w:trPr>
        <w:tc>
          <w:tcPr>
            <w:tcW w:w="1350" w:type="dxa"/>
            <w:shd w:val="clear" w:color="auto" w:fill="D9D9D9" w:themeFill="background1" w:themeFillShade="D9"/>
          </w:tcPr>
          <w:p w14:paraId="54C529ED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77" w:type="dxa"/>
            <w:shd w:val="clear" w:color="auto" w:fill="D9D9D9" w:themeFill="background1" w:themeFillShade="D9"/>
          </w:tcPr>
          <w:p w14:paraId="1C0157D6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14:paraId="3691E7B2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53" w:type="dxa"/>
            <w:shd w:val="clear" w:color="auto" w:fill="D9D9D9" w:themeFill="background1" w:themeFillShade="D9"/>
          </w:tcPr>
          <w:p w14:paraId="526770CE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</w:tr>
      <w:tr w:rsidR="00E269A1" w:rsidRPr="007C38BD" w14:paraId="7CBEED82" w14:textId="77777777" w:rsidTr="00E41ECB">
        <w:trPr>
          <w:trHeight w:val="288"/>
        </w:trPr>
        <w:tc>
          <w:tcPr>
            <w:tcW w:w="1350" w:type="dxa"/>
          </w:tcPr>
          <w:p w14:paraId="6E36661F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77" w:type="dxa"/>
          </w:tcPr>
          <w:p w14:paraId="38645DC7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90" w:type="dxa"/>
          </w:tcPr>
          <w:p w14:paraId="135E58C4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53" w:type="dxa"/>
          </w:tcPr>
          <w:p w14:paraId="62EBF9A1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</w:tr>
      <w:tr w:rsidR="00E269A1" w:rsidRPr="007C38BD" w14:paraId="0C6C2CD5" w14:textId="77777777" w:rsidTr="00E41ECB">
        <w:trPr>
          <w:trHeight w:val="288"/>
        </w:trPr>
        <w:tc>
          <w:tcPr>
            <w:tcW w:w="1350" w:type="dxa"/>
            <w:shd w:val="clear" w:color="auto" w:fill="D9D9D9" w:themeFill="background1" w:themeFillShade="D9"/>
          </w:tcPr>
          <w:p w14:paraId="709E88E4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77" w:type="dxa"/>
            <w:shd w:val="clear" w:color="auto" w:fill="D9D9D9" w:themeFill="background1" w:themeFillShade="D9"/>
          </w:tcPr>
          <w:p w14:paraId="508C98E9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14:paraId="779F8E76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53" w:type="dxa"/>
            <w:shd w:val="clear" w:color="auto" w:fill="D9D9D9" w:themeFill="background1" w:themeFillShade="D9"/>
          </w:tcPr>
          <w:p w14:paraId="7818863E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</w:tr>
      <w:tr w:rsidR="00E269A1" w:rsidRPr="007C38BD" w14:paraId="44F69B9A" w14:textId="77777777" w:rsidTr="00E41ECB">
        <w:trPr>
          <w:trHeight w:val="288"/>
        </w:trPr>
        <w:tc>
          <w:tcPr>
            <w:tcW w:w="1350" w:type="dxa"/>
          </w:tcPr>
          <w:p w14:paraId="5F07D11E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77" w:type="dxa"/>
          </w:tcPr>
          <w:p w14:paraId="41508A3C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90" w:type="dxa"/>
          </w:tcPr>
          <w:p w14:paraId="43D6B1D6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53" w:type="dxa"/>
          </w:tcPr>
          <w:p w14:paraId="17DBC151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</w:tr>
      <w:tr w:rsidR="00E269A1" w:rsidRPr="007C38BD" w14:paraId="6F8BD81B" w14:textId="77777777" w:rsidTr="00E41ECB">
        <w:trPr>
          <w:trHeight w:val="288"/>
        </w:trPr>
        <w:tc>
          <w:tcPr>
            <w:tcW w:w="1350" w:type="dxa"/>
            <w:shd w:val="clear" w:color="auto" w:fill="D9D9D9" w:themeFill="background1" w:themeFillShade="D9"/>
          </w:tcPr>
          <w:p w14:paraId="2613E9C1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77" w:type="dxa"/>
            <w:shd w:val="clear" w:color="auto" w:fill="D9D9D9" w:themeFill="background1" w:themeFillShade="D9"/>
          </w:tcPr>
          <w:p w14:paraId="1037B8A3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14:paraId="687C6DE0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53" w:type="dxa"/>
            <w:shd w:val="clear" w:color="auto" w:fill="D9D9D9" w:themeFill="background1" w:themeFillShade="D9"/>
          </w:tcPr>
          <w:p w14:paraId="5B2F9378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</w:tr>
      <w:tr w:rsidR="00E269A1" w:rsidRPr="007C38BD" w14:paraId="58E6DD4E" w14:textId="77777777" w:rsidTr="00E41ECB">
        <w:trPr>
          <w:trHeight w:val="288"/>
        </w:trPr>
        <w:tc>
          <w:tcPr>
            <w:tcW w:w="1350" w:type="dxa"/>
          </w:tcPr>
          <w:p w14:paraId="7D3BEE8F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77" w:type="dxa"/>
          </w:tcPr>
          <w:p w14:paraId="3B88899E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90" w:type="dxa"/>
          </w:tcPr>
          <w:p w14:paraId="69E2BB2B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53" w:type="dxa"/>
          </w:tcPr>
          <w:p w14:paraId="57C0D796" w14:textId="77777777" w:rsidR="00653253" w:rsidRPr="007C38BD" w:rsidRDefault="00653253" w:rsidP="00E41ECB">
            <w:pPr>
              <w:rPr>
                <w:rFonts w:asciiTheme="minorHAnsi" w:hAnsiTheme="minorHAnsi" w:cstheme="minorHAnsi"/>
              </w:rPr>
            </w:pPr>
          </w:p>
        </w:tc>
      </w:tr>
    </w:tbl>
    <w:p w14:paraId="66060428" w14:textId="0006F8D2" w:rsidR="00EB3328" w:rsidRPr="0000636B" w:rsidRDefault="00950118" w:rsidP="0F8FF09E">
      <w:pPr>
        <w:pStyle w:val="BodyText"/>
        <w:rPr>
          <w:sz w:val="68"/>
          <w:szCs w:val="68"/>
        </w:rPr>
        <w:sectPr w:rsidR="00EB3328" w:rsidRPr="0000636B" w:rsidSect="00980686">
          <w:pgSz w:w="12240" w:h="15840"/>
          <w:pgMar w:top="0" w:right="720" w:bottom="274" w:left="720" w:header="720" w:footer="720" w:gutter="0"/>
          <w:cols w:space="720"/>
        </w:sect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65" behindDoc="0" locked="0" layoutInCell="1" allowOverlap="1" wp14:anchorId="06E4A25E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236" name="Group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237" name="Graphic 237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8" name="Graphic 238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" name="Graphic 239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Graphic 240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1" name="Graphic 241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" name="Graphic 242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1C9788C2">
              <v:group id="Group 236" style="position:absolute;margin-left:485.65pt;margin-top:-1.5pt;width:126.4pt;height:108.05pt;z-index:15788032;mso-wrap-distance-left:0;mso-wrap-distance-right:0;mso-position-horizontal-relative:page;mso-position-vertical-relative:page" coordsize="16052,13722" o:spid="_x0000_s1026" w14:anchorId="64781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">
                <v:shape id="Graphic 237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">
                  <v:path arrowok="t"/>
                </v:shape>
                <v:shape id="Graphic 238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">
                  <v:path arrowok="t"/>
                </v:shape>
                <v:shape id="Graphic 239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">
                  <v:path arrowok="t"/>
                </v:shape>
                <v:shape id="Graphic 240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">
                  <v:path arrowok="t"/>
                </v:shape>
                <v:shape id="Graphic 241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">
                  <v:path arrowok="t"/>
                </v:shape>
                <v:shape id="Graphic 242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08495AF4" w14:textId="77777777" w:rsidR="00EB3328" w:rsidRDefault="00950118">
      <w:pPr>
        <w:pStyle w:val="BodyText"/>
        <w:spacing w:before="821"/>
        <w:rPr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66" behindDoc="0" locked="0" layoutInCell="1" allowOverlap="1" wp14:anchorId="0744B06A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244" name="Group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245" name="Graphic 245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6" name="Graphic 246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7" name="Graphic 247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8" name="Graphic 248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Graphic 249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Graphic 250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446B75A2">
              <v:group id="Group 244" style="position:absolute;margin-left:485.65pt;margin-top:-1.5pt;width:126.4pt;height:108.05pt;z-index:15789056;mso-wrap-distance-left:0;mso-wrap-distance-right:0;mso-position-horizontal-relative:page;mso-position-vertical-relative:page" coordsize="16052,13722" o:spid="_x0000_s1026" w14:anchorId="0EF69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">
                <v:shape id="Graphic 245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">
                  <v:path arrowok="t"/>
                </v:shape>
                <v:shape id="Graphic 246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">
                  <v:path arrowok="t"/>
                </v:shape>
                <v:shape id="Graphic 247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">
                  <v:path arrowok="t"/>
                </v:shape>
                <v:shape id="Graphic 248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">
                  <v:path arrowok="t"/>
                </v:shape>
                <v:shape id="Graphic 249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">
                  <v:path arrowok="t"/>
                </v:shape>
                <v:shape id="Graphic 250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7E6D375A" w14:textId="07754997" w:rsidR="00EB3328" w:rsidRDefault="00950118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67" behindDoc="0" locked="0" layoutInCell="1" allowOverlap="1" wp14:anchorId="4E75696D" wp14:editId="3994DAAE">
                <wp:simplePos x="0" y="0"/>
                <wp:positionH relativeFrom="page">
                  <wp:posOffset>1025003</wp:posOffset>
                </wp:positionH>
                <wp:positionV relativeFrom="paragraph">
                  <wp:posOffset>59812</wp:posOffset>
                </wp:positionV>
                <wp:extent cx="103505" cy="405130"/>
                <wp:effectExtent l="0" t="0" r="0" b="0"/>
                <wp:wrapNone/>
                <wp:docPr id="251" name="Graphic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shape id="Graphic 251" style="position:absolute;margin-left:80.7pt;margin-top:4.7pt;width:8.15pt;height:31.9pt;z-index:251658285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" w14:anchorId="5F825EF2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Реагирование</w:t>
      </w:r>
    </w:p>
    <w:p w14:paraId="1D0656FE" w14:textId="77777777" w:rsidR="00EB3328" w:rsidRDefault="00EB3328">
      <w:pPr>
        <w:pStyle w:val="BodyText"/>
        <w:spacing w:before="72"/>
        <w:rPr>
          <w:rFonts w:ascii="Arial"/>
          <w:b/>
        </w:rPr>
      </w:pPr>
    </w:p>
    <w:p w14:paraId="283864BA" w14:textId="77777777" w:rsidR="00EB3328" w:rsidRDefault="00950118">
      <w:pPr>
        <w:pStyle w:val="BodyText"/>
        <w:spacing w:line="268" w:lineRule="auto"/>
        <w:ind w:left="1345" w:right="1216"/>
        <w:rPr>
          <w:color w:val="2D2D2D"/>
          <w:spacing w:val="-2"/>
        </w:rPr>
      </w:pPr>
      <w:r>
        <w:rPr>
          <w:color w:val="2D2D2D"/>
        </w:rPr>
        <w:t>Если вы подозреваете, что ваш компьютер, планшет или смартфон заражен, или если открытие электронного письма или вложения привело к странному поведению компьютера, немедленно выполните следующие действия:</w:t>
      </w:r>
    </w:p>
    <w:p w14:paraId="2138CAAE" w14:textId="77777777" w:rsidR="00FF0591" w:rsidRDefault="00FF0591">
      <w:pPr>
        <w:pStyle w:val="BodyText"/>
        <w:spacing w:line="268" w:lineRule="auto"/>
        <w:ind w:left="1345" w:right="1216"/>
        <w:rPr>
          <w:color w:val="2D2D2D"/>
          <w:spacing w:val="-2"/>
        </w:rPr>
      </w:pPr>
    </w:p>
    <w:tbl>
      <w:tblPr>
        <w:tblStyle w:val="TableGrid"/>
        <w:tblW w:w="0" w:type="auto"/>
        <w:tblInd w:w="13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6"/>
        <w:gridCol w:w="6959"/>
      </w:tblGrid>
      <w:tr w:rsidR="003255BC" w14:paraId="0F9B7D66" w14:textId="77777777" w:rsidTr="00485C7C">
        <w:trPr>
          <w:trHeight w:val="1566"/>
        </w:trPr>
        <w:tc>
          <w:tcPr>
            <w:tcW w:w="1800" w:type="dxa"/>
            <w:vAlign w:val="center"/>
          </w:tcPr>
          <w:p w14:paraId="2D48F748" w14:textId="06C58918" w:rsidR="00FF0591" w:rsidRDefault="006549C9" w:rsidP="00485C7C">
            <w:pPr>
              <w:pStyle w:val="BodyText"/>
            </w:pPr>
            <w:r>
              <w:rPr>
                <w:noProof/>
              </w:rPr>
              <w:drawing>
                <wp:inline distT="0" distB="0" distL="0" distR="0" wp14:anchorId="63290F8B" wp14:editId="56FF625B">
                  <wp:extent cx="972256" cy="897467"/>
                  <wp:effectExtent l="0" t="0" r="5715" b="4445"/>
                  <wp:docPr id="1821112269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112269" name="Picture 1821112269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4174" cy="926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5" w:type="dxa"/>
            <w:vAlign w:val="center"/>
          </w:tcPr>
          <w:p w14:paraId="63435481" w14:textId="73858115" w:rsidR="00FF0591" w:rsidRDefault="00FF0591" w:rsidP="00485C7C">
            <w:pPr>
              <w:rPr>
                <w:b/>
              </w:rPr>
            </w:pPr>
            <w:r>
              <w:rPr>
                <w:b/>
              </w:rPr>
              <w:t>Выключите компьютер, планшет или смартфон.</w:t>
            </w:r>
          </w:p>
          <w:p w14:paraId="290DC06A" w14:textId="77777777" w:rsidR="00FF0591" w:rsidRDefault="00FF0591" w:rsidP="00485C7C">
            <w:pPr>
              <w:pStyle w:val="BodyText"/>
            </w:pPr>
          </w:p>
        </w:tc>
      </w:tr>
      <w:tr w:rsidR="003255BC" w14:paraId="74E3942D" w14:textId="77777777" w:rsidTr="00485C7C">
        <w:tc>
          <w:tcPr>
            <w:tcW w:w="1800" w:type="dxa"/>
            <w:vAlign w:val="center"/>
          </w:tcPr>
          <w:p w14:paraId="5B267231" w14:textId="4FA7E69D" w:rsidR="00FF0591" w:rsidRDefault="003255BC" w:rsidP="00485C7C">
            <w:pPr>
              <w:pStyle w:val="BodyText"/>
            </w:pPr>
            <w:r>
              <w:rPr>
                <w:noProof/>
              </w:rPr>
              <w:drawing>
                <wp:inline distT="0" distB="0" distL="0" distR="0" wp14:anchorId="7746E38F" wp14:editId="7CEB25AD">
                  <wp:extent cx="1443567" cy="1143000"/>
                  <wp:effectExtent l="0" t="0" r="4445" b="0"/>
                  <wp:docPr id="1384434962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4434962" name="Picture 1384434962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341" cy="114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5" w:type="dxa"/>
            <w:vAlign w:val="center"/>
          </w:tcPr>
          <w:p w14:paraId="575E644A" w14:textId="77777777" w:rsidR="00FF0591" w:rsidRPr="00FF0591" w:rsidRDefault="00FF0591" w:rsidP="00485C7C">
            <w:pPr>
              <w:pStyle w:val="BodyText"/>
              <w:rPr>
                <w:b/>
                <w:bCs/>
              </w:rPr>
            </w:pPr>
            <w:r>
              <w:rPr>
                <w:b/>
              </w:rPr>
              <w:t>Отключитесь от сети.</w:t>
            </w:r>
          </w:p>
          <w:p w14:paraId="6CF7AE38" w14:textId="22148F47" w:rsidR="00FF0591" w:rsidRDefault="00A67C79" w:rsidP="00485C7C">
            <w:pPr>
              <w:pStyle w:val="BodyText"/>
            </w:pPr>
            <w:r>
              <w:t>Wi-Fi отключится при выключении устройства. Если вы физически подключены к сети с помощью кабеля, отсоедините кабель.</w:t>
            </w:r>
          </w:p>
        </w:tc>
      </w:tr>
      <w:tr w:rsidR="003255BC" w14:paraId="486CDEF8" w14:textId="77777777" w:rsidTr="00485C7C">
        <w:tc>
          <w:tcPr>
            <w:tcW w:w="1800" w:type="dxa"/>
            <w:vAlign w:val="center"/>
          </w:tcPr>
          <w:p w14:paraId="59B86986" w14:textId="2574E246" w:rsidR="00FF0591" w:rsidRDefault="006549C9" w:rsidP="00485C7C">
            <w:pPr>
              <w:pStyle w:val="BodyText"/>
            </w:pPr>
            <w:r>
              <w:rPr>
                <w:noProof/>
              </w:rPr>
              <w:drawing>
                <wp:inline distT="0" distB="0" distL="0" distR="0" wp14:anchorId="10194AE9" wp14:editId="0D95F0A2">
                  <wp:extent cx="1066800" cy="1054100"/>
                  <wp:effectExtent l="0" t="0" r="0" b="0"/>
                  <wp:docPr id="1007162717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7162717" name="Picture 1007162717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54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5" w:type="dxa"/>
            <w:vAlign w:val="center"/>
          </w:tcPr>
          <w:p w14:paraId="12B5182B" w14:textId="4EE9A129" w:rsidR="00FF0591" w:rsidRDefault="00FF0591" w:rsidP="00485C7C">
            <w:pPr>
              <w:pStyle w:val="BodyText"/>
            </w:pPr>
            <w:r>
              <w:rPr>
                <w:b/>
              </w:rPr>
              <w:t>Позвоните своему киберлидеру.</w:t>
            </w:r>
          </w:p>
        </w:tc>
      </w:tr>
    </w:tbl>
    <w:p w14:paraId="1A3FAC43" w14:textId="77777777" w:rsidR="00EB3328" w:rsidRDefault="00EB3328">
      <w:pPr>
        <w:pStyle w:val="BodyText"/>
        <w:rPr>
          <w:b/>
        </w:rPr>
      </w:pPr>
    </w:p>
    <w:p w14:paraId="2BBD94B2" w14:textId="77777777" w:rsidR="00EB3328" w:rsidRDefault="00EB3328">
      <w:pPr>
        <w:pStyle w:val="BodyText"/>
        <w:rPr>
          <w:b/>
        </w:rPr>
      </w:pPr>
    </w:p>
    <w:p w14:paraId="5854DE7F" w14:textId="77777777" w:rsidR="00EB3328" w:rsidRDefault="00EB3328">
      <w:pPr>
        <w:pStyle w:val="BodyText"/>
        <w:spacing w:before="72"/>
        <w:rPr>
          <w:b/>
        </w:rPr>
      </w:pPr>
    </w:p>
    <w:p w14:paraId="32F6DA99" w14:textId="77777777" w:rsidR="00EB3328" w:rsidRDefault="00950118">
      <w:pPr>
        <w:pStyle w:val="BodyText"/>
        <w:ind w:left="1203" w:right="883"/>
        <w:jc w:val="center"/>
      </w:pPr>
      <w:r>
        <w:t>Киберлидер уведомит всех сотрудников организации и свяжется с контактными лицами на случай чрезвычайной ситуации.</w:t>
      </w:r>
    </w:p>
    <w:p w14:paraId="2CA7ADD4" w14:textId="77777777" w:rsidR="00EB3328" w:rsidRDefault="00EB3328" w:rsidP="00B35487">
      <w:pPr>
        <w:sectPr w:rsidR="00EB3328" w:rsidSect="00980686">
          <w:pgSz w:w="12240" w:h="15840"/>
          <w:pgMar w:top="0" w:right="720" w:bottom="274" w:left="720" w:header="720" w:footer="720" w:gutter="0"/>
          <w:cols w:space="720"/>
        </w:sectPr>
      </w:pPr>
    </w:p>
    <w:p w14:paraId="45576C8B" w14:textId="77777777" w:rsidR="00EB3328" w:rsidRDefault="00950118" w:rsidP="00B35487">
      <w:pPr>
        <w:pStyle w:val="BodyText"/>
        <w:rPr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68" behindDoc="0" locked="0" layoutInCell="1" allowOverlap="1" wp14:anchorId="7FCEAB65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255" name="Group 2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256" name="Graphic 256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7" name="Graphic 257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8" name="Graphic 258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9" name="Graphic 259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0" name="Graphic 260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1" name="Graphic 261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6CEBB545">
              <v:group id="Group 255" style="position:absolute;margin-left:485.65pt;margin-top:-1.5pt;width:126.4pt;height:108.05pt;z-index:15798784;mso-wrap-distance-left:0;mso-wrap-distance-right:0;mso-position-horizontal-relative:page;mso-position-vertical-relative:page" coordsize="16052,13722" o:spid="_x0000_s1026" w14:anchorId="46DE9F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">
                <v:shape id="Graphic 256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">
                  <v:path arrowok="t"/>
                </v:shape>
                <v:shape id="Graphic 257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">
                  <v:path arrowok="t"/>
                </v:shape>
                <v:shape id="Graphic 258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">
                  <v:path arrowok="t"/>
                </v:shape>
                <v:shape id="Graphic 259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">
                  <v:path arrowok="t"/>
                </v:shape>
                <v:shape id="Graphic 260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">
                  <v:path arrowok="t"/>
                </v:shape>
                <v:shape id="Graphic 261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77CA2E17" w14:textId="77777777" w:rsidR="00EB3328" w:rsidRDefault="00950118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69" behindDoc="0" locked="0" layoutInCell="1" allowOverlap="1" wp14:anchorId="46BA7C4F" wp14:editId="07777777">
                <wp:simplePos x="0" y="0"/>
                <wp:positionH relativeFrom="page">
                  <wp:posOffset>1025003</wp:posOffset>
                </wp:positionH>
                <wp:positionV relativeFrom="paragraph">
                  <wp:posOffset>59812</wp:posOffset>
                </wp:positionV>
                <wp:extent cx="103505" cy="405130"/>
                <wp:effectExtent l="0" t="0" r="0" b="0"/>
                <wp:wrapNone/>
                <wp:docPr id="262" name="Graphic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41B9E62D">
              <v:shape id="Graphic 262" style="position:absolute;margin-left:80.7pt;margin-top:4.7pt;width:8.15pt;height:31.9pt;z-index:157992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" w14:anchorId="30202953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Устранение последствий</w:t>
      </w:r>
    </w:p>
    <w:p w14:paraId="314EE24A" w14:textId="77777777" w:rsidR="00EB3328" w:rsidRDefault="00EB3328">
      <w:pPr>
        <w:pStyle w:val="BodyText"/>
        <w:spacing w:before="72"/>
        <w:rPr>
          <w:rFonts w:ascii="Arial"/>
          <w:b/>
        </w:rPr>
      </w:pPr>
    </w:p>
    <w:p w14:paraId="15D80DB8" w14:textId="23C5BEEC" w:rsidR="00EB3328" w:rsidRDefault="00950118">
      <w:pPr>
        <w:pStyle w:val="BodyText"/>
        <w:spacing w:line="268" w:lineRule="auto"/>
        <w:ind w:left="1345" w:right="1256"/>
        <w:jc w:val="both"/>
      </w:pPr>
      <w:r>
        <w:rPr>
          <w:color w:val="2D2D2D"/>
        </w:rPr>
        <w:t xml:space="preserve">Наш киберлидер отвечает за управление процессом </w:t>
      </w:r>
      <w:r w:rsidR="00704816">
        <w:rPr>
          <w:color w:val="2D2D2D"/>
        </w:rPr>
        <w:t>устранения последствий</w:t>
      </w:r>
      <w:r>
        <w:rPr>
          <w:color w:val="2D2D2D"/>
        </w:rPr>
        <w:t>. Он свяжется с соответствующими лицами для максимально быстрого восстановления работы систем. Вот шаги, которые мы предпримем:</w:t>
      </w:r>
    </w:p>
    <w:p w14:paraId="76614669" w14:textId="77777777" w:rsidR="00EB3328" w:rsidRDefault="00EB3328">
      <w:pPr>
        <w:pStyle w:val="BodyText"/>
        <w:spacing w:before="29"/>
      </w:pPr>
    </w:p>
    <w:p w14:paraId="0A1C74C8" w14:textId="77777777" w:rsidR="00EB3328" w:rsidRDefault="00950118">
      <w:pPr>
        <w:pStyle w:val="ListParagraph"/>
        <w:numPr>
          <w:ilvl w:val="0"/>
          <w:numId w:val="1"/>
        </w:numPr>
        <w:tabs>
          <w:tab w:val="left" w:pos="1768"/>
        </w:tabs>
        <w:spacing w:before="0"/>
        <w:ind w:hanging="238"/>
      </w:pPr>
      <w:r>
        <w:rPr>
          <w:color w:val="2D2D2D"/>
        </w:rPr>
        <w:t>Уведомим всех, кого затронул инцидент, включая соответствующих поставщиков и клиентов.</w:t>
      </w:r>
    </w:p>
    <w:p w14:paraId="575CCE37" w14:textId="437704A1" w:rsidR="00EB3328" w:rsidRDefault="005E7D27">
      <w:pPr>
        <w:pStyle w:val="ListParagraph"/>
        <w:numPr>
          <w:ilvl w:val="0"/>
          <w:numId w:val="1"/>
        </w:numPr>
        <w:tabs>
          <w:tab w:val="left" w:pos="1768"/>
        </w:tabs>
        <w:spacing w:before="32"/>
        <w:ind w:hanging="238"/>
      </w:pPr>
      <w:r>
        <w:rPr>
          <w:color w:val="2D2D2D"/>
        </w:rPr>
        <w:t>Сменим идентификатор пользователя и пароль скомпрометированного устройства.</w:t>
      </w:r>
    </w:p>
    <w:p w14:paraId="75318236" w14:textId="77777777" w:rsidR="00EB3328" w:rsidRDefault="00950118">
      <w:pPr>
        <w:pStyle w:val="ListParagraph"/>
        <w:numPr>
          <w:ilvl w:val="0"/>
          <w:numId w:val="1"/>
        </w:numPr>
        <w:tabs>
          <w:tab w:val="left" w:pos="1768"/>
        </w:tabs>
        <w:ind w:hanging="238"/>
      </w:pPr>
      <w:r>
        <w:rPr>
          <w:color w:val="2D2D2D"/>
        </w:rPr>
        <w:t>Установим обновления на всех устройствах.</w:t>
      </w:r>
    </w:p>
    <w:p w14:paraId="544CD42F" w14:textId="79FCA33F" w:rsidR="00EB3328" w:rsidRDefault="00950118">
      <w:pPr>
        <w:pStyle w:val="ListParagraph"/>
        <w:numPr>
          <w:ilvl w:val="0"/>
          <w:numId w:val="1"/>
        </w:numPr>
        <w:tabs>
          <w:tab w:val="left" w:pos="1768"/>
        </w:tabs>
        <w:spacing w:before="32"/>
        <w:ind w:hanging="238"/>
      </w:pPr>
      <w:r>
        <w:rPr>
          <w:color w:val="2D2D2D"/>
        </w:rPr>
        <w:t>При необходимости переустановим программное обеспечение и данные из резервных копий.</w:t>
      </w:r>
    </w:p>
    <w:p w14:paraId="6B1B1904" w14:textId="631D6870" w:rsidR="00EB3328" w:rsidRPr="00B35487" w:rsidRDefault="2D019783">
      <w:pPr>
        <w:pStyle w:val="ListParagraph"/>
        <w:numPr>
          <w:ilvl w:val="0"/>
          <w:numId w:val="1"/>
        </w:numPr>
        <w:tabs>
          <w:tab w:val="left" w:pos="1768"/>
        </w:tabs>
        <w:ind w:hanging="238"/>
      </w:pPr>
      <w:r>
        <w:rPr>
          <w:color w:val="2D2D2D"/>
        </w:rPr>
        <w:t>Ниже приведены дополнительные шаги по восстановлению в рамках нашего плана реагирования на инциденты:</w:t>
      </w:r>
    </w:p>
    <w:p w14:paraId="57590049" w14:textId="77777777" w:rsidR="00B35487" w:rsidRDefault="00B35487" w:rsidP="00B35487">
      <w:pPr>
        <w:tabs>
          <w:tab w:val="left" w:pos="1768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549C9" w14:paraId="3D2E16DF" w14:textId="77777777" w:rsidTr="0F8FF09E">
        <w:tc>
          <w:tcPr>
            <w:tcW w:w="10790" w:type="dxa"/>
          </w:tcPr>
          <w:p w14:paraId="61EC3159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5305B0EB" w14:textId="77777777" w:rsidTr="0F8FF09E">
        <w:tc>
          <w:tcPr>
            <w:tcW w:w="10790" w:type="dxa"/>
          </w:tcPr>
          <w:p w14:paraId="2C30464D" w14:textId="48FE6AC2" w:rsidR="006549C9" w:rsidRPr="00B11D88" w:rsidRDefault="006549C9" w:rsidP="0F8FF09E">
            <w:pPr>
              <w:pStyle w:val="BodyText"/>
              <w:spacing w:before="132"/>
              <w:rPr>
                <w:rFonts w:ascii="Arial"/>
                <w:sz w:val="20"/>
                <w:szCs w:val="20"/>
              </w:rPr>
            </w:pPr>
          </w:p>
        </w:tc>
      </w:tr>
      <w:tr w:rsidR="006549C9" w14:paraId="50BD432F" w14:textId="77777777" w:rsidTr="0F8FF09E">
        <w:tc>
          <w:tcPr>
            <w:tcW w:w="10790" w:type="dxa"/>
          </w:tcPr>
          <w:p w14:paraId="1C610303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03ADF686" w14:textId="77777777" w:rsidTr="0F8FF09E">
        <w:tc>
          <w:tcPr>
            <w:tcW w:w="10790" w:type="dxa"/>
          </w:tcPr>
          <w:p w14:paraId="07C74BA7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325801C1" w14:textId="77777777" w:rsidTr="0F8FF09E">
        <w:tc>
          <w:tcPr>
            <w:tcW w:w="10790" w:type="dxa"/>
          </w:tcPr>
          <w:p w14:paraId="43D736A4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14A4B1F7" w14:textId="77777777" w:rsidTr="0F8FF09E">
        <w:tc>
          <w:tcPr>
            <w:tcW w:w="10790" w:type="dxa"/>
          </w:tcPr>
          <w:p w14:paraId="3B750DF1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4CD86B59" w14:textId="77777777" w:rsidTr="0F8FF09E">
        <w:tc>
          <w:tcPr>
            <w:tcW w:w="10790" w:type="dxa"/>
          </w:tcPr>
          <w:p w14:paraId="7A2A890B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69C741E0" w14:textId="77777777" w:rsidTr="0F8FF09E">
        <w:tc>
          <w:tcPr>
            <w:tcW w:w="10790" w:type="dxa"/>
          </w:tcPr>
          <w:p w14:paraId="545C08B7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65A4F81F" w14:textId="77777777" w:rsidTr="0F8FF09E">
        <w:tc>
          <w:tcPr>
            <w:tcW w:w="10790" w:type="dxa"/>
          </w:tcPr>
          <w:p w14:paraId="07626AB9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4B053E35" w14:textId="77777777" w:rsidTr="0F8FF09E">
        <w:tc>
          <w:tcPr>
            <w:tcW w:w="10790" w:type="dxa"/>
          </w:tcPr>
          <w:p w14:paraId="61D532A8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23788AE6" w14:textId="77777777" w:rsidTr="0F8FF09E">
        <w:tc>
          <w:tcPr>
            <w:tcW w:w="10790" w:type="dxa"/>
          </w:tcPr>
          <w:p w14:paraId="3C0B95A4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01F9E22A" w14:textId="77777777" w:rsidTr="0F8FF09E">
        <w:tc>
          <w:tcPr>
            <w:tcW w:w="10790" w:type="dxa"/>
          </w:tcPr>
          <w:p w14:paraId="4A88ED06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77695F1F" w14:textId="77777777" w:rsidTr="0F8FF09E">
        <w:tc>
          <w:tcPr>
            <w:tcW w:w="10790" w:type="dxa"/>
          </w:tcPr>
          <w:p w14:paraId="35C23B4A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61A0D4F2" w14:textId="77777777" w:rsidTr="0F8FF09E">
        <w:tc>
          <w:tcPr>
            <w:tcW w:w="10790" w:type="dxa"/>
          </w:tcPr>
          <w:p w14:paraId="6A9B4487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3ECB8CDA" w14:textId="77777777" w:rsidTr="0F8FF09E">
        <w:tc>
          <w:tcPr>
            <w:tcW w:w="10790" w:type="dxa"/>
          </w:tcPr>
          <w:p w14:paraId="13AF1529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23345FB9" w14:textId="77777777" w:rsidTr="0F8FF09E">
        <w:tc>
          <w:tcPr>
            <w:tcW w:w="10790" w:type="dxa"/>
          </w:tcPr>
          <w:p w14:paraId="2E202B93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0E1E34D0" w14:textId="77777777" w:rsidTr="0F8FF09E">
        <w:tc>
          <w:tcPr>
            <w:tcW w:w="10790" w:type="dxa"/>
          </w:tcPr>
          <w:p w14:paraId="2D9D7F02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24DB9329" w14:textId="77777777" w:rsidTr="0F8FF09E">
        <w:tc>
          <w:tcPr>
            <w:tcW w:w="10790" w:type="dxa"/>
          </w:tcPr>
          <w:p w14:paraId="02B2EA85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5203F1D9" w14:textId="77777777" w:rsidTr="0F8FF09E">
        <w:tc>
          <w:tcPr>
            <w:tcW w:w="10790" w:type="dxa"/>
          </w:tcPr>
          <w:p w14:paraId="789A4988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  <w:tr w:rsidR="006549C9" w14:paraId="7F33F197" w14:textId="77777777" w:rsidTr="0F8FF09E">
        <w:tc>
          <w:tcPr>
            <w:tcW w:w="10790" w:type="dxa"/>
          </w:tcPr>
          <w:p w14:paraId="43250B6B" w14:textId="77777777" w:rsidR="006549C9" w:rsidRDefault="006549C9" w:rsidP="00485C7C">
            <w:pPr>
              <w:pStyle w:val="BodyText"/>
              <w:spacing w:before="132"/>
              <w:rPr>
                <w:rFonts w:ascii="Arial"/>
                <w:sz w:val="20"/>
              </w:rPr>
            </w:pPr>
          </w:p>
        </w:tc>
      </w:tr>
    </w:tbl>
    <w:p w14:paraId="0C5B615A" w14:textId="77777777" w:rsidR="00B35487" w:rsidRDefault="00B35487" w:rsidP="00B35487">
      <w:pPr>
        <w:tabs>
          <w:tab w:val="left" w:pos="1768"/>
        </w:tabs>
      </w:pPr>
    </w:p>
    <w:p w14:paraId="792F1AA2" w14:textId="77777777" w:rsidR="00B35487" w:rsidRDefault="00B35487" w:rsidP="00B35487">
      <w:pPr>
        <w:tabs>
          <w:tab w:val="left" w:pos="1768"/>
        </w:tabs>
      </w:pPr>
    </w:p>
    <w:p w14:paraId="1A499DFC" w14:textId="77777777" w:rsidR="00B35487" w:rsidRDefault="00B35487" w:rsidP="00B35487">
      <w:pPr>
        <w:tabs>
          <w:tab w:val="left" w:pos="1768"/>
        </w:tabs>
      </w:pPr>
    </w:p>
    <w:p w14:paraId="6C57C439" w14:textId="77777777" w:rsidR="00B35487" w:rsidRDefault="00B35487">
      <w:pPr>
        <w:rPr>
          <w:sz w:val="20"/>
        </w:rPr>
        <w:sectPr w:rsidR="00B35487" w:rsidSect="00980686">
          <w:pgSz w:w="12240" w:h="15840"/>
          <w:pgMar w:top="0" w:right="720" w:bottom="274" w:left="720" w:header="720" w:footer="720" w:gutter="0"/>
          <w:cols w:space="720"/>
        </w:sectPr>
      </w:pPr>
    </w:p>
    <w:p w14:paraId="5253200C" w14:textId="77777777" w:rsidR="00EB3328" w:rsidRDefault="00950118" w:rsidP="00B35487">
      <w:pPr>
        <w:pStyle w:val="BodyText"/>
        <w:rPr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75" behindDoc="1" locked="0" layoutInCell="1" allowOverlap="1" wp14:anchorId="0FCF99D7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278" name="Group 2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279" name="Graphic 279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Graphic 280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Graphic 281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Graphic 282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Graphic 283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Graphic 284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5BCAD32E">
              <v:group id="Group 278" style="position:absolute;margin-left:485.65pt;margin-top:-1.5pt;width:126.4pt;height:108.05pt;z-index:-16328704;mso-wrap-distance-left:0;mso-wrap-distance-right:0;mso-position-horizontal-relative:page;mso-position-vertical-relative:page" coordsize="16052,13722" o:spid="_x0000_s1026" w14:anchorId="2EF6EFA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">
                <v:shape id="Graphic 279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">
                  <v:path arrowok="t"/>
                </v:shape>
                <v:shape id="Graphic 280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">
                  <v:path arrowok="t"/>
                </v:shape>
                <v:shape id="Graphic 281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">
                  <v:path arrowok="t"/>
                </v:shape>
                <v:shape id="Graphic 282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">
                  <v:path arrowok="t"/>
                </v:shape>
                <v:shape id="Graphic 283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">
                  <v:path arrowok="t"/>
                </v:shape>
                <v:shape id="Graphic 284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2006D75D" w14:textId="77777777" w:rsidR="00EB3328" w:rsidRDefault="00950118">
      <w:pPr>
        <w:pStyle w:val="Heading1"/>
        <w:rPr>
          <w:color w:val="2D2D2D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70" behindDoc="0" locked="0" layoutInCell="1" allowOverlap="1" wp14:anchorId="25F81DD3" wp14:editId="07777777">
                <wp:simplePos x="0" y="0"/>
                <wp:positionH relativeFrom="page">
                  <wp:posOffset>1025003</wp:posOffset>
                </wp:positionH>
                <wp:positionV relativeFrom="paragraph">
                  <wp:posOffset>59812</wp:posOffset>
                </wp:positionV>
                <wp:extent cx="103505" cy="405130"/>
                <wp:effectExtent l="0" t="0" r="0" b="0"/>
                <wp:wrapNone/>
                <wp:docPr id="285" name="Graphic 2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459BFEAE">
              <v:shape id="Graphic 285" style="position:absolute;margin-left:80.7pt;margin-top:4.7pt;width:8.15pt;height:31.9pt;z-index:15802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" w14:anchorId="45EC06FF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Инструмент управления обновлениями программного обеспечения</w:t>
      </w:r>
    </w:p>
    <w:p w14:paraId="7944010E" w14:textId="2B3B397C" w:rsidR="0F8FF09E" w:rsidRDefault="0F8FF09E" w:rsidP="0F8FF09E">
      <w:pPr>
        <w:pStyle w:val="BodyText"/>
        <w:spacing w:before="40" w:line="268" w:lineRule="auto"/>
        <w:ind w:left="1345" w:right="1460"/>
        <w:jc w:val="both"/>
        <w:rPr>
          <w:color w:val="2D2D2D"/>
        </w:rPr>
      </w:pPr>
    </w:p>
    <w:p w14:paraId="295181D4" w14:textId="743A1A21" w:rsidR="00EB3328" w:rsidRDefault="276D19F9">
      <w:pPr>
        <w:pStyle w:val="BodyText"/>
        <w:spacing w:before="40" w:line="268" w:lineRule="auto"/>
        <w:ind w:left="1345" w:right="1460"/>
        <w:jc w:val="both"/>
      </w:pPr>
      <w:r>
        <w:rPr>
          <w:color w:val="2D2D2D"/>
        </w:rPr>
        <w:t xml:space="preserve">В этой таблице перечислены программные продукты, которые мы используем в нашей организации. Список соответствует программному обеспечению, указанному в таблице </w:t>
      </w:r>
      <w:r w:rsidR="00704816">
        <w:rPr>
          <w:color w:val="2D2D2D"/>
        </w:rPr>
        <w:t>приоритетов</w:t>
      </w:r>
      <w:r>
        <w:rPr>
          <w:color w:val="2D2D2D"/>
        </w:rPr>
        <w:t>. Наш киберлидер отвечает за поддержание актуальности этого инструмента.</w:t>
      </w:r>
    </w:p>
    <w:p w14:paraId="3D404BC9" w14:textId="77777777" w:rsidR="00EB3328" w:rsidRDefault="00EB3328">
      <w:pPr>
        <w:pStyle w:val="BodyText"/>
        <w:spacing w:before="29"/>
      </w:pPr>
    </w:p>
    <w:p w14:paraId="5CAB20AA" w14:textId="7015707A" w:rsidR="001973AC" w:rsidRPr="001973AC" w:rsidRDefault="276D19F9">
      <w:pPr>
        <w:pStyle w:val="BodyText"/>
        <w:spacing w:after="20" w:line="268" w:lineRule="auto"/>
        <w:ind w:left="1345" w:right="1216"/>
        <w:rPr>
          <w:b/>
          <w:bCs/>
          <w:color w:val="2D2D2D"/>
        </w:rPr>
      </w:pPr>
      <w:r>
        <w:rPr>
          <w:b/>
          <w:color w:val="2D2D2D"/>
        </w:rPr>
        <w:t xml:space="preserve">Наша политика заключается в том, чтобы включить автоматическое обновление для всего программного обеспечения, обладающего такой возможностью. </w:t>
      </w:r>
    </w:p>
    <w:p w14:paraId="23692EB8" w14:textId="77777777" w:rsidR="001973AC" w:rsidRDefault="001973AC">
      <w:pPr>
        <w:pStyle w:val="BodyText"/>
        <w:spacing w:after="20" w:line="268" w:lineRule="auto"/>
        <w:ind w:left="1345" w:right="1216"/>
        <w:rPr>
          <w:color w:val="2D2D2D"/>
        </w:rPr>
      </w:pPr>
    </w:p>
    <w:p w14:paraId="5E391722" w14:textId="2C11013C" w:rsidR="00EB3328" w:rsidRDefault="276D19F9">
      <w:pPr>
        <w:pStyle w:val="BodyText"/>
        <w:spacing w:after="20" w:line="268" w:lineRule="auto"/>
        <w:ind w:left="1345" w:right="1216"/>
      </w:pPr>
      <w:r>
        <w:rPr>
          <w:color w:val="2D2D2D"/>
        </w:rPr>
        <w:t>Это относится ко всем выданным компанией устройствам (настольным компьютерам, ноутбукам, планшетам, смартфонам), любым личным устройствам, используемым для доступа к системам нашей организации, а также к любому программному обеспечению, используемому для управления оборудованием и механизмами.</w:t>
      </w:r>
    </w:p>
    <w:p w14:paraId="61319B8A" w14:textId="77777777" w:rsidR="00EA4BAF" w:rsidRDefault="00EA4BAF">
      <w:pPr>
        <w:spacing w:before="85"/>
        <w:ind w:left="136"/>
        <w:rPr>
          <w:rFonts w:ascii="Arial"/>
          <w:color w:val="072944"/>
          <w:w w:val="85"/>
          <w:sz w:val="21"/>
        </w:rPr>
      </w:pPr>
    </w:p>
    <w:p w14:paraId="31A560F4" w14:textId="77777777" w:rsidR="00EA4BAF" w:rsidRDefault="00EA4BAF">
      <w:pPr>
        <w:spacing w:before="85"/>
        <w:ind w:left="136"/>
        <w:rPr>
          <w:rFonts w:ascii="Arial"/>
          <w:color w:val="072944"/>
          <w:w w:val="85"/>
          <w:sz w:val="21"/>
        </w:rPr>
      </w:pPr>
    </w:p>
    <w:p w14:paraId="70DF735C" w14:textId="77777777" w:rsidR="00EA4BAF" w:rsidRDefault="00EA4BAF">
      <w:pPr>
        <w:spacing w:before="85"/>
        <w:ind w:left="136"/>
        <w:rPr>
          <w:rFonts w:ascii="Arial"/>
          <w:color w:val="072944"/>
          <w:w w:val="85"/>
          <w:sz w:val="21"/>
        </w:rPr>
      </w:pPr>
    </w:p>
    <w:tbl>
      <w:tblPr>
        <w:tblStyle w:val="TableGrid"/>
        <w:tblpPr w:leftFromText="180" w:rightFromText="180" w:vertAnchor="text" w:tblpX="535" w:tblpY="1"/>
        <w:tblOverlap w:val="never"/>
        <w:tblW w:w="0" w:type="auto"/>
        <w:tblLook w:val="06A0" w:firstRow="1" w:lastRow="0" w:firstColumn="1" w:lastColumn="0" w:noHBand="1" w:noVBand="1"/>
      </w:tblPr>
      <w:tblGrid>
        <w:gridCol w:w="1746"/>
        <w:gridCol w:w="1983"/>
        <w:gridCol w:w="2093"/>
        <w:gridCol w:w="1350"/>
        <w:gridCol w:w="2038"/>
        <w:gridCol w:w="1580"/>
      </w:tblGrid>
      <w:tr w:rsidR="00B35487" w:rsidRPr="007C38BD" w14:paraId="424BDD03" w14:textId="77777777" w:rsidTr="00B35487">
        <w:trPr>
          <w:cantSplit/>
        </w:trPr>
        <w:tc>
          <w:tcPr>
            <w:tcW w:w="1642" w:type="dxa"/>
            <w:shd w:val="clear" w:color="auto" w:fill="FFFF00"/>
            <w:vAlign w:val="center"/>
          </w:tcPr>
          <w:p w14:paraId="378B7CA0" w14:textId="77777777" w:rsidR="00B35487" w:rsidRPr="007C38BD" w:rsidRDefault="00B35487" w:rsidP="00B3548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ПРОГРАММНОЕ ОБЕСПЕЧЕНИЕ</w:t>
            </w:r>
          </w:p>
        </w:tc>
        <w:tc>
          <w:tcPr>
            <w:tcW w:w="2133" w:type="dxa"/>
            <w:shd w:val="clear" w:color="auto" w:fill="FFFF00"/>
            <w:vAlign w:val="center"/>
          </w:tcPr>
          <w:p w14:paraId="05E61B93" w14:textId="77777777" w:rsidR="00B35487" w:rsidRPr="007C38BD" w:rsidRDefault="00B35487" w:rsidP="00B3548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КТО ОТВЕЧАЕТ ЗА ОБНОВЛЕНИЕ ПРОГРАММНОГО ОБЕСПЕЧЕНИЯ</w:t>
            </w:r>
          </w:p>
        </w:tc>
        <w:tc>
          <w:tcPr>
            <w:tcW w:w="2610" w:type="dxa"/>
            <w:shd w:val="clear" w:color="auto" w:fill="FFFF00"/>
            <w:vAlign w:val="center"/>
          </w:tcPr>
          <w:p w14:paraId="0F1EE208" w14:textId="77777777" w:rsidR="00B35487" w:rsidRPr="007C38BD" w:rsidRDefault="00B35487" w:rsidP="00B3548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КТО ИСПОЛЬЗУЕТ ПРОГРАММНОЕ ОБЕСПЕЧЕНИЕ</w:t>
            </w:r>
          </w:p>
        </w:tc>
        <w:tc>
          <w:tcPr>
            <w:tcW w:w="1170" w:type="dxa"/>
            <w:shd w:val="clear" w:color="auto" w:fill="FFFF00"/>
            <w:vAlign w:val="center"/>
          </w:tcPr>
          <w:p w14:paraId="2FFE2937" w14:textId="77777777" w:rsidR="00B35487" w:rsidRPr="007C38BD" w:rsidRDefault="00B35487" w:rsidP="00B3548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ПРИОРИТЕТ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259F1B81" w14:textId="77777777" w:rsidR="00B35487" w:rsidRPr="007C38BD" w:rsidRDefault="00B35487" w:rsidP="00B3548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АВТОМАТИЧЕСКОЕ ОБНОВЛЕНИЕ ВКЛЮЧЕНО</w:t>
            </w:r>
          </w:p>
        </w:tc>
        <w:tc>
          <w:tcPr>
            <w:tcW w:w="1620" w:type="dxa"/>
            <w:shd w:val="clear" w:color="auto" w:fill="FFFF00"/>
            <w:vAlign w:val="center"/>
          </w:tcPr>
          <w:p w14:paraId="52D13BC3" w14:textId="77777777" w:rsidR="00B35487" w:rsidRPr="007C38BD" w:rsidRDefault="00B35487" w:rsidP="00B3548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ДАТА ПОСЛЕДНЕГО ОБНОВЛЕНИЯ</w:t>
            </w:r>
          </w:p>
        </w:tc>
      </w:tr>
      <w:tr w:rsidR="00B35487" w:rsidRPr="007C38BD" w14:paraId="3A413BF6" w14:textId="77777777" w:rsidTr="00B35487">
        <w:trPr>
          <w:cantSplit/>
          <w:trHeight w:val="288"/>
        </w:trPr>
        <w:tc>
          <w:tcPr>
            <w:tcW w:w="1642" w:type="dxa"/>
            <w:vAlign w:val="center"/>
          </w:tcPr>
          <w:p w14:paraId="33D28B4B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33" w:type="dxa"/>
            <w:vAlign w:val="center"/>
          </w:tcPr>
          <w:p w14:paraId="37EFA3E3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  <w:vAlign w:val="center"/>
          </w:tcPr>
          <w:p w14:paraId="41C6AC2A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vAlign w:val="center"/>
          </w:tcPr>
          <w:p w14:paraId="2DC44586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vAlign w:val="center"/>
          </w:tcPr>
          <w:p w14:paraId="4FFCBC07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20" w:type="dxa"/>
          </w:tcPr>
          <w:p w14:paraId="1728B4D0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</w:tr>
      <w:tr w:rsidR="00B35487" w:rsidRPr="007C38BD" w14:paraId="34959D4B" w14:textId="77777777" w:rsidTr="00B35487">
        <w:trPr>
          <w:cantSplit/>
          <w:trHeight w:val="288"/>
        </w:trPr>
        <w:tc>
          <w:tcPr>
            <w:tcW w:w="1642" w:type="dxa"/>
            <w:shd w:val="clear" w:color="auto" w:fill="D9D9D9" w:themeFill="background1" w:themeFillShade="D9"/>
            <w:vAlign w:val="center"/>
          </w:tcPr>
          <w:p w14:paraId="7BD58BA2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33" w:type="dxa"/>
            <w:shd w:val="clear" w:color="auto" w:fill="D9D9D9" w:themeFill="background1" w:themeFillShade="D9"/>
            <w:vAlign w:val="center"/>
          </w:tcPr>
          <w:p w14:paraId="4357A966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44690661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4539910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A7E0CF2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60FA6563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</w:tr>
      <w:tr w:rsidR="00B35487" w:rsidRPr="007C38BD" w14:paraId="1AC5CDBE" w14:textId="77777777" w:rsidTr="00B35487">
        <w:trPr>
          <w:cantSplit/>
          <w:trHeight w:val="288"/>
        </w:trPr>
        <w:tc>
          <w:tcPr>
            <w:tcW w:w="1642" w:type="dxa"/>
            <w:vAlign w:val="center"/>
          </w:tcPr>
          <w:p w14:paraId="342D4C27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33" w:type="dxa"/>
            <w:vAlign w:val="center"/>
          </w:tcPr>
          <w:p w14:paraId="3572E399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  <w:vAlign w:val="center"/>
          </w:tcPr>
          <w:p w14:paraId="6CEB15CE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vAlign w:val="center"/>
          </w:tcPr>
          <w:p w14:paraId="66518E39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vAlign w:val="center"/>
          </w:tcPr>
          <w:p w14:paraId="7E75FCD0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20" w:type="dxa"/>
          </w:tcPr>
          <w:p w14:paraId="10FDAA0E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</w:tr>
      <w:tr w:rsidR="00B35487" w:rsidRPr="007C38BD" w14:paraId="774AF2BF" w14:textId="77777777" w:rsidTr="00B35487">
        <w:trPr>
          <w:cantSplit/>
          <w:trHeight w:val="288"/>
        </w:trPr>
        <w:tc>
          <w:tcPr>
            <w:tcW w:w="1642" w:type="dxa"/>
            <w:shd w:val="clear" w:color="auto" w:fill="D9D9D9" w:themeFill="background1" w:themeFillShade="D9"/>
            <w:vAlign w:val="center"/>
          </w:tcPr>
          <w:p w14:paraId="7A292896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33" w:type="dxa"/>
            <w:shd w:val="clear" w:color="auto" w:fill="D9D9D9" w:themeFill="background1" w:themeFillShade="D9"/>
            <w:vAlign w:val="center"/>
          </w:tcPr>
          <w:p w14:paraId="2191599E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7673E5AE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41D98D7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AB7C0C5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55B33694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</w:tr>
      <w:tr w:rsidR="00B35487" w:rsidRPr="007C38BD" w14:paraId="4455F193" w14:textId="77777777" w:rsidTr="00B35487">
        <w:trPr>
          <w:cantSplit/>
          <w:trHeight w:val="288"/>
        </w:trPr>
        <w:tc>
          <w:tcPr>
            <w:tcW w:w="1642" w:type="dxa"/>
            <w:vAlign w:val="center"/>
          </w:tcPr>
          <w:p w14:paraId="1C2776EB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33" w:type="dxa"/>
            <w:vAlign w:val="center"/>
          </w:tcPr>
          <w:p w14:paraId="15342E60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  <w:vAlign w:val="center"/>
          </w:tcPr>
          <w:p w14:paraId="5EB89DE8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vAlign w:val="center"/>
          </w:tcPr>
          <w:p w14:paraId="7D62D461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vAlign w:val="center"/>
          </w:tcPr>
          <w:p w14:paraId="078B034E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20" w:type="dxa"/>
          </w:tcPr>
          <w:p w14:paraId="492506DD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</w:tr>
      <w:tr w:rsidR="00B35487" w:rsidRPr="007C38BD" w14:paraId="31CD0C16" w14:textId="77777777" w:rsidTr="00B35487">
        <w:trPr>
          <w:cantSplit/>
          <w:trHeight w:val="288"/>
        </w:trPr>
        <w:tc>
          <w:tcPr>
            <w:tcW w:w="1642" w:type="dxa"/>
            <w:shd w:val="clear" w:color="auto" w:fill="D9D9D9" w:themeFill="background1" w:themeFillShade="D9"/>
            <w:vAlign w:val="center"/>
          </w:tcPr>
          <w:p w14:paraId="7FD8715F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33" w:type="dxa"/>
            <w:shd w:val="clear" w:color="auto" w:fill="D9D9D9" w:themeFill="background1" w:themeFillShade="D9"/>
            <w:vAlign w:val="center"/>
          </w:tcPr>
          <w:p w14:paraId="6BDFDFC2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41F9AE5E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0F03A6D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930E822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20E36DAB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</w:tr>
      <w:tr w:rsidR="00B35487" w:rsidRPr="007C38BD" w14:paraId="32D85219" w14:textId="77777777" w:rsidTr="00B35487">
        <w:trPr>
          <w:cantSplit/>
          <w:trHeight w:val="288"/>
        </w:trPr>
        <w:tc>
          <w:tcPr>
            <w:tcW w:w="1642" w:type="dxa"/>
            <w:vAlign w:val="center"/>
          </w:tcPr>
          <w:p w14:paraId="0CE19BC3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33" w:type="dxa"/>
            <w:vAlign w:val="center"/>
          </w:tcPr>
          <w:p w14:paraId="63966B72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  <w:vAlign w:val="center"/>
          </w:tcPr>
          <w:p w14:paraId="23536548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vAlign w:val="center"/>
          </w:tcPr>
          <w:p w14:paraId="271AE1F2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vAlign w:val="center"/>
          </w:tcPr>
          <w:p w14:paraId="4AE5B7AF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20" w:type="dxa"/>
          </w:tcPr>
          <w:p w14:paraId="3955E093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</w:tr>
      <w:tr w:rsidR="00B35487" w:rsidRPr="007C38BD" w14:paraId="12C42424" w14:textId="77777777" w:rsidTr="00B35487">
        <w:trPr>
          <w:cantSplit/>
          <w:trHeight w:val="288"/>
        </w:trPr>
        <w:tc>
          <w:tcPr>
            <w:tcW w:w="1642" w:type="dxa"/>
            <w:shd w:val="clear" w:color="auto" w:fill="D9D9D9" w:themeFill="background1" w:themeFillShade="D9"/>
            <w:vAlign w:val="center"/>
          </w:tcPr>
          <w:p w14:paraId="379CA55B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33" w:type="dxa"/>
            <w:shd w:val="clear" w:color="auto" w:fill="D9D9D9" w:themeFill="background1" w:themeFillShade="D9"/>
            <w:vAlign w:val="center"/>
          </w:tcPr>
          <w:p w14:paraId="5ABF93C4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71DCB018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B644A8D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82C48EB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2677290C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</w:tr>
      <w:tr w:rsidR="00B35487" w:rsidRPr="007C38BD" w14:paraId="249BF8C6" w14:textId="77777777" w:rsidTr="00B35487">
        <w:trPr>
          <w:cantSplit/>
          <w:trHeight w:val="288"/>
        </w:trPr>
        <w:tc>
          <w:tcPr>
            <w:tcW w:w="1642" w:type="dxa"/>
            <w:vAlign w:val="center"/>
          </w:tcPr>
          <w:p w14:paraId="0EF46479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33" w:type="dxa"/>
            <w:vAlign w:val="center"/>
          </w:tcPr>
          <w:p w14:paraId="3AB58C42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  <w:vAlign w:val="center"/>
          </w:tcPr>
          <w:p w14:paraId="4EA9BA15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vAlign w:val="center"/>
          </w:tcPr>
          <w:p w14:paraId="7332107B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vAlign w:val="center"/>
          </w:tcPr>
          <w:p w14:paraId="5D98A3F1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20" w:type="dxa"/>
          </w:tcPr>
          <w:p w14:paraId="50C86B8C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</w:tr>
      <w:tr w:rsidR="00B35487" w:rsidRPr="007C38BD" w14:paraId="60EDCC55" w14:textId="77777777" w:rsidTr="00B35487">
        <w:trPr>
          <w:cantSplit/>
          <w:trHeight w:val="288"/>
        </w:trPr>
        <w:tc>
          <w:tcPr>
            <w:tcW w:w="1642" w:type="dxa"/>
            <w:shd w:val="clear" w:color="auto" w:fill="D9D9D9" w:themeFill="background1" w:themeFillShade="D9"/>
            <w:vAlign w:val="center"/>
          </w:tcPr>
          <w:p w14:paraId="3BBB8815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33" w:type="dxa"/>
            <w:shd w:val="clear" w:color="auto" w:fill="D9D9D9" w:themeFill="background1" w:themeFillShade="D9"/>
            <w:vAlign w:val="center"/>
          </w:tcPr>
          <w:p w14:paraId="55B91B0D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6810F0D1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4E797DC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5AF7EAE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2633CEB9" w14:textId="77777777" w:rsidR="00B35487" w:rsidRPr="007C38BD" w:rsidRDefault="00B35487" w:rsidP="00B35487">
            <w:pPr>
              <w:rPr>
                <w:rFonts w:asciiTheme="minorHAnsi" w:hAnsiTheme="minorHAnsi" w:cstheme="minorHAnsi"/>
              </w:rPr>
            </w:pPr>
          </w:p>
        </w:tc>
      </w:tr>
    </w:tbl>
    <w:p w14:paraId="4B1D477B" w14:textId="77777777" w:rsidR="00EA4BAF" w:rsidRDefault="00EA4BAF" w:rsidP="00B35487">
      <w:pPr>
        <w:spacing w:before="85"/>
        <w:rPr>
          <w:rFonts w:ascii="Arial"/>
          <w:color w:val="072944"/>
          <w:w w:val="85"/>
          <w:sz w:val="21"/>
        </w:rPr>
      </w:pPr>
    </w:p>
    <w:p w14:paraId="7484230F" w14:textId="77777777" w:rsidR="00EB3328" w:rsidRDefault="00950118" w:rsidP="00B35487">
      <w:pPr>
        <w:spacing w:before="85"/>
        <w:ind w:left="540"/>
        <w:rPr>
          <w:rFonts w:ascii="Arial"/>
          <w:sz w:val="21"/>
        </w:rPr>
      </w:pPr>
      <w:r>
        <w:rPr>
          <w:rFonts w:ascii="Arial"/>
          <w:color w:val="072944"/>
          <w:sz w:val="21"/>
        </w:rPr>
        <w:t>ИНСТРУКЦИИ</w:t>
      </w:r>
      <w:r>
        <w:rPr>
          <w:rFonts w:ascii="Arial"/>
          <w:color w:val="072944"/>
          <w:sz w:val="21"/>
        </w:rPr>
        <w:t xml:space="preserve"> </w:t>
      </w:r>
      <w:r>
        <w:rPr>
          <w:rFonts w:ascii="Arial"/>
          <w:color w:val="072944"/>
          <w:sz w:val="21"/>
        </w:rPr>
        <w:t>И</w:t>
      </w:r>
      <w:r>
        <w:rPr>
          <w:rFonts w:ascii="Arial"/>
          <w:color w:val="072944"/>
          <w:sz w:val="21"/>
        </w:rPr>
        <w:t xml:space="preserve"> </w:t>
      </w:r>
      <w:r>
        <w:rPr>
          <w:rFonts w:ascii="Arial"/>
          <w:color w:val="072944"/>
          <w:sz w:val="21"/>
        </w:rPr>
        <w:t>СОВЕТЫ</w:t>
      </w:r>
      <w:r>
        <w:rPr>
          <w:rFonts w:ascii="Arial"/>
          <w:color w:val="072944"/>
          <w:sz w:val="21"/>
        </w:rPr>
        <w:t xml:space="preserve"> </w:t>
      </w:r>
      <w:r>
        <w:rPr>
          <w:rFonts w:ascii="Arial"/>
          <w:color w:val="072944"/>
          <w:sz w:val="21"/>
        </w:rPr>
        <w:t>ПО</w:t>
      </w:r>
      <w:r>
        <w:rPr>
          <w:rFonts w:ascii="Arial"/>
          <w:color w:val="072944"/>
          <w:sz w:val="21"/>
        </w:rPr>
        <w:t xml:space="preserve"> </w:t>
      </w:r>
      <w:r>
        <w:rPr>
          <w:rFonts w:ascii="Arial"/>
          <w:color w:val="072944"/>
          <w:sz w:val="21"/>
        </w:rPr>
        <w:t>ИСПОЛЬЗОВАНИЮ</w:t>
      </w:r>
      <w:r>
        <w:rPr>
          <w:rFonts w:ascii="Arial"/>
          <w:color w:val="072944"/>
          <w:sz w:val="21"/>
        </w:rPr>
        <w:t xml:space="preserve"> </w:t>
      </w:r>
      <w:r>
        <w:rPr>
          <w:rFonts w:ascii="Arial"/>
          <w:color w:val="072944"/>
          <w:sz w:val="21"/>
        </w:rPr>
        <w:t>ЭТОЙ</w:t>
      </w:r>
      <w:r>
        <w:rPr>
          <w:rFonts w:ascii="Arial"/>
          <w:color w:val="072944"/>
          <w:sz w:val="21"/>
        </w:rPr>
        <w:t xml:space="preserve"> </w:t>
      </w:r>
      <w:r>
        <w:rPr>
          <w:rFonts w:ascii="Arial"/>
          <w:color w:val="072944"/>
          <w:sz w:val="21"/>
        </w:rPr>
        <w:t>ФОРМЫ</w:t>
      </w:r>
      <w:r>
        <w:rPr>
          <w:rFonts w:ascii="Arial"/>
          <w:color w:val="072944"/>
          <w:sz w:val="21"/>
        </w:rPr>
        <w:t xml:space="preserve"> </w:t>
      </w:r>
      <w:r>
        <w:rPr>
          <w:rFonts w:ascii="Arial"/>
          <w:color w:val="072944"/>
          <w:sz w:val="21"/>
        </w:rPr>
        <w:t>СМ</w:t>
      </w:r>
      <w:r>
        <w:rPr>
          <w:rFonts w:ascii="Arial"/>
          <w:color w:val="072944"/>
          <w:sz w:val="21"/>
        </w:rPr>
        <w:t xml:space="preserve">. </w:t>
      </w:r>
      <w:r>
        <w:rPr>
          <w:rFonts w:ascii="Arial"/>
          <w:color w:val="072944"/>
          <w:sz w:val="21"/>
        </w:rPr>
        <w:t>В</w:t>
      </w:r>
      <w:r>
        <w:rPr>
          <w:rFonts w:ascii="Arial"/>
          <w:color w:val="072944"/>
          <w:sz w:val="21"/>
        </w:rPr>
        <w:t xml:space="preserve"> </w:t>
      </w:r>
      <w:r>
        <w:rPr>
          <w:rFonts w:ascii="Arial"/>
          <w:color w:val="072944"/>
          <w:sz w:val="21"/>
        </w:rPr>
        <w:t>ПЛАНЕ</w:t>
      </w:r>
      <w:r>
        <w:rPr>
          <w:rFonts w:ascii="Arial"/>
          <w:color w:val="072944"/>
          <w:sz w:val="21"/>
        </w:rPr>
        <w:t xml:space="preserve"> </w:t>
      </w:r>
      <w:r>
        <w:rPr>
          <w:rFonts w:ascii="Arial"/>
          <w:color w:val="072944"/>
          <w:sz w:val="21"/>
        </w:rPr>
        <w:t>ДЕЙСТВИЙ</w:t>
      </w:r>
      <w:r>
        <w:rPr>
          <w:rFonts w:ascii="Arial"/>
          <w:color w:val="072944"/>
          <w:sz w:val="21"/>
        </w:rPr>
        <w:t>.</w:t>
      </w:r>
    </w:p>
    <w:p w14:paraId="65BE1F1D" w14:textId="77777777" w:rsidR="00EB3328" w:rsidRDefault="00EB3328">
      <w:pPr>
        <w:rPr>
          <w:rFonts w:ascii="Arial"/>
          <w:sz w:val="21"/>
        </w:rPr>
        <w:sectPr w:rsidR="00EB3328" w:rsidSect="00980686">
          <w:pgSz w:w="12240" w:h="15840"/>
          <w:pgMar w:top="0" w:right="720" w:bottom="274" w:left="720" w:header="720" w:footer="720" w:gutter="0"/>
          <w:cols w:space="720"/>
        </w:sectPr>
      </w:pPr>
    </w:p>
    <w:p w14:paraId="7E4FC961" w14:textId="77777777" w:rsidR="00EB3328" w:rsidRDefault="00950118" w:rsidP="00B35487">
      <w:pPr>
        <w:pStyle w:val="BodyText"/>
        <w:rPr>
          <w:rFonts w:ascii="Arial"/>
          <w:sz w:val="6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71" behindDoc="0" locked="0" layoutInCell="1" allowOverlap="1" wp14:anchorId="5E9138E4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292" name="Group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293" name="Graphic 293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Graphic 294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Graphic 295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Graphic 296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Graphic 297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Graphic 298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19F81B76">
              <v:group id="Group 292" style="position:absolute;margin-left:485.65pt;margin-top:-1.5pt;width:126.4pt;height:108.05pt;z-index:15803392;mso-wrap-distance-left:0;mso-wrap-distance-right:0;mso-position-horizontal-relative:page;mso-position-vertical-relative:page" coordsize="16052,13722" o:spid="_x0000_s1026" w14:anchorId="5CE80A8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">
                <v:shape id="Graphic 293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">
                  <v:path arrowok="t"/>
                </v:shape>
                <v:shape id="Graphic 294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">
                  <v:path arrowok="t"/>
                </v:shape>
                <v:shape id="Graphic 295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">
                  <v:path arrowok="t"/>
                </v:shape>
                <v:shape id="Graphic 296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">
                  <v:path arrowok="t"/>
                </v:shape>
                <v:shape id="Graphic 297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">
                  <v:path arrowok="t"/>
                </v:shape>
                <v:shape id="Graphic 298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">
                  <v:path arrowok="t"/>
                </v:shape>
                <w10:wrap anchorx="page" anchory="page"/>
              </v:group>
            </w:pict>
          </mc:Fallback>
        </mc:AlternateContent>
      </w:r>
    </w:p>
    <w:p w14:paraId="57C4CDCA" w14:textId="77777777" w:rsidR="00EB3328" w:rsidRDefault="00950118">
      <w:pPr>
        <w:pStyle w:val="Heading1"/>
        <w:spacing w:before="1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72" behindDoc="0" locked="0" layoutInCell="1" allowOverlap="1" wp14:anchorId="360F2EC3" wp14:editId="07777777">
                <wp:simplePos x="0" y="0"/>
                <wp:positionH relativeFrom="page">
                  <wp:posOffset>1025003</wp:posOffset>
                </wp:positionH>
                <wp:positionV relativeFrom="paragraph">
                  <wp:posOffset>59946</wp:posOffset>
                </wp:positionV>
                <wp:extent cx="103505" cy="405130"/>
                <wp:effectExtent l="0" t="0" r="0" b="0"/>
                <wp:wrapNone/>
                <wp:docPr id="299" name="Graphic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0CB955F5">
              <v:shape id="Graphic 299" style="position:absolute;margin-left:80.7pt;margin-top:4.7pt;width:8.15pt;height:31.9pt;z-index:158039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" w14:anchorId="28D48538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Политика обучения</w:t>
      </w:r>
    </w:p>
    <w:p w14:paraId="042C5D41" w14:textId="77777777" w:rsidR="00EB3328" w:rsidRDefault="00EB3328">
      <w:pPr>
        <w:pStyle w:val="BodyText"/>
        <w:spacing w:before="29"/>
      </w:pPr>
    </w:p>
    <w:p w14:paraId="298F72B1" w14:textId="77777777" w:rsidR="002F63C4" w:rsidRDefault="002F63C4" w:rsidP="00CE21A7">
      <w:pPr>
        <w:pStyle w:val="BodyText"/>
        <w:numPr>
          <w:ilvl w:val="0"/>
          <w:numId w:val="7"/>
        </w:numPr>
        <w:spacing w:line="268" w:lineRule="auto"/>
        <w:ind w:left="1440" w:right="1216"/>
        <w:rPr>
          <w:color w:val="2D2D2D"/>
        </w:rPr>
      </w:pPr>
      <w:r>
        <w:rPr>
          <w:color w:val="2D2D2D"/>
        </w:rPr>
        <w:t>Наша организация будет ежегодно проводить обучение всех сотрудников и подрядчиков, чтобы они понимали и соблюдали политики по четырем ключевым проблемам и план реагирования на инциденты, изложенные в данном Плане действий.</w:t>
      </w:r>
    </w:p>
    <w:p w14:paraId="07E64FC8" w14:textId="77777777" w:rsidR="002F63C4" w:rsidRDefault="002F63C4" w:rsidP="00CE21A7">
      <w:pPr>
        <w:pStyle w:val="BodyText"/>
        <w:spacing w:line="268" w:lineRule="auto"/>
        <w:ind w:left="720" w:right="1216"/>
        <w:rPr>
          <w:color w:val="2D2D2D"/>
        </w:rPr>
      </w:pPr>
    </w:p>
    <w:p w14:paraId="7814ADB3" w14:textId="317C4816" w:rsidR="00EB3328" w:rsidRDefault="276D19F9" w:rsidP="00CE21A7">
      <w:pPr>
        <w:pStyle w:val="BodyText"/>
        <w:numPr>
          <w:ilvl w:val="0"/>
          <w:numId w:val="7"/>
        </w:numPr>
        <w:spacing w:line="268" w:lineRule="auto"/>
        <w:ind w:left="1440" w:right="1216"/>
        <w:rPr>
          <w:color w:val="2D2D2D"/>
        </w:rPr>
      </w:pPr>
      <w:r>
        <w:rPr>
          <w:color w:val="2D2D2D"/>
        </w:rPr>
        <w:t xml:space="preserve">Обучение будет проводиться ежегодно. </w:t>
      </w:r>
    </w:p>
    <w:p w14:paraId="53CB8446" w14:textId="77777777" w:rsidR="00CE21A7" w:rsidRDefault="00CE21A7" w:rsidP="00CE21A7">
      <w:pPr>
        <w:pStyle w:val="ListParagraph"/>
        <w:ind w:left="2488"/>
        <w:rPr>
          <w:color w:val="2D2D2D"/>
        </w:rPr>
      </w:pPr>
    </w:p>
    <w:p w14:paraId="51694920" w14:textId="357D2891" w:rsidR="00CE21A7" w:rsidRDefault="00CE21A7" w:rsidP="00CE21A7">
      <w:pPr>
        <w:pStyle w:val="BodyText"/>
        <w:numPr>
          <w:ilvl w:val="0"/>
          <w:numId w:val="7"/>
        </w:numPr>
        <w:spacing w:line="268" w:lineRule="auto"/>
        <w:ind w:left="1440" w:right="1216"/>
        <w:rPr>
          <w:color w:val="2D2D2D"/>
        </w:rPr>
      </w:pPr>
      <w:r>
        <w:rPr>
          <w:color w:val="2D2D2D"/>
        </w:rPr>
        <w:t>Все новые сотрудники пройдут обучение в течение 30 дней с момента приема на работу.</w:t>
      </w:r>
    </w:p>
    <w:p w14:paraId="4D2E12B8" w14:textId="77777777" w:rsidR="00EB3328" w:rsidRDefault="00EB3328" w:rsidP="00CE21A7">
      <w:pPr>
        <w:pStyle w:val="BodyText"/>
        <w:spacing w:before="30"/>
        <w:ind w:left="720"/>
      </w:pPr>
    </w:p>
    <w:p w14:paraId="2CA0AEEC" w14:textId="1A693710" w:rsidR="00EB3328" w:rsidRDefault="276D19F9" w:rsidP="00CE21A7">
      <w:pPr>
        <w:pStyle w:val="BodyText"/>
        <w:numPr>
          <w:ilvl w:val="0"/>
          <w:numId w:val="7"/>
        </w:numPr>
        <w:spacing w:line="268" w:lineRule="auto"/>
        <w:ind w:left="1440" w:right="1216"/>
      </w:pPr>
      <w:r>
        <w:rPr>
          <w:color w:val="2D2D2D"/>
        </w:rPr>
        <w:t>Киберлидер или назначенное им лицо будут по мере необходимости обновлять учебные материалы, чтобы информировать сотрудников обо всех изменениях в политиках и плане реагирования на инциденты.</w:t>
      </w:r>
    </w:p>
    <w:p w14:paraId="308F224F" w14:textId="77777777" w:rsidR="00EB3328" w:rsidRDefault="00EB3328" w:rsidP="00CE21A7">
      <w:pPr>
        <w:pStyle w:val="BodyText"/>
        <w:spacing w:before="30"/>
        <w:ind w:left="720"/>
      </w:pPr>
    </w:p>
    <w:p w14:paraId="68AE2B92" w14:textId="517216AF" w:rsidR="00EB3328" w:rsidRDefault="276D19F9" w:rsidP="00CE21A7">
      <w:pPr>
        <w:pStyle w:val="BodyText"/>
        <w:numPr>
          <w:ilvl w:val="0"/>
          <w:numId w:val="7"/>
        </w:numPr>
        <w:spacing w:line="268" w:lineRule="auto"/>
        <w:ind w:left="1440" w:right="1216"/>
      </w:pPr>
      <w:r>
        <w:rPr>
          <w:color w:val="2D2D2D"/>
        </w:rPr>
        <w:t xml:space="preserve">Сотрудники и подрядчики обязаны пройти и завершить необходимую подготовку. </w:t>
      </w:r>
    </w:p>
    <w:p w14:paraId="5E6D6F63" w14:textId="77777777" w:rsidR="00EB3328" w:rsidRDefault="00EB3328" w:rsidP="00CE21A7">
      <w:pPr>
        <w:pStyle w:val="BodyText"/>
        <w:spacing w:before="30"/>
        <w:ind w:left="720"/>
      </w:pPr>
    </w:p>
    <w:p w14:paraId="57F8771D" w14:textId="74095F3E" w:rsidR="00EB3328" w:rsidRDefault="276D19F9" w:rsidP="00CE21A7">
      <w:pPr>
        <w:pStyle w:val="BodyText"/>
        <w:numPr>
          <w:ilvl w:val="0"/>
          <w:numId w:val="7"/>
        </w:numPr>
        <w:spacing w:line="268" w:lineRule="auto"/>
        <w:ind w:left="1440" w:right="1216"/>
      </w:pPr>
      <w:r>
        <w:rPr>
          <w:color w:val="2D2D2D"/>
        </w:rPr>
        <w:t xml:space="preserve">Киберлидер или назначенное им лицо </w:t>
      </w:r>
      <w:r w:rsidR="00704816">
        <w:rPr>
          <w:color w:val="2D2D2D"/>
        </w:rPr>
        <w:t xml:space="preserve">отвечает </w:t>
      </w:r>
      <w:r>
        <w:rPr>
          <w:color w:val="2D2D2D"/>
        </w:rPr>
        <w:t>за управление программой обучения по киберготовности и ведет учет посещаемости тренингов.</w:t>
      </w:r>
    </w:p>
    <w:p w14:paraId="7B969857" w14:textId="77777777" w:rsidR="00EB3328" w:rsidRDefault="00EB3328">
      <w:pPr>
        <w:spacing w:line="268" w:lineRule="auto"/>
        <w:sectPr w:rsidR="00EB3328" w:rsidSect="00980686">
          <w:pgSz w:w="12240" w:h="15840"/>
          <w:pgMar w:top="0" w:right="720" w:bottom="274" w:left="720" w:header="720" w:footer="720" w:gutter="0"/>
          <w:cols w:space="720"/>
        </w:sectPr>
      </w:pPr>
    </w:p>
    <w:p w14:paraId="5E4A0F43" w14:textId="77777777" w:rsidR="00EB3328" w:rsidRDefault="00950118" w:rsidP="00B35487">
      <w:pPr>
        <w:pStyle w:val="BodyText"/>
        <w:rPr>
          <w:sz w:val="6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8276" behindDoc="1" locked="0" layoutInCell="1" allowOverlap="1" wp14:anchorId="49905BAA" wp14:editId="07777777">
                <wp:simplePos x="0" y="0"/>
                <wp:positionH relativeFrom="page">
                  <wp:posOffset>6167725</wp:posOffset>
                </wp:positionH>
                <wp:positionV relativeFrom="page">
                  <wp:posOffset>-19088</wp:posOffset>
                </wp:positionV>
                <wp:extent cx="1605280" cy="1372235"/>
                <wp:effectExtent l="0" t="0" r="0" b="0"/>
                <wp:wrapNone/>
                <wp:docPr id="305" name="Group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5280" cy="1372235"/>
                          <a:chOff x="0" y="0"/>
                          <a:chExt cx="1605280" cy="1372235"/>
                        </a:xfrm>
                      </wpg:grpSpPr>
                      <wps:wsp>
                        <wps:cNvPr id="306" name="Graphic 306"/>
                        <wps:cNvSpPr/>
                        <wps:spPr>
                          <a:xfrm>
                            <a:off x="541277" y="19088"/>
                            <a:ext cx="1063625" cy="898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3625" h="898525">
                                <a:moveTo>
                                  <a:pt x="1063397" y="898262"/>
                                </a:moveTo>
                                <a:lnTo>
                                  <a:pt x="522625" y="898262"/>
                                </a:lnTo>
                                <a:lnTo>
                                  <a:pt x="0" y="0"/>
                                </a:lnTo>
                                <a:lnTo>
                                  <a:pt x="1063397" y="0"/>
                                </a:lnTo>
                                <a:lnTo>
                                  <a:pt x="1063397" y="8982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Graphic 307"/>
                        <wps:cNvSpPr/>
                        <wps:spPr>
                          <a:xfrm>
                            <a:off x="113232" y="288778"/>
                            <a:ext cx="757555" cy="678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555" h="678180">
                                <a:moveTo>
                                  <a:pt x="560865" y="678075"/>
                                </a:moveTo>
                                <a:lnTo>
                                  <a:pt x="197258" y="678075"/>
                                </a:lnTo>
                                <a:lnTo>
                                  <a:pt x="0" y="339037"/>
                                </a:lnTo>
                                <a:lnTo>
                                  <a:pt x="197258" y="0"/>
                                </a:lnTo>
                                <a:lnTo>
                                  <a:pt x="560865" y="0"/>
                                </a:lnTo>
                                <a:lnTo>
                                  <a:pt x="757537" y="338030"/>
                                </a:lnTo>
                                <a:lnTo>
                                  <a:pt x="757537" y="340045"/>
                                </a:lnTo>
                                <a:lnTo>
                                  <a:pt x="560865" y="678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EB1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Graphic 308"/>
                        <wps:cNvSpPr/>
                        <wps:spPr>
                          <a:xfrm>
                            <a:off x="-8" y="155396"/>
                            <a:ext cx="1530350" cy="11976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0350" h="1197610">
                                <a:moveTo>
                                  <a:pt x="298030" y="132994"/>
                                </a:moveTo>
                                <a:lnTo>
                                  <a:pt x="220662" y="0"/>
                                </a:lnTo>
                                <a:lnTo>
                                  <a:pt x="77609" y="0"/>
                                </a:lnTo>
                                <a:lnTo>
                                  <a:pt x="0" y="133388"/>
                                </a:lnTo>
                                <a:lnTo>
                                  <a:pt x="77609" y="266776"/>
                                </a:lnTo>
                                <a:lnTo>
                                  <a:pt x="220662" y="266776"/>
                                </a:lnTo>
                                <a:lnTo>
                                  <a:pt x="298030" y="133781"/>
                                </a:lnTo>
                                <a:lnTo>
                                  <a:pt x="298030" y="132994"/>
                                </a:lnTo>
                                <a:close/>
                              </a:path>
                              <a:path w="1530350" h="1197610">
                                <a:moveTo>
                                  <a:pt x="1529981" y="822020"/>
                                </a:moveTo>
                                <a:lnTo>
                                  <a:pt x="1312837" y="448805"/>
                                </a:lnTo>
                                <a:lnTo>
                                  <a:pt x="911377" y="448805"/>
                                </a:lnTo>
                                <a:lnTo>
                                  <a:pt x="693585" y="823125"/>
                                </a:lnTo>
                                <a:lnTo>
                                  <a:pt x="911377" y="1197457"/>
                                </a:lnTo>
                                <a:lnTo>
                                  <a:pt x="1312837" y="1197457"/>
                                </a:lnTo>
                                <a:lnTo>
                                  <a:pt x="1529981" y="824242"/>
                                </a:lnTo>
                                <a:lnTo>
                                  <a:pt x="1529981" y="8220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9" name="Graphic 309"/>
                        <wps:cNvSpPr/>
                        <wps:spPr>
                          <a:xfrm>
                            <a:off x="693608" y="604191"/>
                            <a:ext cx="837565" cy="748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7565" h="748665">
                                <a:moveTo>
                                  <a:pt x="837015" y="374326"/>
                                </a:moveTo>
                                <a:lnTo>
                                  <a:pt x="619198" y="748605"/>
                                </a:lnTo>
                                <a:lnTo>
                                  <a:pt x="217770" y="748605"/>
                                </a:lnTo>
                                <a:lnTo>
                                  <a:pt x="0" y="374305"/>
                                </a:lnTo>
                                <a:lnTo>
                                  <a:pt x="217770" y="0"/>
                                </a:lnTo>
                                <a:lnTo>
                                  <a:pt x="619198" y="0"/>
                                </a:lnTo>
                                <a:lnTo>
                                  <a:pt x="837015" y="374326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0" name="Graphic 310"/>
                        <wps:cNvSpPr/>
                        <wps:spPr>
                          <a:xfrm>
                            <a:off x="159214" y="19088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615556" y="255353"/>
                                </a:moveTo>
                                <a:lnTo>
                                  <a:pt x="148569" y="255353"/>
                                </a:lnTo>
                                <a:lnTo>
                                  <a:pt x="0" y="0"/>
                                </a:lnTo>
                                <a:lnTo>
                                  <a:pt x="764125" y="0"/>
                                </a:lnTo>
                                <a:lnTo>
                                  <a:pt x="615556" y="255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2D2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1" name="Graphic 311"/>
                        <wps:cNvSpPr/>
                        <wps:spPr>
                          <a:xfrm>
                            <a:off x="159225" y="19049"/>
                            <a:ext cx="764540" cy="255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4540" h="255904">
                                <a:moveTo>
                                  <a:pt x="764048" y="0"/>
                                </a:moveTo>
                                <a:lnTo>
                                  <a:pt x="615488" y="255336"/>
                                </a:lnTo>
                                <a:lnTo>
                                  <a:pt x="148553" y="255328"/>
                                </a:lnTo>
                                <a:lnTo>
                                  <a:pt x="0" y="32"/>
                                </a:lnTo>
                              </a:path>
                            </a:pathLst>
                          </a:custGeom>
                          <a:ln w="38099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30B7D8DF">
              <v:group id="Group 305" style="position:absolute;margin-left:485.65pt;margin-top:-1.5pt;width:126.4pt;height:108.05pt;z-index:-16321536;mso-wrap-distance-left:0;mso-wrap-distance-right:0;mso-position-horizontal-relative:page;mso-position-vertical-relative:page" coordsize="16052,13722" o:spid="_x0000_s1026" w14:anchorId="5C439A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">
                <v:shape id="Graphic 306" style="position:absolute;left:5412;top:190;width:10637;height:8986;visibility:visible;mso-wrap-style:square;v-text-anchor:top" coordsize="1063625,898525" o:spid="_x0000_s1027" fillcolor="#2d2d2d" stroked="f" path="m1063397,898262r-540772,l,,1063397,r,89826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">
                  <v:path arrowok="t"/>
                </v:shape>
                <v:shape id="Graphic 307" style="position:absolute;left:1132;top:2887;width:7575;height:6782;visibility:visible;mso-wrap-style:square;v-text-anchor:top" coordsize="757555,678180" o:spid="_x0000_s1028" fillcolor="#f1eb11" stroked="f" path="m560865,678075r-363607,l,339037,197258,,560865,,757537,338030r,2015l560865,67807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">
                  <v:path arrowok="t"/>
                </v:shape>
                <v:shape id="Graphic 308" style="position:absolute;top:1553;width:15303;height:11977;visibility:visible;mso-wrap-style:square;v-text-anchor:top" coordsize="1530350,1197610" o:spid="_x0000_s1029" fillcolor="#2d2d2d" stroked="f" path="m298030,132994l220662,,77609,,,133388,77609,266776r143053,l298030,133781r,-787xem1529981,822020l1312837,448805r-401460,l693585,823125r217792,374332l1312837,1197457,1529981,824242r,-22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">
                  <v:path arrowok="t"/>
                </v:shape>
                <v:shape id="Graphic 309" style="position:absolute;left:6936;top:6041;width:8375;height:7487;visibility:visible;mso-wrap-style:square;v-text-anchor:top" coordsize="837565,748665" o:spid="_x0000_s1030" filled="f" strokecolor="white" strokeweight="1.0583mm" path="m837015,374326l619198,748605r-401428,l,374305,217770,,619198,,837015,37432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">
                  <v:path arrowok="t"/>
                </v:shape>
                <v:shape id="Graphic 310" style="position:absolute;left:1592;top:190;width:7645;height:2559;visibility:visible;mso-wrap-style:square;v-text-anchor:top" coordsize="764540,255904" o:spid="_x0000_s1031" fillcolor="#2d2d2d" stroked="f" path="m615556,255353r-466987,l,,764125,,615556,2553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">
                  <v:path arrowok="t"/>
                </v:shape>
                <v:shape id="Graphic 311" style="position:absolute;left:1592;top:190;width:7645;height:2559;visibility:visible;mso-wrap-style:square;v-text-anchor:top" coordsize="764540,255904" o:spid="_x0000_s1032" filled="f" strokecolor="white" strokeweight="1.0583mm" path="m764048,l615488,255336r-466935,-8l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">
                  <v:path arrowok="t"/>
                </v:shape>
                <w10:wrap anchorx="page" anchory="page"/>
              </v:group>
            </w:pict>
          </mc:Fallback>
        </mc:AlternateContent>
      </w:r>
    </w:p>
    <w:bookmarkStart w:id="0" w:name="_heading=h.u5is5cdeugxd" w:colFirst="0" w:colLast="0"/>
    <w:bookmarkStart w:id="1" w:name="_Toc125457676"/>
    <w:bookmarkEnd w:id="0"/>
    <w:p w14:paraId="2D573AA8" w14:textId="793C235F" w:rsidR="00B50657" w:rsidRDefault="00B50657" w:rsidP="00B50657">
      <w:pPr>
        <w:pStyle w:val="Heading1"/>
        <w:spacing w:before="1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84" behindDoc="0" locked="0" layoutInCell="1" allowOverlap="1" wp14:anchorId="067215BA" wp14:editId="61B83A1D">
                <wp:simplePos x="0" y="0"/>
                <wp:positionH relativeFrom="page">
                  <wp:posOffset>1025003</wp:posOffset>
                </wp:positionH>
                <wp:positionV relativeFrom="paragraph">
                  <wp:posOffset>59946</wp:posOffset>
                </wp:positionV>
                <wp:extent cx="103505" cy="405130"/>
                <wp:effectExtent l="0" t="0" r="0" b="0"/>
                <wp:wrapNone/>
                <wp:docPr id="485894303" name="Graphic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505" cy="4051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05" h="405130">
                              <a:moveTo>
                                <a:pt x="103268" y="405005"/>
                              </a:moveTo>
                              <a:lnTo>
                                <a:pt x="0" y="405005"/>
                              </a:lnTo>
                              <a:lnTo>
                                <a:pt x="0" y="0"/>
                              </a:lnTo>
                              <a:lnTo>
                                <a:pt x="103268" y="0"/>
                              </a:lnTo>
                              <a:lnTo>
                                <a:pt x="103268" y="4050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EB0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shape id="Graphic 299" style="position:absolute;margin-left:80.7pt;margin-top:4.7pt;width:8.15pt;height:31.9pt;z-index:251664457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505,405130" o:spid="_x0000_s1026" fillcolor="#f1eb0f" stroked="f" path="m103268,405005l,405005,,,103268,r,40500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" w14:anchorId="591D14F9">
                <v:path arrowok="t"/>
                <w10:wrap anchorx="page"/>
              </v:shape>
            </w:pict>
          </mc:Fallback>
        </mc:AlternateContent>
      </w:r>
      <w:r>
        <w:rPr>
          <w:color w:val="2D2D2D"/>
        </w:rPr>
        <w:t>Подтверждение прохождения обучения по киберготовности</w:t>
      </w:r>
    </w:p>
    <w:bookmarkEnd w:id="1"/>
    <w:p w14:paraId="12955721" w14:textId="5351B4E5" w:rsidR="004458A9" w:rsidRDefault="004458A9" w:rsidP="004458A9">
      <w:pPr>
        <w:pStyle w:val="Heading4"/>
        <w:rPr>
          <w:rFonts w:ascii="Arial" w:eastAsia="Arial" w:hAnsi="Arial" w:cs="Arial"/>
          <w:color w:val="494A4C"/>
        </w:rPr>
      </w:pPr>
    </w:p>
    <w:p w14:paraId="51CAF4D9" w14:textId="65A214EF" w:rsidR="00B50657" w:rsidRPr="00B50657" w:rsidRDefault="00B50657" w:rsidP="00B25C7B">
      <w:pPr>
        <w:pStyle w:val="BodyText"/>
        <w:spacing w:before="40" w:line="268" w:lineRule="auto"/>
        <w:ind w:left="1345" w:right="1460"/>
        <w:rPr>
          <w:color w:val="2D2D2D"/>
        </w:rPr>
      </w:pPr>
      <w:r>
        <w:rPr>
          <w:color w:val="2D2D2D"/>
        </w:rPr>
        <w:t xml:space="preserve">Для получения сертификата CRI о киберготовности Институт киберготовности (CRI) требует от организаций гарантии того, </w:t>
      </w:r>
      <w:r w:rsidR="00704816">
        <w:rPr>
          <w:color w:val="2D2D2D"/>
        </w:rPr>
        <w:t xml:space="preserve">что </w:t>
      </w:r>
      <w:r>
        <w:rPr>
          <w:color w:val="2D2D2D"/>
        </w:rPr>
        <w:t xml:space="preserve">все сотрудники и подрядчики прошли обучение. Обучение должно охватывать политики, которые соответствуют </w:t>
      </w:r>
      <w:r w:rsidR="00704816">
        <w:rPr>
          <w:color w:val="2D2D2D"/>
        </w:rPr>
        <w:t>требованиям</w:t>
      </w:r>
      <w:r>
        <w:rPr>
          <w:color w:val="2D2D2D"/>
        </w:rPr>
        <w:t xml:space="preserve"> CRI </w:t>
      </w:r>
      <w:r w:rsidR="00704816">
        <w:rPr>
          <w:color w:val="2D2D2D"/>
        </w:rPr>
        <w:t xml:space="preserve">или превосходят их </w:t>
      </w:r>
      <w:r>
        <w:rPr>
          <w:color w:val="2D2D2D"/>
        </w:rPr>
        <w:t xml:space="preserve">в таких областях, как пароли и многофакторная аутентификация, </w:t>
      </w:r>
      <w:r w:rsidR="00704816">
        <w:rPr>
          <w:color w:val="2D2D2D"/>
        </w:rPr>
        <w:t xml:space="preserve">обновления </w:t>
      </w:r>
      <w:r>
        <w:rPr>
          <w:color w:val="2D2D2D"/>
        </w:rPr>
        <w:t>программного обеспечения, фишинг, безопасное хранение данных и обмен ими, а также реагирование на инциденты.</w:t>
      </w:r>
    </w:p>
    <w:p w14:paraId="72200392" w14:textId="77777777" w:rsidR="00B50657" w:rsidRPr="00B50657" w:rsidRDefault="00B50657" w:rsidP="00B25C7B">
      <w:pPr>
        <w:pStyle w:val="BodyText"/>
        <w:spacing w:before="40" w:line="268" w:lineRule="auto"/>
        <w:ind w:left="1345" w:right="1460"/>
        <w:rPr>
          <w:color w:val="2D2D2D"/>
        </w:rPr>
      </w:pPr>
    </w:p>
    <w:p w14:paraId="5135E79B" w14:textId="77777777" w:rsidR="00B50657" w:rsidRPr="00B50657" w:rsidRDefault="00B50657" w:rsidP="00B25C7B">
      <w:pPr>
        <w:pStyle w:val="BodyText"/>
        <w:spacing w:before="40" w:line="268" w:lineRule="auto"/>
        <w:ind w:left="1345" w:right="1460"/>
        <w:rPr>
          <w:color w:val="2D2D2D"/>
        </w:rPr>
      </w:pPr>
      <w:r>
        <w:rPr>
          <w:color w:val="2D2D2D"/>
        </w:rPr>
        <w:t>Данное подтверждение должно быть подписано киберлидером и старшим руководителем или менеджером организации и предоставлено вашему консультанту по кибербезопасности CRI в рамках процесса проверки.</w:t>
      </w:r>
    </w:p>
    <w:p w14:paraId="1C0310FC" w14:textId="77777777" w:rsidR="00B50657" w:rsidRPr="00B50657" w:rsidRDefault="00B50657" w:rsidP="00B25C7B">
      <w:pPr>
        <w:pStyle w:val="BodyText"/>
        <w:spacing w:before="40" w:line="268" w:lineRule="auto"/>
        <w:ind w:left="1345" w:right="1460"/>
        <w:rPr>
          <w:color w:val="2D2D2D"/>
        </w:rPr>
      </w:pPr>
    </w:p>
    <w:p w14:paraId="3CAF47B3" w14:textId="77777777" w:rsidR="00B50657" w:rsidRDefault="00B50657" w:rsidP="00B25C7B">
      <w:pPr>
        <w:pStyle w:val="BodyText"/>
        <w:spacing w:before="40" w:line="268" w:lineRule="auto"/>
        <w:ind w:left="1345" w:right="1460"/>
        <w:rPr>
          <w:color w:val="2D2D2D"/>
        </w:rPr>
      </w:pPr>
      <w:r>
        <w:rPr>
          <w:color w:val="2D2D2D"/>
        </w:rPr>
        <w:t>Подписывая и возвращая эту форму, мы подтверждаем свое обязательство обучать всех сотрудников и подрядчиков в соответствии с политиками CRI и их ролью в нашем плане реагирования на инциденты, а также подтверждаем, что, насколько нам известно, это обучение было пройдено всем персоналом нашей организации.</w:t>
      </w:r>
    </w:p>
    <w:p w14:paraId="6132A557" w14:textId="77777777" w:rsidR="00B25C7B" w:rsidRPr="00B50657" w:rsidRDefault="00B25C7B" w:rsidP="00B25C7B">
      <w:pPr>
        <w:pStyle w:val="BodyText"/>
        <w:spacing w:before="40" w:line="268" w:lineRule="auto"/>
        <w:ind w:left="1345" w:right="1460"/>
        <w:rPr>
          <w:color w:val="2D2D2D"/>
        </w:rPr>
      </w:pPr>
    </w:p>
    <w:p w14:paraId="3CFF4373" w14:textId="1E4729F4" w:rsidR="004458A9" w:rsidRPr="006E25A5" w:rsidRDefault="004458A9" w:rsidP="00B50657">
      <w:pPr>
        <w:rPr>
          <w:rFonts w:eastAsia="Arial"/>
        </w:rPr>
      </w:pPr>
    </w:p>
    <w:tbl>
      <w:tblPr>
        <w:tblStyle w:val="TableGrid"/>
        <w:tblW w:w="8820" w:type="dxa"/>
        <w:tblInd w:w="1345" w:type="dxa"/>
        <w:tblLook w:val="04A0" w:firstRow="1" w:lastRow="0" w:firstColumn="1" w:lastColumn="0" w:noHBand="0" w:noVBand="1"/>
      </w:tblPr>
      <w:tblGrid>
        <w:gridCol w:w="3330"/>
        <w:gridCol w:w="5490"/>
      </w:tblGrid>
      <w:tr w:rsidR="00B50657" w:rsidRPr="00B50657" w14:paraId="0918AD5C" w14:textId="77777777" w:rsidTr="00B50657">
        <w:trPr>
          <w:trHeight w:val="432"/>
        </w:trPr>
        <w:tc>
          <w:tcPr>
            <w:tcW w:w="3330" w:type="dxa"/>
            <w:tcBorders>
              <w:bottom w:val="single" w:sz="4" w:space="0" w:color="auto"/>
            </w:tcBorders>
            <w:vAlign w:val="center"/>
          </w:tcPr>
          <w:p w14:paraId="4CD40002" w14:textId="69682969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Название компании: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vAlign w:val="center"/>
          </w:tcPr>
          <w:p w14:paraId="7C113194" w14:textId="77777777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</w:p>
        </w:tc>
      </w:tr>
      <w:tr w:rsidR="00B50657" w:rsidRPr="00B50657" w14:paraId="401B3736" w14:textId="77777777" w:rsidTr="00B50657">
        <w:trPr>
          <w:trHeight w:val="432"/>
        </w:trPr>
        <w:tc>
          <w:tcPr>
            <w:tcW w:w="3330" w:type="dxa"/>
            <w:vAlign w:val="center"/>
          </w:tcPr>
          <w:p w14:paraId="5662AFB9" w14:textId="0C57F976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Количество обученных сотрудников:</w:t>
            </w:r>
          </w:p>
        </w:tc>
        <w:tc>
          <w:tcPr>
            <w:tcW w:w="5490" w:type="dxa"/>
            <w:vAlign w:val="center"/>
          </w:tcPr>
          <w:p w14:paraId="22FC321D" w14:textId="77777777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</w:p>
        </w:tc>
      </w:tr>
      <w:tr w:rsidR="00B50657" w:rsidRPr="00B50657" w14:paraId="4A76F491" w14:textId="77777777" w:rsidTr="00B50657">
        <w:trPr>
          <w:trHeight w:val="432"/>
        </w:trPr>
        <w:tc>
          <w:tcPr>
            <w:tcW w:w="3330" w:type="dxa"/>
            <w:vAlign w:val="center"/>
          </w:tcPr>
          <w:p w14:paraId="5A8C6F7F" w14:textId="5F36682C" w:rsidR="00B50657" w:rsidRDefault="00B50657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Количество обученных подрядчиков:</w:t>
            </w:r>
          </w:p>
        </w:tc>
        <w:tc>
          <w:tcPr>
            <w:tcW w:w="5490" w:type="dxa"/>
            <w:vAlign w:val="center"/>
          </w:tcPr>
          <w:p w14:paraId="589E42D6" w14:textId="77777777" w:rsidR="00B50657" w:rsidRPr="00B50657" w:rsidRDefault="00B50657" w:rsidP="00485C7C">
            <w:pPr>
              <w:pStyle w:val="BodyText"/>
              <w:rPr>
                <w:sz w:val="20"/>
                <w:szCs w:val="20"/>
              </w:rPr>
            </w:pPr>
          </w:p>
        </w:tc>
      </w:tr>
    </w:tbl>
    <w:p w14:paraId="27CB7349" w14:textId="77777777" w:rsidR="004458A9" w:rsidRPr="006E25A5" w:rsidRDefault="004458A9" w:rsidP="004458A9">
      <w:pPr>
        <w:rPr>
          <w:rFonts w:eastAsia="Arial"/>
        </w:rPr>
      </w:pPr>
    </w:p>
    <w:p w14:paraId="2EF65415" w14:textId="77777777" w:rsidR="004458A9" w:rsidRPr="006E25A5" w:rsidRDefault="004458A9" w:rsidP="004458A9">
      <w:pPr>
        <w:rPr>
          <w:rFonts w:eastAsia="Arial"/>
        </w:rPr>
      </w:pPr>
    </w:p>
    <w:tbl>
      <w:tblPr>
        <w:tblStyle w:val="TableGrid"/>
        <w:tblW w:w="8820" w:type="dxa"/>
        <w:tblInd w:w="1345" w:type="dxa"/>
        <w:tblLook w:val="04A0" w:firstRow="1" w:lastRow="0" w:firstColumn="1" w:lastColumn="0" w:noHBand="0" w:noVBand="1"/>
      </w:tblPr>
      <w:tblGrid>
        <w:gridCol w:w="3330"/>
        <w:gridCol w:w="5490"/>
      </w:tblGrid>
      <w:tr w:rsidR="00B50657" w:rsidRPr="00B50657" w14:paraId="0D5E3B42" w14:textId="77777777" w:rsidTr="00B50657">
        <w:trPr>
          <w:trHeight w:val="432"/>
        </w:trPr>
        <w:tc>
          <w:tcPr>
            <w:tcW w:w="3330" w:type="dxa"/>
            <w:tcBorders>
              <w:bottom w:val="single" w:sz="4" w:space="0" w:color="auto"/>
            </w:tcBorders>
            <w:vAlign w:val="center"/>
          </w:tcPr>
          <w:p w14:paraId="15832B6C" w14:textId="160A0572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Имя</w:t>
            </w:r>
            <w:r w:rsidR="00050C89">
              <w:rPr>
                <w:sz w:val="20"/>
              </w:rPr>
              <w:t xml:space="preserve">, </w:t>
            </w:r>
            <w:r>
              <w:rPr>
                <w:sz w:val="20"/>
              </w:rPr>
              <w:t>фамилия и должность старшего руководителя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vAlign w:val="center"/>
          </w:tcPr>
          <w:p w14:paraId="64257DF6" w14:textId="77777777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</w:p>
        </w:tc>
      </w:tr>
      <w:tr w:rsidR="00B50657" w:rsidRPr="00B50657" w14:paraId="50795DD5" w14:textId="77777777" w:rsidTr="00B50657">
        <w:trPr>
          <w:trHeight w:val="432"/>
        </w:trPr>
        <w:tc>
          <w:tcPr>
            <w:tcW w:w="3330" w:type="dxa"/>
            <w:vAlign w:val="center"/>
          </w:tcPr>
          <w:p w14:paraId="7314143C" w14:textId="5CD5BB3A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Подпись</w:t>
            </w:r>
          </w:p>
        </w:tc>
        <w:tc>
          <w:tcPr>
            <w:tcW w:w="5490" w:type="dxa"/>
            <w:vAlign w:val="center"/>
          </w:tcPr>
          <w:p w14:paraId="64594A04" w14:textId="77777777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</w:p>
        </w:tc>
      </w:tr>
      <w:tr w:rsidR="00B50657" w:rsidRPr="00B50657" w14:paraId="7BFB352D" w14:textId="77777777" w:rsidTr="00B50657">
        <w:trPr>
          <w:trHeight w:val="432"/>
        </w:trPr>
        <w:tc>
          <w:tcPr>
            <w:tcW w:w="3330" w:type="dxa"/>
            <w:vAlign w:val="center"/>
          </w:tcPr>
          <w:p w14:paraId="5B11A12C" w14:textId="0C3F9B20" w:rsidR="00B50657" w:rsidRDefault="00B50657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Дата подписания</w:t>
            </w:r>
          </w:p>
        </w:tc>
        <w:tc>
          <w:tcPr>
            <w:tcW w:w="5490" w:type="dxa"/>
            <w:vAlign w:val="center"/>
          </w:tcPr>
          <w:p w14:paraId="4E610B4C" w14:textId="77777777" w:rsidR="00B50657" w:rsidRPr="00B50657" w:rsidRDefault="00B50657" w:rsidP="00485C7C">
            <w:pPr>
              <w:pStyle w:val="BodyText"/>
              <w:rPr>
                <w:sz w:val="20"/>
                <w:szCs w:val="20"/>
              </w:rPr>
            </w:pPr>
          </w:p>
        </w:tc>
      </w:tr>
    </w:tbl>
    <w:p w14:paraId="3B046E57" w14:textId="77777777" w:rsidR="004458A9" w:rsidRDefault="004458A9" w:rsidP="004458A9">
      <w:pPr>
        <w:rPr>
          <w:rFonts w:eastAsia="Arial"/>
        </w:rPr>
      </w:pPr>
    </w:p>
    <w:p w14:paraId="3409C8BD" w14:textId="77777777" w:rsidR="004458A9" w:rsidRDefault="004458A9" w:rsidP="004458A9">
      <w:pPr>
        <w:rPr>
          <w:rFonts w:eastAsia="Arial"/>
        </w:rPr>
      </w:pPr>
    </w:p>
    <w:tbl>
      <w:tblPr>
        <w:tblStyle w:val="TableGrid"/>
        <w:tblW w:w="8820" w:type="dxa"/>
        <w:tblInd w:w="1345" w:type="dxa"/>
        <w:tblLook w:val="04A0" w:firstRow="1" w:lastRow="0" w:firstColumn="1" w:lastColumn="0" w:noHBand="0" w:noVBand="1"/>
      </w:tblPr>
      <w:tblGrid>
        <w:gridCol w:w="3330"/>
        <w:gridCol w:w="5490"/>
      </w:tblGrid>
      <w:tr w:rsidR="00B50657" w:rsidRPr="00B50657" w14:paraId="42B85D0D" w14:textId="77777777" w:rsidTr="00485C7C">
        <w:trPr>
          <w:trHeight w:val="432"/>
        </w:trPr>
        <w:tc>
          <w:tcPr>
            <w:tcW w:w="3330" w:type="dxa"/>
            <w:tcBorders>
              <w:bottom w:val="single" w:sz="4" w:space="0" w:color="auto"/>
            </w:tcBorders>
            <w:vAlign w:val="center"/>
          </w:tcPr>
          <w:p w14:paraId="77A9BAEF" w14:textId="197F9A1E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Имя</w:t>
            </w:r>
            <w:r w:rsidR="00050C89">
              <w:rPr>
                <w:sz w:val="20"/>
              </w:rPr>
              <w:t xml:space="preserve"> и </w:t>
            </w:r>
            <w:r>
              <w:rPr>
                <w:sz w:val="20"/>
              </w:rPr>
              <w:t>фамилия киберлидера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vAlign w:val="center"/>
          </w:tcPr>
          <w:p w14:paraId="45755E88" w14:textId="77777777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</w:p>
        </w:tc>
      </w:tr>
      <w:tr w:rsidR="00B50657" w:rsidRPr="00B50657" w14:paraId="11FBCE7B" w14:textId="77777777" w:rsidTr="00485C7C">
        <w:trPr>
          <w:trHeight w:val="432"/>
        </w:trPr>
        <w:tc>
          <w:tcPr>
            <w:tcW w:w="3330" w:type="dxa"/>
            <w:vAlign w:val="center"/>
          </w:tcPr>
          <w:p w14:paraId="35D686CD" w14:textId="77777777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t>Подпись</w:t>
            </w:r>
          </w:p>
        </w:tc>
        <w:tc>
          <w:tcPr>
            <w:tcW w:w="5490" w:type="dxa"/>
            <w:vAlign w:val="center"/>
          </w:tcPr>
          <w:p w14:paraId="01FE4077" w14:textId="77777777" w:rsidR="00B50657" w:rsidRPr="002C3C89" w:rsidRDefault="00B50657" w:rsidP="00485C7C">
            <w:pPr>
              <w:pStyle w:val="BodyText"/>
              <w:rPr>
                <w:sz w:val="20"/>
                <w:szCs w:val="20"/>
              </w:rPr>
            </w:pPr>
          </w:p>
        </w:tc>
      </w:tr>
      <w:tr w:rsidR="00B50657" w:rsidRPr="00B50657" w14:paraId="4F7B270B" w14:textId="77777777" w:rsidTr="00485C7C">
        <w:trPr>
          <w:trHeight w:val="432"/>
        </w:trPr>
        <w:tc>
          <w:tcPr>
            <w:tcW w:w="3330" w:type="dxa"/>
            <w:vAlign w:val="center"/>
          </w:tcPr>
          <w:p w14:paraId="042CEF79" w14:textId="77777777" w:rsidR="00B50657" w:rsidRDefault="00B50657" w:rsidP="00485C7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</w:rPr>
              <w:lastRenderedPageBreak/>
              <w:t>Дата подписания</w:t>
            </w:r>
          </w:p>
        </w:tc>
        <w:tc>
          <w:tcPr>
            <w:tcW w:w="5490" w:type="dxa"/>
            <w:vAlign w:val="center"/>
          </w:tcPr>
          <w:p w14:paraId="4AEBB492" w14:textId="77777777" w:rsidR="00B50657" w:rsidRPr="00B50657" w:rsidRDefault="00B50657" w:rsidP="00485C7C">
            <w:pPr>
              <w:pStyle w:val="BodyText"/>
              <w:rPr>
                <w:sz w:val="20"/>
                <w:szCs w:val="20"/>
              </w:rPr>
            </w:pPr>
          </w:p>
        </w:tc>
      </w:tr>
    </w:tbl>
    <w:p w14:paraId="466A586F" w14:textId="0381081E" w:rsidR="00EB3328" w:rsidRDefault="00EB3328" w:rsidP="00B50657">
      <w:pPr>
        <w:ind w:right="422"/>
      </w:pPr>
    </w:p>
    <w:sectPr w:rsidR="00EB3328" w:rsidSect="00980686">
      <w:pgSz w:w="12240" w:h="15840"/>
      <w:pgMar w:top="0" w:right="720" w:bottom="274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95C8FB" w14:textId="77777777" w:rsidR="00CA3252" w:rsidRDefault="00CA3252" w:rsidP="00A21B7D">
      <w:r>
        <w:separator/>
      </w:r>
    </w:p>
  </w:endnote>
  <w:endnote w:type="continuationSeparator" w:id="0">
    <w:p w14:paraId="5B8911CC" w14:textId="77777777" w:rsidR="00CA3252" w:rsidRDefault="00CA3252" w:rsidP="00A21B7D">
      <w:r>
        <w:continuationSeparator/>
      </w:r>
    </w:p>
  </w:endnote>
  <w:endnote w:type="continuationNotice" w:id="1">
    <w:p w14:paraId="2CA82112" w14:textId="77777777" w:rsidR="00CA3252" w:rsidRDefault="00CA32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628960964"/>
      <w:docPartObj>
        <w:docPartGallery w:val="Page Numbers (Bottom of Page)"/>
        <w:docPartUnique/>
      </w:docPartObj>
    </w:sdtPr>
    <w:sdtContent>
      <w:p w14:paraId="1C36B14E" w14:textId="77777777" w:rsidR="00A21B7D" w:rsidRDefault="00A21B7D" w:rsidP="005146E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fldChar w:fldCharType="end"/>
        </w:r>
      </w:p>
    </w:sdtContent>
  </w:sdt>
  <w:sdt>
    <w:sdtPr>
      <w:rPr>
        <w:rStyle w:val="PageNumber"/>
      </w:rPr>
      <w:id w:val="-1845698705"/>
      <w:docPartObj>
        <w:docPartGallery w:val="Page Numbers (Bottom of Page)"/>
        <w:docPartUnique/>
      </w:docPartObj>
    </w:sdtPr>
    <w:sdtContent>
      <w:p w14:paraId="0FF776FE" w14:textId="77777777" w:rsidR="00A21B7D" w:rsidRDefault="00A21B7D" w:rsidP="005146E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fldChar w:fldCharType="end"/>
        </w:r>
      </w:p>
    </w:sdtContent>
  </w:sdt>
  <w:p w14:paraId="0C7D08AC" w14:textId="77777777" w:rsidR="00A21B7D" w:rsidRDefault="00A21B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0"/>
        <w:szCs w:val="20"/>
      </w:rPr>
      <w:id w:val="167833239"/>
      <w:docPartObj>
        <w:docPartGallery w:val="Page Numbers (Bottom of Page)"/>
        <w:docPartUnique/>
      </w:docPartObj>
    </w:sdtPr>
    <w:sdtContent>
      <w:p w14:paraId="02EDD99D" w14:textId="77777777" w:rsidR="00A21B7D" w:rsidRPr="0014086E" w:rsidRDefault="00A21B7D" w:rsidP="00A21B7D">
        <w:pPr>
          <w:pStyle w:val="Footer"/>
          <w:framePr w:wrap="none" w:vAnchor="text" w:hAnchor="margin" w:xAlign="center" w:y="1"/>
          <w:rPr>
            <w:rStyle w:val="PageNumber"/>
            <w:sz w:val="20"/>
            <w:szCs w:val="20"/>
          </w:rPr>
        </w:pPr>
        <w:r>
          <w:rPr>
            <w:rStyle w:val="PageNumber"/>
            <w:sz w:val="20"/>
          </w:rPr>
          <w:t xml:space="preserve">Страница </w:t>
        </w:r>
        <w:r>
          <w:rPr>
            <w:rStyle w:val="PageNumber"/>
            <w:sz w:val="20"/>
          </w:rPr>
          <w:fldChar w:fldCharType="begin"/>
        </w:r>
        <w:r w:rsidRPr="0014086E">
          <w:rPr>
            <w:rStyle w:val="PageNumber"/>
            <w:sz w:val="20"/>
            <w:szCs w:val="20"/>
          </w:rPr>
          <w:instrText xml:space="preserve"> PAGE </w:instrText>
        </w:r>
        <w:r>
          <w:rPr>
            <w:rStyle w:val="PageNumber"/>
            <w:sz w:val="20"/>
            <w:szCs w:val="20"/>
          </w:rPr>
          <w:fldChar w:fldCharType="separate"/>
        </w:r>
        <w:r w:rsidRPr="0014086E">
          <w:rPr>
            <w:rStyle w:val="PageNumber"/>
            <w:noProof/>
            <w:sz w:val="20"/>
            <w:szCs w:val="20"/>
          </w:rPr>
          <w:t>1</w:t>
        </w:r>
        <w:r>
          <w:fldChar w:fldCharType="end"/>
        </w:r>
      </w:p>
    </w:sdtContent>
  </w:sdt>
  <w:p w14:paraId="3BEE236D" w14:textId="77777777" w:rsidR="00A21B7D" w:rsidRDefault="00A21B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0"/>
        <w:szCs w:val="20"/>
      </w:rPr>
      <w:id w:val="2103916070"/>
      <w:docPartObj>
        <w:docPartGallery w:val="Page Numbers (Bottom of Page)"/>
        <w:docPartUnique/>
      </w:docPartObj>
    </w:sdtPr>
    <w:sdtContent>
      <w:p w14:paraId="031FAC38" w14:textId="77777777" w:rsidR="0014086E" w:rsidRPr="0014086E" w:rsidRDefault="0014086E" w:rsidP="00A21B7D">
        <w:pPr>
          <w:pStyle w:val="Footer"/>
          <w:framePr w:wrap="none" w:vAnchor="text" w:hAnchor="margin" w:xAlign="center" w:y="1"/>
          <w:rPr>
            <w:rStyle w:val="PageNumber"/>
            <w:sz w:val="20"/>
            <w:szCs w:val="20"/>
          </w:rPr>
        </w:pPr>
        <w:r>
          <w:rPr>
            <w:rStyle w:val="PageNumber"/>
            <w:sz w:val="20"/>
          </w:rPr>
          <w:t xml:space="preserve">Страница </w:t>
        </w:r>
        <w:r>
          <w:rPr>
            <w:rStyle w:val="PageNumber"/>
            <w:sz w:val="20"/>
          </w:rPr>
          <w:fldChar w:fldCharType="begin"/>
        </w:r>
        <w:r w:rsidRPr="0014086E">
          <w:rPr>
            <w:rStyle w:val="PageNumber"/>
            <w:sz w:val="20"/>
            <w:szCs w:val="20"/>
          </w:rPr>
          <w:instrText xml:space="preserve"> PAGE </w:instrText>
        </w:r>
        <w:r>
          <w:rPr>
            <w:rStyle w:val="PageNumber"/>
            <w:sz w:val="20"/>
            <w:szCs w:val="20"/>
          </w:rPr>
          <w:fldChar w:fldCharType="separate"/>
        </w:r>
        <w:r w:rsidRPr="0014086E">
          <w:rPr>
            <w:rStyle w:val="PageNumber"/>
            <w:noProof/>
            <w:sz w:val="20"/>
            <w:szCs w:val="20"/>
          </w:rPr>
          <w:t>1</w:t>
        </w:r>
        <w:r>
          <w:fldChar w:fldCharType="end"/>
        </w:r>
      </w:p>
    </w:sdtContent>
  </w:sdt>
  <w:p w14:paraId="0477E574" w14:textId="77777777" w:rsidR="0014086E" w:rsidRDefault="001408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3D1DEE" w14:textId="77777777" w:rsidR="00CA3252" w:rsidRDefault="00CA3252" w:rsidP="00A21B7D">
      <w:r>
        <w:separator/>
      </w:r>
    </w:p>
  </w:footnote>
  <w:footnote w:type="continuationSeparator" w:id="0">
    <w:p w14:paraId="05F1C8F4" w14:textId="77777777" w:rsidR="00CA3252" w:rsidRDefault="00CA3252" w:rsidP="00A21B7D">
      <w:r>
        <w:continuationSeparator/>
      </w:r>
    </w:p>
  </w:footnote>
  <w:footnote w:type="continuationNotice" w:id="1">
    <w:p w14:paraId="2EB57645" w14:textId="77777777" w:rsidR="00CA3252" w:rsidRDefault="00CA32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31054" w14:textId="77777777" w:rsidR="00BB75CB" w:rsidRDefault="00BB75CB" w:rsidP="00BB75CB">
    <w:pPr>
      <w:pStyle w:val="Header"/>
    </w:pPr>
    <w:r>
      <w:rPr>
        <w:rFonts w:ascii="Times New Roman"/>
        <w:noProof/>
        <w:sz w:val="20"/>
      </w:rPr>
      <w:drawing>
        <wp:inline distT="0" distB="0" distL="0" distR="0" wp14:anchorId="79258CEB" wp14:editId="309C1094">
          <wp:extent cx="804333" cy="169111"/>
          <wp:effectExtent l="0" t="0" r="0" b="0"/>
          <wp:docPr id="1715885004" name="Image 1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 10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68709" cy="2036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DC8C081" w14:textId="77777777" w:rsidR="00BB75CB" w:rsidRDefault="00BB75CB" w:rsidP="00BB75C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52DDE"/>
    <w:multiLevelType w:val="hybridMultilevel"/>
    <w:tmpl w:val="AFF4D47A"/>
    <w:lvl w:ilvl="0" w:tplc="04090001">
      <w:start w:val="1"/>
      <w:numFmt w:val="bullet"/>
      <w:lvlText w:val=""/>
      <w:lvlJc w:val="left"/>
      <w:pPr>
        <w:ind w:left="2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" w15:restartNumberingAfterBreak="0">
    <w:nsid w:val="10C464A0"/>
    <w:multiLevelType w:val="hybridMultilevel"/>
    <w:tmpl w:val="2F6CC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A2944"/>
    <w:multiLevelType w:val="hybridMultilevel"/>
    <w:tmpl w:val="8A78A700"/>
    <w:lvl w:ilvl="0" w:tplc="51E66A3C">
      <w:start w:val="1"/>
      <w:numFmt w:val="decimal"/>
      <w:lvlText w:val="%1."/>
      <w:lvlJc w:val="left"/>
      <w:pPr>
        <w:ind w:left="1768" w:hanging="239"/>
      </w:pPr>
      <w:rPr>
        <w:rFonts w:ascii="Calibri" w:eastAsia="Calibri" w:hAnsi="Calibri" w:cs="Calibri" w:hint="default"/>
        <w:b w:val="0"/>
        <w:bCs w:val="0"/>
        <w:i w:val="0"/>
        <w:iCs w:val="0"/>
        <w:color w:val="2D2D2D"/>
        <w:spacing w:val="0"/>
        <w:w w:val="100"/>
        <w:sz w:val="22"/>
        <w:szCs w:val="22"/>
        <w:lang w:val="en-US" w:eastAsia="en-US" w:bidi="ar-SA"/>
      </w:rPr>
    </w:lvl>
    <w:lvl w:ilvl="1" w:tplc="F1863A38">
      <w:numFmt w:val="bullet"/>
      <w:lvlText w:val="•"/>
      <w:lvlJc w:val="left"/>
      <w:pPr>
        <w:ind w:left="2678" w:hanging="239"/>
      </w:pPr>
      <w:rPr>
        <w:rFonts w:hint="default"/>
        <w:lang w:val="en-US" w:eastAsia="en-US" w:bidi="ar-SA"/>
      </w:rPr>
    </w:lvl>
    <w:lvl w:ilvl="2" w:tplc="0A9688A0">
      <w:numFmt w:val="bullet"/>
      <w:lvlText w:val="•"/>
      <w:lvlJc w:val="left"/>
      <w:pPr>
        <w:ind w:left="3596" w:hanging="239"/>
      </w:pPr>
      <w:rPr>
        <w:rFonts w:hint="default"/>
        <w:lang w:val="en-US" w:eastAsia="en-US" w:bidi="ar-SA"/>
      </w:rPr>
    </w:lvl>
    <w:lvl w:ilvl="3" w:tplc="03ECB116">
      <w:numFmt w:val="bullet"/>
      <w:lvlText w:val="•"/>
      <w:lvlJc w:val="left"/>
      <w:pPr>
        <w:ind w:left="4514" w:hanging="239"/>
      </w:pPr>
      <w:rPr>
        <w:rFonts w:hint="default"/>
        <w:lang w:val="en-US" w:eastAsia="en-US" w:bidi="ar-SA"/>
      </w:rPr>
    </w:lvl>
    <w:lvl w:ilvl="4" w:tplc="4BE4D094">
      <w:numFmt w:val="bullet"/>
      <w:lvlText w:val="•"/>
      <w:lvlJc w:val="left"/>
      <w:pPr>
        <w:ind w:left="5432" w:hanging="239"/>
      </w:pPr>
      <w:rPr>
        <w:rFonts w:hint="default"/>
        <w:lang w:val="en-US" w:eastAsia="en-US" w:bidi="ar-SA"/>
      </w:rPr>
    </w:lvl>
    <w:lvl w:ilvl="5" w:tplc="584CBE42">
      <w:numFmt w:val="bullet"/>
      <w:lvlText w:val="•"/>
      <w:lvlJc w:val="left"/>
      <w:pPr>
        <w:ind w:left="6350" w:hanging="239"/>
      </w:pPr>
      <w:rPr>
        <w:rFonts w:hint="default"/>
        <w:lang w:val="en-US" w:eastAsia="en-US" w:bidi="ar-SA"/>
      </w:rPr>
    </w:lvl>
    <w:lvl w:ilvl="6" w:tplc="98348868">
      <w:numFmt w:val="bullet"/>
      <w:lvlText w:val="•"/>
      <w:lvlJc w:val="left"/>
      <w:pPr>
        <w:ind w:left="7268" w:hanging="239"/>
      </w:pPr>
      <w:rPr>
        <w:rFonts w:hint="default"/>
        <w:lang w:val="en-US" w:eastAsia="en-US" w:bidi="ar-SA"/>
      </w:rPr>
    </w:lvl>
    <w:lvl w:ilvl="7" w:tplc="9768FDB0">
      <w:numFmt w:val="bullet"/>
      <w:lvlText w:val="•"/>
      <w:lvlJc w:val="left"/>
      <w:pPr>
        <w:ind w:left="8186" w:hanging="239"/>
      </w:pPr>
      <w:rPr>
        <w:rFonts w:hint="default"/>
        <w:lang w:val="en-US" w:eastAsia="en-US" w:bidi="ar-SA"/>
      </w:rPr>
    </w:lvl>
    <w:lvl w:ilvl="8" w:tplc="E52081EC">
      <w:numFmt w:val="bullet"/>
      <w:lvlText w:val="•"/>
      <w:lvlJc w:val="left"/>
      <w:pPr>
        <w:ind w:left="9104" w:hanging="239"/>
      </w:pPr>
      <w:rPr>
        <w:rFonts w:hint="default"/>
        <w:lang w:val="en-US" w:eastAsia="en-US" w:bidi="ar-SA"/>
      </w:rPr>
    </w:lvl>
  </w:abstractNum>
  <w:abstractNum w:abstractNumId="3" w15:restartNumberingAfterBreak="0">
    <w:nsid w:val="3CB366A5"/>
    <w:multiLevelType w:val="hybridMultilevel"/>
    <w:tmpl w:val="26EA2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A53A7"/>
    <w:multiLevelType w:val="hybridMultilevel"/>
    <w:tmpl w:val="CF2074AA"/>
    <w:lvl w:ilvl="0" w:tplc="04090001">
      <w:start w:val="1"/>
      <w:numFmt w:val="bullet"/>
      <w:lvlText w:val=""/>
      <w:lvlJc w:val="left"/>
      <w:pPr>
        <w:ind w:left="2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5" w15:restartNumberingAfterBreak="0">
    <w:nsid w:val="50D94A02"/>
    <w:multiLevelType w:val="hybridMultilevel"/>
    <w:tmpl w:val="D910C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21BC8"/>
    <w:multiLevelType w:val="hybridMultilevel"/>
    <w:tmpl w:val="3D7C3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9118385">
    <w:abstractNumId w:val="2"/>
  </w:num>
  <w:num w:numId="2" w16cid:durableId="1411854657">
    <w:abstractNumId w:val="4"/>
  </w:num>
  <w:num w:numId="3" w16cid:durableId="766191982">
    <w:abstractNumId w:val="1"/>
  </w:num>
  <w:num w:numId="4" w16cid:durableId="135492574">
    <w:abstractNumId w:val="6"/>
  </w:num>
  <w:num w:numId="5" w16cid:durableId="1164857917">
    <w:abstractNumId w:val="3"/>
  </w:num>
  <w:num w:numId="6" w16cid:durableId="47343365">
    <w:abstractNumId w:val="0"/>
  </w:num>
  <w:num w:numId="7" w16cid:durableId="459349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IwNjMxsjAytrQ0MTNR0lEKTi0uzszPAykwrgUAYP7evCwAAAA="/>
  </w:docVars>
  <w:rsids>
    <w:rsidRoot w:val="00EB3328"/>
    <w:rsid w:val="0000636B"/>
    <w:rsid w:val="00006499"/>
    <w:rsid w:val="0003471D"/>
    <w:rsid w:val="00050C89"/>
    <w:rsid w:val="0005372B"/>
    <w:rsid w:val="00061BAF"/>
    <w:rsid w:val="00081A03"/>
    <w:rsid w:val="0008344C"/>
    <w:rsid w:val="000854AE"/>
    <w:rsid w:val="000A2F1E"/>
    <w:rsid w:val="000A35AA"/>
    <w:rsid w:val="000B34E1"/>
    <w:rsid w:val="000C0E13"/>
    <w:rsid w:val="000C1AC3"/>
    <w:rsid w:val="000C1E53"/>
    <w:rsid w:val="000C31D8"/>
    <w:rsid w:val="000D610E"/>
    <w:rsid w:val="000E1077"/>
    <w:rsid w:val="000E1706"/>
    <w:rsid w:val="000E65D8"/>
    <w:rsid w:val="000E6EF6"/>
    <w:rsid w:val="000F0893"/>
    <w:rsid w:val="000F3F27"/>
    <w:rsid w:val="000F55F2"/>
    <w:rsid w:val="000F6D05"/>
    <w:rsid w:val="001008DC"/>
    <w:rsid w:val="00100B20"/>
    <w:rsid w:val="001052D6"/>
    <w:rsid w:val="0011409D"/>
    <w:rsid w:val="00114DBD"/>
    <w:rsid w:val="00116C89"/>
    <w:rsid w:val="001249F2"/>
    <w:rsid w:val="0014086E"/>
    <w:rsid w:val="00144455"/>
    <w:rsid w:val="001448CB"/>
    <w:rsid w:val="001456BD"/>
    <w:rsid w:val="0015653E"/>
    <w:rsid w:val="001570EE"/>
    <w:rsid w:val="00183390"/>
    <w:rsid w:val="00190713"/>
    <w:rsid w:val="001973AC"/>
    <w:rsid w:val="001A22FE"/>
    <w:rsid w:val="001A2B85"/>
    <w:rsid w:val="001A354B"/>
    <w:rsid w:val="001B5ECD"/>
    <w:rsid w:val="001B74C9"/>
    <w:rsid w:val="001C3075"/>
    <w:rsid w:val="001C776D"/>
    <w:rsid w:val="001C7B96"/>
    <w:rsid w:val="001D4975"/>
    <w:rsid w:val="001E5CCB"/>
    <w:rsid w:val="001F7766"/>
    <w:rsid w:val="00225718"/>
    <w:rsid w:val="002460C1"/>
    <w:rsid w:val="00246165"/>
    <w:rsid w:val="00260764"/>
    <w:rsid w:val="00263709"/>
    <w:rsid w:val="00263D37"/>
    <w:rsid w:val="00265B4D"/>
    <w:rsid w:val="00265C2F"/>
    <w:rsid w:val="00266579"/>
    <w:rsid w:val="00272762"/>
    <w:rsid w:val="002747AE"/>
    <w:rsid w:val="002A2C9B"/>
    <w:rsid w:val="002A6EA6"/>
    <w:rsid w:val="002B0D30"/>
    <w:rsid w:val="002B573E"/>
    <w:rsid w:val="002B5AB1"/>
    <w:rsid w:val="002C2308"/>
    <w:rsid w:val="002C3563"/>
    <w:rsid w:val="002C3C89"/>
    <w:rsid w:val="002C4849"/>
    <w:rsid w:val="002D40BD"/>
    <w:rsid w:val="002E1758"/>
    <w:rsid w:val="002E31D7"/>
    <w:rsid w:val="002E567B"/>
    <w:rsid w:val="002F2F99"/>
    <w:rsid w:val="002F4D83"/>
    <w:rsid w:val="002F63C4"/>
    <w:rsid w:val="002F668C"/>
    <w:rsid w:val="00300372"/>
    <w:rsid w:val="00301065"/>
    <w:rsid w:val="00301B1F"/>
    <w:rsid w:val="0032465F"/>
    <w:rsid w:val="003255BC"/>
    <w:rsid w:val="00330750"/>
    <w:rsid w:val="00342F78"/>
    <w:rsid w:val="00344FB7"/>
    <w:rsid w:val="00353A79"/>
    <w:rsid w:val="003551E5"/>
    <w:rsid w:val="003576D7"/>
    <w:rsid w:val="00362A55"/>
    <w:rsid w:val="00374BA1"/>
    <w:rsid w:val="00383038"/>
    <w:rsid w:val="003A00C2"/>
    <w:rsid w:val="003A6447"/>
    <w:rsid w:val="003A768A"/>
    <w:rsid w:val="003C1F23"/>
    <w:rsid w:val="003C3EE5"/>
    <w:rsid w:val="003D190A"/>
    <w:rsid w:val="003F0F32"/>
    <w:rsid w:val="003F50DA"/>
    <w:rsid w:val="00402202"/>
    <w:rsid w:val="00416018"/>
    <w:rsid w:val="004171ED"/>
    <w:rsid w:val="004277D9"/>
    <w:rsid w:val="00427D08"/>
    <w:rsid w:val="004458A9"/>
    <w:rsid w:val="00455E38"/>
    <w:rsid w:val="0046587E"/>
    <w:rsid w:val="00466B4A"/>
    <w:rsid w:val="00467B6A"/>
    <w:rsid w:val="00472A34"/>
    <w:rsid w:val="00473475"/>
    <w:rsid w:val="00485C7C"/>
    <w:rsid w:val="0049007F"/>
    <w:rsid w:val="00493153"/>
    <w:rsid w:val="00497110"/>
    <w:rsid w:val="004A0E6C"/>
    <w:rsid w:val="004B59FD"/>
    <w:rsid w:val="004B7745"/>
    <w:rsid w:val="004C2870"/>
    <w:rsid w:val="004C59C6"/>
    <w:rsid w:val="004D0A17"/>
    <w:rsid w:val="004D4DA8"/>
    <w:rsid w:val="004D4FD1"/>
    <w:rsid w:val="004E0738"/>
    <w:rsid w:val="004E53A2"/>
    <w:rsid w:val="004F1F7B"/>
    <w:rsid w:val="004F2AEC"/>
    <w:rsid w:val="00502E9A"/>
    <w:rsid w:val="00504452"/>
    <w:rsid w:val="00506309"/>
    <w:rsid w:val="00511954"/>
    <w:rsid w:val="00512896"/>
    <w:rsid w:val="005146E4"/>
    <w:rsid w:val="005210E4"/>
    <w:rsid w:val="00533462"/>
    <w:rsid w:val="00537DC0"/>
    <w:rsid w:val="0054418C"/>
    <w:rsid w:val="00551663"/>
    <w:rsid w:val="005573CB"/>
    <w:rsid w:val="00574ADB"/>
    <w:rsid w:val="00575206"/>
    <w:rsid w:val="00577227"/>
    <w:rsid w:val="00577EEB"/>
    <w:rsid w:val="00584723"/>
    <w:rsid w:val="00585DCC"/>
    <w:rsid w:val="00586697"/>
    <w:rsid w:val="005A1469"/>
    <w:rsid w:val="005A19BA"/>
    <w:rsid w:val="005C1B7D"/>
    <w:rsid w:val="005C1C59"/>
    <w:rsid w:val="005D1DB7"/>
    <w:rsid w:val="005D3DDC"/>
    <w:rsid w:val="005E7D27"/>
    <w:rsid w:val="005F43D7"/>
    <w:rsid w:val="005F7384"/>
    <w:rsid w:val="005F7F3D"/>
    <w:rsid w:val="0060277A"/>
    <w:rsid w:val="0061104E"/>
    <w:rsid w:val="00625C34"/>
    <w:rsid w:val="00631F3E"/>
    <w:rsid w:val="00641AA3"/>
    <w:rsid w:val="006516DD"/>
    <w:rsid w:val="00653253"/>
    <w:rsid w:val="006549C9"/>
    <w:rsid w:val="006570BA"/>
    <w:rsid w:val="00661A33"/>
    <w:rsid w:val="006637F0"/>
    <w:rsid w:val="0066736D"/>
    <w:rsid w:val="00672AAD"/>
    <w:rsid w:val="00672F68"/>
    <w:rsid w:val="006758C7"/>
    <w:rsid w:val="006804FF"/>
    <w:rsid w:val="00681DFB"/>
    <w:rsid w:val="006820C7"/>
    <w:rsid w:val="00684026"/>
    <w:rsid w:val="006C682C"/>
    <w:rsid w:val="006D3808"/>
    <w:rsid w:val="006D7497"/>
    <w:rsid w:val="0070024F"/>
    <w:rsid w:val="00704816"/>
    <w:rsid w:val="00714BBD"/>
    <w:rsid w:val="00723CE1"/>
    <w:rsid w:val="00725627"/>
    <w:rsid w:val="00727B90"/>
    <w:rsid w:val="00733609"/>
    <w:rsid w:val="00734ADD"/>
    <w:rsid w:val="00760DFC"/>
    <w:rsid w:val="007622F0"/>
    <w:rsid w:val="007652EA"/>
    <w:rsid w:val="0076764F"/>
    <w:rsid w:val="007710AC"/>
    <w:rsid w:val="00771329"/>
    <w:rsid w:val="00776510"/>
    <w:rsid w:val="007842E0"/>
    <w:rsid w:val="00785A51"/>
    <w:rsid w:val="0079281C"/>
    <w:rsid w:val="00795F5B"/>
    <w:rsid w:val="007A0754"/>
    <w:rsid w:val="007A3319"/>
    <w:rsid w:val="007C1E56"/>
    <w:rsid w:val="007C23BF"/>
    <w:rsid w:val="007C38BD"/>
    <w:rsid w:val="007C50DC"/>
    <w:rsid w:val="007C67C3"/>
    <w:rsid w:val="007C73F2"/>
    <w:rsid w:val="007D005F"/>
    <w:rsid w:val="007D6CFA"/>
    <w:rsid w:val="007D7051"/>
    <w:rsid w:val="007E6E25"/>
    <w:rsid w:val="007E71D2"/>
    <w:rsid w:val="007E747E"/>
    <w:rsid w:val="007F21C4"/>
    <w:rsid w:val="00804BF8"/>
    <w:rsid w:val="00821E09"/>
    <w:rsid w:val="00823328"/>
    <w:rsid w:val="008308C1"/>
    <w:rsid w:val="008452F5"/>
    <w:rsid w:val="00845446"/>
    <w:rsid w:val="00856ED3"/>
    <w:rsid w:val="008629FA"/>
    <w:rsid w:val="008721A0"/>
    <w:rsid w:val="00872DE6"/>
    <w:rsid w:val="00875BDE"/>
    <w:rsid w:val="00881580"/>
    <w:rsid w:val="00885C25"/>
    <w:rsid w:val="00895100"/>
    <w:rsid w:val="008A3EE1"/>
    <w:rsid w:val="008B0C8C"/>
    <w:rsid w:val="008B4247"/>
    <w:rsid w:val="008C3356"/>
    <w:rsid w:val="008D040E"/>
    <w:rsid w:val="008D2350"/>
    <w:rsid w:val="008D7175"/>
    <w:rsid w:val="008E36C0"/>
    <w:rsid w:val="008E4832"/>
    <w:rsid w:val="008E6CEA"/>
    <w:rsid w:val="00912440"/>
    <w:rsid w:val="0091343E"/>
    <w:rsid w:val="00950093"/>
    <w:rsid w:val="00950118"/>
    <w:rsid w:val="00952C86"/>
    <w:rsid w:val="00955895"/>
    <w:rsid w:val="009570B6"/>
    <w:rsid w:val="00977C11"/>
    <w:rsid w:val="00980686"/>
    <w:rsid w:val="0099293E"/>
    <w:rsid w:val="0099704C"/>
    <w:rsid w:val="009A1C95"/>
    <w:rsid w:val="009A6493"/>
    <w:rsid w:val="009B3156"/>
    <w:rsid w:val="009B4444"/>
    <w:rsid w:val="009B5322"/>
    <w:rsid w:val="009C17F9"/>
    <w:rsid w:val="009C692E"/>
    <w:rsid w:val="009E614D"/>
    <w:rsid w:val="009F4B75"/>
    <w:rsid w:val="00A01A70"/>
    <w:rsid w:val="00A025D1"/>
    <w:rsid w:val="00A14378"/>
    <w:rsid w:val="00A21B7D"/>
    <w:rsid w:val="00A278FA"/>
    <w:rsid w:val="00A34498"/>
    <w:rsid w:val="00A36901"/>
    <w:rsid w:val="00A4053A"/>
    <w:rsid w:val="00A4483D"/>
    <w:rsid w:val="00A456DB"/>
    <w:rsid w:val="00A50E07"/>
    <w:rsid w:val="00A52113"/>
    <w:rsid w:val="00A55CAF"/>
    <w:rsid w:val="00A61BC1"/>
    <w:rsid w:val="00A623A0"/>
    <w:rsid w:val="00A67C79"/>
    <w:rsid w:val="00A80311"/>
    <w:rsid w:val="00A8451E"/>
    <w:rsid w:val="00A874BE"/>
    <w:rsid w:val="00A87589"/>
    <w:rsid w:val="00AA488E"/>
    <w:rsid w:val="00AA4EE3"/>
    <w:rsid w:val="00AA62BE"/>
    <w:rsid w:val="00AB11CA"/>
    <w:rsid w:val="00AB3FAD"/>
    <w:rsid w:val="00AC5EE3"/>
    <w:rsid w:val="00AD57BB"/>
    <w:rsid w:val="00AD69FC"/>
    <w:rsid w:val="00AE4410"/>
    <w:rsid w:val="00AF33BC"/>
    <w:rsid w:val="00AF7AD9"/>
    <w:rsid w:val="00B042CE"/>
    <w:rsid w:val="00B075D0"/>
    <w:rsid w:val="00B11D88"/>
    <w:rsid w:val="00B17A57"/>
    <w:rsid w:val="00B25C7B"/>
    <w:rsid w:val="00B30988"/>
    <w:rsid w:val="00B33BA9"/>
    <w:rsid w:val="00B35487"/>
    <w:rsid w:val="00B42FD7"/>
    <w:rsid w:val="00B455A9"/>
    <w:rsid w:val="00B50657"/>
    <w:rsid w:val="00B52B37"/>
    <w:rsid w:val="00B53048"/>
    <w:rsid w:val="00B63B3F"/>
    <w:rsid w:val="00B6591A"/>
    <w:rsid w:val="00B72614"/>
    <w:rsid w:val="00B811F6"/>
    <w:rsid w:val="00B81EC3"/>
    <w:rsid w:val="00B823DF"/>
    <w:rsid w:val="00B8660E"/>
    <w:rsid w:val="00B9794C"/>
    <w:rsid w:val="00BB0E3E"/>
    <w:rsid w:val="00BB71D9"/>
    <w:rsid w:val="00BB75CB"/>
    <w:rsid w:val="00BB7823"/>
    <w:rsid w:val="00BC1D38"/>
    <w:rsid w:val="00BC4D93"/>
    <w:rsid w:val="00BD441F"/>
    <w:rsid w:val="00BE1B4B"/>
    <w:rsid w:val="00BE1FE6"/>
    <w:rsid w:val="00BF4ACA"/>
    <w:rsid w:val="00C0322D"/>
    <w:rsid w:val="00C2687E"/>
    <w:rsid w:val="00C300DC"/>
    <w:rsid w:val="00C341BD"/>
    <w:rsid w:val="00C37583"/>
    <w:rsid w:val="00C42CB4"/>
    <w:rsid w:val="00C46DF0"/>
    <w:rsid w:val="00C623D4"/>
    <w:rsid w:val="00C6549D"/>
    <w:rsid w:val="00C7301B"/>
    <w:rsid w:val="00C81016"/>
    <w:rsid w:val="00C817B5"/>
    <w:rsid w:val="00C863F7"/>
    <w:rsid w:val="00C91252"/>
    <w:rsid w:val="00C91902"/>
    <w:rsid w:val="00C94F60"/>
    <w:rsid w:val="00C95FE7"/>
    <w:rsid w:val="00CA01AE"/>
    <w:rsid w:val="00CA2C81"/>
    <w:rsid w:val="00CA3252"/>
    <w:rsid w:val="00CA3BA2"/>
    <w:rsid w:val="00CA6CCE"/>
    <w:rsid w:val="00CB383E"/>
    <w:rsid w:val="00CB446D"/>
    <w:rsid w:val="00CB67B1"/>
    <w:rsid w:val="00CE21A7"/>
    <w:rsid w:val="00CF090F"/>
    <w:rsid w:val="00CF15D2"/>
    <w:rsid w:val="00CF6007"/>
    <w:rsid w:val="00D134BA"/>
    <w:rsid w:val="00D41939"/>
    <w:rsid w:val="00D42641"/>
    <w:rsid w:val="00D50469"/>
    <w:rsid w:val="00D53DF2"/>
    <w:rsid w:val="00D653A6"/>
    <w:rsid w:val="00D66802"/>
    <w:rsid w:val="00D67829"/>
    <w:rsid w:val="00D720FE"/>
    <w:rsid w:val="00D72681"/>
    <w:rsid w:val="00D7747D"/>
    <w:rsid w:val="00D790F3"/>
    <w:rsid w:val="00D95702"/>
    <w:rsid w:val="00D97E5D"/>
    <w:rsid w:val="00DA5D2E"/>
    <w:rsid w:val="00DA6AD6"/>
    <w:rsid w:val="00DC76C8"/>
    <w:rsid w:val="00DE3057"/>
    <w:rsid w:val="00DE58D4"/>
    <w:rsid w:val="00E036E0"/>
    <w:rsid w:val="00E264EA"/>
    <w:rsid w:val="00E269A1"/>
    <w:rsid w:val="00E41ECB"/>
    <w:rsid w:val="00E51D12"/>
    <w:rsid w:val="00E53ADB"/>
    <w:rsid w:val="00E61D62"/>
    <w:rsid w:val="00E6215C"/>
    <w:rsid w:val="00E6459E"/>
    <w:rsid w:val="00E65DE9"/>
    <w:rsid w:val="00E80B06"/>
    <w:rsid w:val="00E850B2"/>
    <w:rsid w:val="00EA1A2D"/>
    <w:rsid w:val="00EA33B6"/>
    <w:rsid w:val="00EA4BAF"/>
    <w:rsid w:val="00EB0A3D"/>
    <w:rsid w:val="00EB3328"/>
    <w:rsid w:val="00EB41B8"/>
    <w:rsid w:val="00EE1A4D"/>
    <w:rsid w:val="00EF332E"/>
    <w:rsid w:val="00F02194"/>
    <w:rsid w:val="00F031D3"/>
    <w:rsid w:val="00F05215"/>
    <w:rsid w:val="00F10995"/>
    <w:rsid w:val="00F10A08"/>
    <w:rsid w:val="00F145F3"/>
    <w:rsid w:val="00F30B1D"/>
    <w:rsid w:val="00F35D9F"/>
    <w:rsid w:val="00F4756B"/>
    <w:rsid w:val="00F55534"/>
    <w:rsid w:val="00F63F85"/>
    <w:rsid w:val="00F70B09"/>
    <w:rsid w:val="00F7694C"/>
    <w:rsid w:val="00F86071"/>
    <w:rsid w:val="00F87399"/>
    <w:rsid w:val="00FA76D9"/>
    <w:rsid w:val="00FD4186"/>
    <w:rsid w:val="00FE0D86"/>
    <w:rsid w:val="00FE1DB9"/>
    <w:rsid w:val="00FF0591"/>
    <w:rsid w:val="00FF302F"/>
    <w:rsid w:val="00FF3121"/>
    <w:rsid w:val="00FF5564"/>
    <w:rsid w:val="00FF59DF"/>
    <w:rsid w:val="0217FFB9"/>
    <w:rsid w:val="02434018"/>
    <w:rsid w:val="02B6462A"/>
    <w:rsid w:val="0301DFA5"/>
    <w:rsid w:val="0424B5DD"/>
    <w:rsid w:val="0449AC5A"/>
    <w:rsid w:val="064E790D"/>
    <w:rsid w:val="06FC448E"/>
    <w:rsid w:val="0931D2D0"/>
    <w:rsid w:val="097E086F"/>
    <w:rsid w:val="098D17C5"/>
    <w:rsid w:val="0A2F5E2B"/>
    <w:rsid w:val="0AC48BCE"/>
    <w:rsid w:val="0B51BD9E"/>
    <w:rsid w:val="0C4D55BC"/>
    <w:rsid w:val="0C63770D"/>
    <w:rsid w:val="0D557C9E"/>
    <w:rsid w:val="0E079FF8"/>
    <w:rsid w:val="0F8FF09E"/>
    <w:rsid w:val="1056C902"/>
    <w:rsid w:val="1216F065"/>
    <w:rsid w:val="123149AB"/>
    <w:rsid w:val="136B6627"/>
    <w:rsid w:val="18E0EB8A"/>
    <w:rsid w:val="19491B98"/>
    <w:rsid w:val="19934A2E"/>
    <w:rsid w:val="1CDA7A08"/>
    <w:rsid w:val="1D7160CB"/>
    <w:rsid w:val="1EEF0485"/>
    <w:rsid w:val="1F61213F"/>
    <w:rsid w:val="1F71DBD3"/>
    <w:rsid w:val="1FE19F85"/>
    <w:rsid w:val="20A17D7C"/>
    <w:rsid w:val="2205BFC4"/>
    <w:rsid w:val="2273257E"/>
    <w:rsid w:val="22C924FF"/>
    <w:rsid w:val="240B651A"/>
    <w:rsid w:val="276D19F9"/>
    <w:rsid w:val="28303CC2"/>
    <w:rsid w:val="2930C07E"/>
    <w:rsid w:val="29F3DA5F"/>
    <w:rsid w:val="2AAB02F5"/>
    <w:rsid w:val="2ADD8ACC"/>
    <w:rsid w:val="2B43F9B7"/>
    <w:rsid w:val="2B65E5FF"/>
    <w:rsid w:val="2C1C26A6"/>
    <w:rsid w:val="2C6EFA9C"/>
    <w:rsid w:val="2CA894B0"/>
    <w:rsid w:val="2D019783"/>
    <w:rsid w:val="2D38EDD3"/>
    <w:rsid w:val="2DAB9DF6"/>
    <w:rsid w:val="2DBDCE43"/>
    <w:rsid w:val="2DEEA37E"/>
    <w:rsid w:val="2E2F5119"/>
    <w:rsid w:val="2F812DD3"/>
    <w:rsid w:val="3040D973"/>
    <w:rsid w:val="32143138"/>
    <w:rsid w:val="348AB509"/>
    <w:rsid w:val="3578F108"/>
    <w:rsid w:val="362A1EE3"/>
    <w:rsid w:val="362A8644"/>
    <w:rsid w:val="36BBDB76"/>
    <w:rsid w:val="3736C281"/>
    <w:rsid w:val="390712A9"/>
    <w:rsid w:val="3AF28233"/>
    <w:rsid w:val="3BF8133A"/>
    <w:rsid w:val="3C33AC8E"/>
    <w:rsid w:val="3C5E879F"/>
    <w:rsid w:val="3D1BA8D6"/>
    <w:rsid w:val="3DB51CEF"/>
    <w:rsid w:val="3DC43EE8"/>
    <w:rsid w:val="3DEF1FE8"/>
    <w:rsid w:val="3EE43F9D"/>
    <w:rsid w:val="3F42C2F5"/>
    <w:rsid w:val="4006CEA1"/>
    <w:rsid w:val="412017CC"/>
    <w:rsid w:val="4142257E"/>
    <w:rsid w:val="4238870F"/>
    <w:rsid w:val="425AF470"/>
    <w:rsid w:val="430EDE50"/>
    <w:rsid w:val="43409DD7"/>
    <w:rsid w:val="47531DF7"/>
    <w:rsid w:val="48EA2B0A"/>
    <w:rsid w:val="4966A93B"/>
    <w:rsid w:val="4BB29384"/>
    <w:rsid w:val="4DCD7A00"/>
    <w:rsid w:val="4DD7A5D6"/>
    <w:rsid w:val="4FBAB36E"/>
    <w:rsid w:val="5054B072"/>
    <w:rsid w:val="510C1735"/>
    <w:rsid w:val="51A3B73B"/>
    <w:rsid w:val="55122948"/>
    <w:rsid w:val="551C64B5"/>
    <w:rsid w:val="575D802F"/>
    <w:rsid w:val="58123A6E"/>
    <w:rsid w:val="58F80C5E"/>
    <w:rsid w:val="5B15A189"/>
    <w:rsid w:val="5B503C3B"/>
    <w:rsid w:val="5E452741"/>
    <w:rsid w:val="5EA5EAFA"/>
    <w:rsid w:val="5ED785FF"/>
    <w:rsid w:val="5F3EF337"/>
    <w:rsid w:val="5F818A86"/>
    <w:rsid w:val="600610BE"/>
    <w:rsid w:val="60F0DF22"/>
    <w:rsid w:val="60F587A6"/>
    <w:rsid w:val="61A8CB1C"/>
    <w:rsid w:val="62EC9672"/>
    <w:rsid w:val="6386F135"/>
    <w:rsid w:val="64CEB395"/>
    <w:rsid w:val="669D385A"/>
    <w:rsid w:val="66D3586D"/>
    <w:rsid w:val="677C8F50"/>
    <w:rsid w:val="6B2BB3E7"/>
    <w:rsid w:val="6C40E7CB"/>
    <w:rsid w:val="6CBEBA12"/>
    <w:rsid w:val="6D6055FE"/>
    <w:rsid w:val="6DA4461F"/>
    <w:rsid w:val="6E76BDF2"/>
    <w:rsid w:val="702E39DF"/>
    <w:rsid w:val="70DFEEA2"/>
    <w:rsid w:val="71BF7ABD"/>
    <w:rsid w:val="74538D71"/>
    <w:rsid w:val="759E1062"/>
    <w:rsid w:val="760142F1"/>
    <w:rsid w:val="76E0F310"/>
    <w:rsid w:val="77122406"/>
    <w:rsid w:val="7880AA34"/>
    <w:rsid w:val="7AA80A0B"/>
    <w:rsid w:val="7AD75305"/>
    <w:rsid w:val="7C31D473"/>
    <w:rsid w:val="7DC67B3E"/>
    <w:rsid w:val="7EC80B6E"/>
    <w:rsid w:val="7FD60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77397E"/>
  <w15:docId w15:val="{9581C58B-CE45-4171-81E5-FF81B23D6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ru-RU" w:bidi="ru-RU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345"/>
      <w:outlineLvl w:val="0"/>
    </w:pPr>
    <w:rPr>
      <w:rFonts w:ascii="Arial" w:eastAsia="Arial" w:hAnsi="Arial" w:cs="Arial"/>
      <w:b/>
      <w:bCs/>
      <w:sz w:val="68"/>
      <w:szCs w:val="68"/>
    </w:rPr>
  </w:style>
  <w:style w:type="paragraph" w:styleId="Heading2">
    <w:name w:val="heading 2"/>
    <w:basedOn w:val="Normal"/>
    <w:uiPriority w:val="9"/>
    <w:unhideWhenUsed/>
    <w:qFormat/>
    <w:pPr>
      <w:outlineLvl w:val="1"/>
    </w:pPr>
    <w:rPr>
      <w:rFonts w:ascii="Arial" w:eastAsia="Arial" w:hAnsi="Arial" w:cs="Arial"/>
      <w:sz w:val="60"/>
      <w:szCs w:val="60"/>
    </w:rPr>
  </w:style>
  <w:style w:type="paragraph" w:styleId="Heading3">
    <w:name w:val="heading 3"/>
    <w:basedOn w:val="Normal"/>
    <w:uiPriority w:val="9"/>
    <w:unhideWhenUsed/>
    <w:qFormat/>
    <w:pPr>
      <w:ind w:left="1378"/>
      <w:outlineLvl w:val="2"/>
    </w:pPr>
    <w:rPr>
      <w:rFonts w:ascii="Arial" w:eastAsia="Arial" w:hAnsi="Arial" w:cs="Arial"/>
      <w:sz w:val="42"/>
      <w:szCs w:val="4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8A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532"/>
      <w:ind w:left="1581" w:hanging="1102"/>
    </w:pPr>
    <w:rPr>
      <w:rFonts w:ascii="Arial" w:eastAsia="Arial" w:hAnsi="Arial" w:cs="Arial"/>
      <w:b/>
      <w:bCs/>
      <w:sz w:val="82"/>
      <w:szCs w:val="82"/>
    </w:rPr>
  </w:style>
  <w:style w:type="paragraph" w:styleId="ListParagraph">
    <w:name w:val="List Paragraph"/>
    <w:basedOn w:val="Normal"/>
    <w:uiPriority w:val="1"/>
    <w:qFormat/>
    <w:pPr>
      <w:spacing w:before="31"/>
      <w:ind w:left="1768" w:hanging="238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A21B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1B7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21B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1B7D"/>
    <w:rPr>
      <w:rFonts w:ascii="Calibri" w:eastAsia="Calibri" w:hAnsi="Calibri" w:cs="Calibri"/>
    </w:rPr>
  </w:style>
  <w:style w:type="character" w:styleId="PageNumber">
    <w:name w:val="page number"/>
    <w:basedOn w:val="DefaultParagraphFont"/>
    <w:uiPriority w:val="99"/>
    <w:semiHidden/>
    <w:unhideWhenUsed/>
    <w:rsid w:val="00A21B7D"/>
  </w:style>
  <w:style w:type="character" w:customStyle="1" w:styleId="BodyTextChar">
    <w:name w:val="Body Text Char"/>
    <w:basedOn w:val="DefaultParagraphFont"/>
    <w:link w:val="BodyText"/>
    <w:uiPriority w:val="1"/>
    <w:rsid w:val="004171ED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7C3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alibri" w:eastAsia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D2350"/>
    <w:pPr>
      <w:widowControl/>
      <w:autoSpaceDE/>
      <w:autoSpaceDN/>
    </w:pPr>
    <w:rPr>
      <w:rFonts w:ascii="Calibri" w:eastAsia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77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776D"/>
    <w:rPr>
      <w:rFonts w:ascii="Calibri" w:eastAsia="Calibri" w:hAnsi="Calibri" w:cs="Calibri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8A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Mention">
    <w:name w:val="Mention"/>
    <w:basedOn w:val="DefaultParagraphFont"/>
    <w:uiPriority w:val="99"/>
    <w:unhideWhenUsed/>
    <w:rsid w:val="002460C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9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59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1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8.png"/><Relationship Id="rId39" Type="http://schemas.openxmlformats.org/officeDocument/2006/relationships/image" Target="media/image17.png"/><Relationship Id="rId21" Type="http://schemas.openxmlformats.org/officeDocument/2006/relationships/image" Target="media/image11.png"/><Relationship Id="rId34" Type="http://schemas.openxmlformats.org/officeDocument/2006/relationships/image" Target="media/image20.png"/><Relationship Id="rId42" Type="http://schemas.openxmlformats.org/officeDocument/2006/relationships/image" Target="media/image21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oter" Target="footer3.xml"/><Relationship Id="rId38" Type="http://schemas.openxmlformats.org/officeDocument/2006/relationships/image" Target="media/image24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image" Target="media/image10.png"/><Relationship Id="rId41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37" Type="http://schemas.openxmlformats.org/officeDocument/2006/relationships/image" Target="media/image16.png"/><Relationship Id="rId40" Type="http://schemas.openxmlformats.org/officeDocument/2006/relationships/image" Target="media/image18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image" Target="media/image13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9.png"/><Relationship Id="rId44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Relationship Id="rId22" Type="http://schemas.openxmlformats.org/officeDocument/2006/relationships/image" Target="media/image12.png"/><Relationship Id="rId27" Type="http://schemas.openxmlformats.org/officeDocument/2006/relationships/image" Target="media/image120.png"/><Relationship Id="rId35" Type="http://schemas.openxmlformats.org/officeDocument/2006/relationships/image" Target="media/image15.png"/><Relationship Id="rId43" Type="http://schemas.openxmlformats.org/officeDocument/2006/relationships/image" Target="media/image23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21</Pages>
  <Words>1779</Words>
  <Characters>1014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 of Cyber Readiness Playbook 3.2.25</vt:lpstr>
    </vt:vector>
  </TitlesOfParts>
  <Company/>
  <LinksUpToDate>false</LinksUpToDate>
  <CharactersWithSpaces>1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 of Cyber Readiness Playbook 3.2.25</dc:title>
  <dc:subject/>
  <dc:creator>Cyber Readiness Institute</dc:creator>
  <cp:keywords>DAGgtA_qqXM,BAA2m7RfhGI,0</cp:keywords>
  <cp:lastModifiedBy>Vivek Ghelani</cp:lastModifiedBy>
  <cp:revision>56</cp:revision>
  <cp:lastPrinted>2026-01-14T03:59:00Z</cp:lastPrinted>
  <dcterms:created xsi:type="dcterms:W3CDTF">2025-04-23T00:47:00Z</dcterms:created>
  <dcterms:modified xsi:type="dcterms:W3CDTF">2026-01-14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3-03T00:00:00Z</vt:filetime>
  </property>
  <property fmtid="{D5CDD505-2E9C-101B-9397-08002B2CF9AE}" pid="3" name="Creator">
    <vt:lpwstr>Canva</vt:lpwstr>
  </property>
  <property fmtid="{D5CDD505-2E9C-101B-9397-08002B2CF9AE}" pid="4" name="LastSaved">
    <vt:filetime>2025-03-03T00:00:00Z</vt:filetime>
  </property>
  <property fmtid="{D5CDD505-2E9C-101B-9397-08002B2CF9AE}" pid="5" name="Producer">
    <vt:lpwstr>Canva</vt:lpwstr>
  </property>
</Properties>
</file>